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B9241B" w14:textId="317D86AA" w:rsidR="006E4797" w:rsidRPr="008E1076" w:rsidRDefault="00551D82" w:rsidP="00243079">
      <w:pPr>
        <w:pBdr>
          <w:top w:val="nil"/>
          <w:left w:val="nil"/>
          <w:bottom w:val="nil"/>
          <w:right w:val="nil"/>
          <w:between w:val="nil"/>
        </w:pBdr>
      </w:pPr>
      <w:r w:rsidRPr="008E1076">
        <w:rPr>
          <w:b/>
        </w:rPr>
        <w:t>TITLE:</w:t>
      </w:r>
      <w:r w:rsidRPr="008E1076">
        <w:t xml:space="preserve"> </w:t>
      </w:r>
    </w:p>
    <w:p w14:paraId="4BEDB1EB" w14:textId="6E876B01" w:rsidR="00726F40" w:rsidRPr="001472B3" w:rsidRDefault="00A305B6" w:rsidP="00243079">
      <w:pPr>
        <w:ind w:right="720"/>
      </w:pPr>
      <w:r w:rsidRPr="001472B3">
        <w:t xml:space="preserve">Amyloid and the </w:t>
      </w:r>
      <w:r w:rsidR="00243079" w:rsidRPr="001472B3">
        <w:t>Cross-Beta Architecture</w:t>
      </w:r>
    </w:p>
    <w:p w14:paraId="1ED42829" w14:textId="77777777" w:rsidR="00726F40" w:rsidRPr="008E1076" w:rsidRDefault="00726F40" w:rsidP="00243079">
      <w:pPr>
        <w:rPr>
          <w:b/>
        </w:rPr>
      </w:pPr>
    </w:p>
    <w:p w14:paraId="2CD8481E" w14:textId="54B572B5" w:rsidR="006E4797" w:rsidRPr="008E1076" w:rsidRDefault="00551D82" w:rsidP="00243079">
      <w:r w:rsidRPr="008E1076">
        <w:rPr>
          <w:b/>
        </w:rPr>
        <w:t xml:space="preserve">AUTHORS AND AFFILIATIONS: </w:t>
      </w:r>
    </w:p>
    <w:p w14:paraId="141ABDE5" w14:textId="66B38345" w:rsidR="006E4797" w:rsidRPr="001472B3" w:rsidRDefault="00A305B6" w:rsidP="00243079">
      <w:pPr>
        <w:pBdr>
          <w:top w:val="nil"/>
          <w:left w:val="nil"/>
          <w:bottom w:val="nil"/>
          <w:right w:val="nil"/>
          <w:between w:val="nil"/>
        </w:pBdr>
      </w:pPr>
      <w:r w:rsidRPr="001472B3">
        <w:t>Kyle Morris, Karen E Marshall, Youssra Al-</w:t>
      </w:r>
      <w:proofErr w:type="spellStart"/>
      <w:r w:rsidRPr="001472B3">
        <w:t>Hilaly</w:t>
      </w:r>
      <w:proofErr w:type="spellEnd"/>
      <w:r w:rsidR="00253693" w:rsidRPr="001472B3">
        <w:t>, Margaret Sunde, Louise C Serpell</w:t>
      </w:r>
      <w:r w:rsidR="00253693" w:rsidRPr="001472B3">
        <w:rPr>
          <w:vertAlign w:val="superscript"/>
        </w:rPr>
        <w:t>*</w:t>
      </w:r>
    </w:p>
    <w:p w14:paraId="67B3DF36" w14:textId="77777777" w:rsidR="00726F40" w:rsidRPr="008E1076" w:rsidRDefault="00726F40" w:rsidP="00243079">
      <w:pPr>
        <w:pBdr>
          <w:top w:val="nil"/>
          <w:left w:val="nil"/>
          <w:bottom w:val="nil"/>
          <w:right w:val="nil"/>
          <w:between w:val="nil"/>
        </w:pBdr>
      </w:pPr>
    </w:p>
    <w:p w14:paraId="35564978" w14:textId="0EB2B34A" w:rsidR="00A305B6" w:rsidRPr="008E1076" w:rsidRDefault="00A305B6" w:rsidP="00243079">
      <w:pPr>
        <w:pBdr>
          <w:top w:val="nil"/>
          <w:left w:val="nil"/>
          <w:bottom w:val="nil"/>
          <w:right w:val="nil"/>
          <w:between w:val="nil"/>
        </w:pBdr>
      </w:pPr>
      <w:r w:rsidRPr="008E1076">
        <w:t>School of Life Sciences, University of Sussex, Falmer, Brighton, BN1 9QG</w:t>
      </w:r>
    </w:p>
    <w:p w14:paraId="74290AE3" w14:textId="77777777" w:rsidR="009F7F96" w:rsidRPr="008E1076" w:rsidRDefault="009F7F96" w:rsidP="00243079">
      <w:pPr>
        <w:rPr>
          <w:b/>
        </w:rPr>
      </w:pPr>
    </w:p>
    <w:p w14:paraId="35E751AC" w14:textId="30ACD114" w:rsidR="00A305B6" w:rsidRPr="008E1076" w:rsidRDefault="009F7F96" w:rsidP="00243079">
      <w:pPr>
        <w:rPr>
          <w:bCs/>
        </w:rPr>
      </w:pPr>
      <w:r w:rsidRPr="008E1076">
        <w:rPr>
          <w:bCs/>
        </w:rPr>
        <w:t>Email address</w:t>
      </w:r>
      <w:r w:rsidR="00243079" w:rsidRPr="008E1076">
        <w:rPr>
          <w:bCs/>
        </w:rPr>
        <w:t>es</w:t>
      </w:r>
      <w:r w:rsidRPr="008E1076">
        <w:rPr>
          <w:bCs/>
        </w:rPr>
        <w:t xml:space="preserve"> of</w:t>
      </w:r>
      <w:r w:rsidR="00243079" w:rsidRPr="008E1076">
        <w:rPr>
          <w:bCs/>
        </w:rPr>
        <w:t xml:space="preserve"> the</w:t>
      </w:r>
      <w:r w:rsidRPr="008E1076">
        <w:rPr>
          <w:bCs/>
        </w:rPr>
        <w:t xml:space="preserve"> co-authors</w:t>
      </w:r>
      <w:r w:rsidR="00243079" w:rsidRPr="008E1076">
        <w:rPr>
          <w:bCs/>
        </w:rPr>
        <w:t>:</w:t>
      </w:r>
    </w:p>
    <w:p w14:paraId="74F0D3FE" w14:textId="2D2DF496" w:rsidR="00243079" w:rsidRPr="008E1076" w:rsidRDefault="009F7F96" w:rsidP="00243079">
      <w:r w:rsidRPr="008E1076">
        <w:t>Kyle Morris</w:t>
      </w:r>
      <w:r w:rsidRPr="008E1076">
        <w:rPr>
          <w:rStyle w:val="apple-converted-space"/>
        </w:rPr>
        <w:t> </w:t>
      </w:r>
      <w:r w:rsidR="00243079" w:rsidRPr="008E1076">
        <w:rPr>
          <w:rStyle w:val="apple-converted-space"/>
        </w:rPr>
        <w:tab/>
      </w:r>
      <w:r w:rsidR="00243079" w:rsidRPr="008E1076">
        <w:rPr>
          <w:rStyle w:val="apple-converted-space"/>
        </w:rPr>
        <w:tab/>
      </w:r>
      <w:r w:rsidR="00243079" w:rsidRPr="008E1076">
        <w:rPr>
          <w:rStyle w:val="apple-converted-space"/>
        </w:rPr>
        <w:tab/>
        <w:t>(</w:t>
      </w:r>
      <w:r w:rsidRPr="008E1076">
        <w:t>kylelmorris@gmail.com</w:t>
      </w:r>
      <w:r w:rsidR="00243079" w:rsidRPr="008E1076">
        <w:t>)</w:t>
      </w:r>
      <w:r w:rsidRPr="008E1076">
        <w:t xml:space="preserve"> </w:t>
      </w:r>
    </w:p>
    <w:p w14:paraId="6A3CAF24" w14:textId="68E944EA" w:rsidR="00243079" w:rsidRPr="008E1076" w:rsidRDefault="009F7F96" w:rsidP="00243079">
      <w:r w:rsidRPr="008E1076">
        <w:t>Karen Marshall</w:t>
      </w:r>
      <w:r w:rsidRPr="008E1076">
        <w:rPr>
          <w:rStyle w:val="apple-converted-space"/>
        </w:rPr>
        <w:t> </w:t>
      </w:r>
      <w:r w:rsidR="00243079" w:rsidRPr="008E1076">
        <w:rPr>
          <w:rStyle w:val="apple-converted-space"/>
        </w:rPr>
        <w:tab/>
      </w:r>
      <w:r w:rsidR="00243079" w:rsidRPr="008E1076">
        <w:rPr>
          <w:rStyle w:val="apple-converted-space"/>
        </w:rPr>
        <w:tab/>
        <w:t>(</w:t>
      </w:r>
      <w:r w:rsidR="00243079" w:rsidRPr="008E1076">
        <w:t>k.e.marshall@sussex.ac.uk)</w:t>
      </w:r>
      <w:r w:rsidRPr="008E1076">
        <w:t xml:space="preserve"> </w:t>
      </w:r>
    </w:p>
    <w:p w14:paraId="6FF9F5C0" w14:textId="54DA8830" w:rsidR="00243079" w:rsidRPr="008E1076" w:rsidRDefault="009F7F96" w:rsidP="00243079">
      <w:r w:rsidRPr="008E1076">
        <w:t>Youssra Al-Hilaly</w:t>
      </w:r>
      <w:r w:rsidRPr="008E1076">
        <w:rPr>
          <w:rStyle w:val="apple-converted-space"/>
        </w:rPr>
        <w:t> </w:t>
      </w:r>
      <w:r w:rsidR="00243079" w:rsidRPr="008E1076">
        <w:rPr>
          <w:rStyle w:val="apple-converted-space"/>
        </w:rPr>
        <w:tab/>
      </w:r>
      <w:r w:rsidR="00243079" w:rsidRPr="008E1076">
        <w:rPr>
          <w:rStyle w:val="apple-converted-space"/>
        </w:rPr>
        <w:tab/>
        <w:t>(</w:t>
      </w:r>
      <w:r w:rsidR="00243079" w:rsidRPr="008E1076">
        <w:t>ya45@sussex.ac.uk)</w:t>
      </w:r>
      <w:r w:rsidRPr="008E1076">
        <w:t xml:space="preserve"> </w:t>
      </w:r>
    </w:p>
    <w:p w14:paraId="37B04653" w14:textId="4FDFA60D" w:rsidR="009F7F96" w:rsidRPr="008E1076" w:rsidRDefault="009F7F96" w:rsidP="00243079">
      <w:pPr>
        <w:rPr>
          <w:b/>
        </w:rPr>
      </w:pPr>
      <w:r w:rsidRPr="008E1076">
        <w:t>Margaret Sunde</w:t>
      </w:r>
      <w:r w:rsidRPr="008E1076">
        <w:rPr>
          <w:rStyle w:val="apple-converted-space"/>
        </w:rPr>
        <w:t> </w:t>
      </w:r>
      <w:r w:rsidR="00243079" w:rsidRPr="008E1076">
        <w:rPr>
          <w:rStyle w:val="apple-converted-space"/>
        </w:rPr>
        <w:tab/>
      </w:r>
      <w:r w:rsidR="00243079" w:rsidRPr="008E1076">
        <w:rPr>
          <w:rStyle w:val="apple-converted-space"/>
        </w:rPr>
        <w:tab/>
        <w:t>(</w:t>
      </w:r>
      <w:r w:rsidRPr="008E1076">
        <w:t>margaret.sunde@sydney.edu.au</w:t>
      </w:r>
      <w:r w:rsidR="00243079" w:rsidRPr="008E1076">
        <w:t>)</w:t>
      </w:r>
    </w:p>
    <w:p w14:paraId="16A9133D" w14:textId="77777777" w:rsidR="009F7F96" w:rsidRPr="008E1076" w:rsidRDefault="009F7F96" w:rsidP="00243079">
      <w:pPr>
        <w:rPr>
          <w:b/>
        </w:rPr>
      </w:pPr>
    </w:p>
    <w:p w14:paraId="050F9CDA" w14:textId="0FFA76B7" w:rsidR="009F7F96" w:rsidRPr="008E1076" w:rsidRDefault="009F7F96" w:rsidP="00243079">
      <w:pPr>
        <w:rPr>
          <w:bCs/>
        </w:rPr>
      </w:pPr>
      <w:r w:rsidRPr="008E1076">
        <w:rPr>
          <w:bCs/>
          <w:vertAlign w:val="superscript"/>
        </w:rPr>
        <w:t>*</w:t>
      </w:r>
      <w:r w:rsidRPr="008E1076">
        <w:rPr>
          <w:bCs/>
        </w:rPr>
        <w:t>Corresponding author</w:t>
      </w:r>
    </w:p>
    <w:p w14:paraId="5A792759" w14:textId="01F46A9B" w:rsidR="009F7F96" w:rsidRPr="008E1076" w:rsidRDefault="00243079" w:rsidP="00243079">
      <w:pPr>
        <w:rPr>
          <w:bCs/>
        </w:rPr>
      </w:pPr>
      <w:r w:rsidRPr="001472B3">
        <w:t>Louise C Serpell</w:t>
      </w:r>
      <w:r w:rsidRPr="008E1076">
        <w:rPr>
          <w:bCs/>
        </w:rPr>
        <w:t xml:space="preserve"> </w:t>
      </w:r>
      <w:r w:rsidRPr="008E1076">
        <w:rPr>
          <w:bCs/>
        </w:rPr>
        <w:tab/>
      </w:r>
      <w:r w:rsidRPr="008E1076">
        <w:rPr>
          <w:bCs/>
        </w:rPr>
        <w:tab/>
        <w:t>(</w:t>
      </w:r>
      <w:r w:rsidR="009F7F96" w:rsidRPr="008E1076">
        <w:rPr>
          <w:bCs/>
        </w:rPr>
        <w:t>L.C.Serpell@sussex.ac.uk</w:t>
      </w:r>
      <w:r w:rsidRPr="008E1076">
        <w:rPr>
          <w:bCs/>
        </w:rPr>
        <w:t>)</w:t>
      </w:r>
    </w:p>
    <w:p w14:paraId="1D3F4880" w14:textId="77777777" w:rsidR="009F7F96" w:rsidRPr="008E1076" w:rsidRDefault="009F7F96" w:rsidP="00243079">
      <w:pPr>
        <w:rPr>
          <w:bCs/>
        </w:rPr>
      </w:pPr>
    </w:p>
    <w:p w14:paraId="60F3B8D4" w14:textId="56302FBC" w:rsidR="006E4797" w:rsidRPr="008E1076" w:rsidRDefault="00551D82" w:rsidP="00243079">
      <w:r w:rsidRPr="008E1076">
        <w:rPr>
          <w:b/>
        </w:rPr>
        <w:t>SUMMARY:</w:t>
      </w:r>
      <w:r w:rsidRPr="008E1076">
        <w:t xml:space="preserve"> </w:t>
      </w:r>
    </w:p>
    <w:p w14:paraId="69B7B566" w14:textId="3DFA864E" w:rsidR="005F093F" w:rsidRPr="001472B3" w:rsidRDefault="005F093F" w:rsidP="00243079">
      <w:r w:rsidRPr="001472B3">
        <w:t>Amyloid fibrils are formed by numerous proteins</w:t>
      </w:r>
      <w:r w:rsidR="00243079" w:rsidRPr="001472B3">
        <w:t>,</w:t>
      </w:r>
      <w:r w:rsidRPr="001472B3">
        <w:t xml:space="preserve"> and the resulting fibrils share a </w:t>
      </w:r>
      <w:r w:rsidR="00243079" w:rsidRPr="001472B3">
        <w:t>"</w:t>
      </w:r>
      <w:r w:rsidRPr="001472B3">
        <w:t xml:space="preserve">cross </w:t>
      </w:r>
      <w:r w:rsidR="003360D9">
        <w:t>β</w:t>
      </w:r>
      <w:r w:rsidRPr="001472B3">
        <w:t>-sheet</w:t>
      </w:r>
      <w:r w:rsidR="00243079" w:rsidRPr="001472B3">
        <w:t xml:space="preserve">" </w:t>
      </w:r>
      <w:r w:rsidRPr="001472B3">
        <w:t>structure. Here we describe how amyloid fibril samples may be prepared for X-ray fibe</w:t>
      </w:r>
      <w:r w:rsidR="00243079" w:rsidRPr="001472B3">
        <w:t>r</w:t>
      </w:r>
      <w:r w:rsidRPr="001472B3">
        <w:t xml:space="preserve"> diffraction and how the patterns may be </w:t>
      </w:r>
      <w:proofErr w:type="spellStart"/>
      <w:r w:rsidRPr="001472B3">
        <w:t>analysed</w:t>
      </w:r>
      <w:proofErr w:type="spellEnd"/>
      <w:r w:rsidRPr="001472B3">
        <w:t>.</w:t>
      </w:r>
    </w:p>
    <w:p w14:paraId="74EFC8D7" w14:textId="77777777" w:rsidR="006E4797" w:rsidRPr="008E1076" w:rsidRDefault="006E4797" w:rsidP="00243079"/>
    <w:p w14:paraId="2DF8E628" w14:textId="76592E5C" w:rsidR="006E4797" w:rsidRPr="008E1076" w:rsidRDefault="00551D82" w:rsidP="00243079">
      <w:r w:rsidRPr="008E1076">
        <w:rPr>
          <w:b/>
        </w:rPr>
        <w:t>ABSTRACT:</w:t>
      </w:r>
      <w:r w:rsidRPr="008E1076">
        <w:t xml:space="preserve"> </w:t>
      </w:r>
    </w:p>
    <w:p w14:paraId="40A249E6" w14:textId="5A99D68A" w:rsidR="006E4797" w:rsidRPr="008E1076" w:rsidRDefault="00E12AD5" w:rsidP="00243079">
      <w:r w:rsidRPr="008E1076">
        <w:t xml:space="preserve">Amyloid fibrils </w:t>
      </w:r>
      <w:r w:rsidR="00243079" w:rsidRPr="008E1076">
        <w:t xml:space="preserve">are </w:t>
      </w:r>
      <w:r w:rsidR="00EE6834" w:rsidRPr="008E1076">
        <w:t xml:space="preserve">made up of a misfolded, </w:t>
      </w:r>
      <w:r w:rsidRPr="008E1076">
        <w:t xml:space="preserve">self-assembled protein </w:t>
      </w:r>
      <w:proofErr w:type="spellStart"/>
      <w:r w:rsidRPr="008E1076">
        <w:t>organised</w:t>
      </w:r>
      <w:proofErr w:type="spellEnd"/>
      <w:r w:rsidRPr="008E1076">
        <w:t xml:space="preserve"> into a </w:t>
      </w:r>
      <w:r w:rsidR="00243079" w:rsidRPr="008E1076">
        <w:t>well-</w:t>
      </w:r>
      <w:r w:rsidRPr="008E1076">
        <w:t>defined, repetitive structure</w:t>
      </w:r>
      <w:r w:rsidR="00EE6834" w:rsidRPr="008E1076">
        <w:t>. They are well known for their important role in protein misfolding diseases</w:t>
      </w:r>
      <w:r w:rsidR="00243079" w:rsidRPr="008E1076">
        <w:t>,</w:t>
      </w:r>
      <w:r w:rsidR="00EE6834" w:rsidRPr="008E1076">
        <w:t xml:space="preserve"> including </w:t>
      </w:r>
      <w:r w:rsidR="00243079" w:rsidRPr="008E1076">
        <w:t xml:space="preserve">Alzheimer's </w:t>
      </w:r>
      <w:r w:rsidR="00EE6834" w:rsidRPr="008E1076">
        <w:t xml:space="preserve">disease and </w:t>
      </w:r>
      <w:r w:rsidR="00243079" w:rsidRPr="008E1076">
        <w:t>type 2 diabetes,</w:t>
      </w:r>
      <w:r w:rsidR="00EE6834" w:rsidRPr="008E1076">
        <w:t xml:space="preserve"> in which the insoluble amyloid fibrils are deposited in the tissues. Furthermore, they have been found to play an important functional role in many organisms</w:t>
      </w:r>
      <w:r w:rsidR="00243079" w:rsidRPr="008E1076">
        <w:t>,</w:t>
      </w:r>
      <w:r w:rsidR="00EE6834" w:rsidRPr="008E1076">
        <w:t xml:space="preserve"> providing strength, scaffolding</w:t>
      </w:r>
      <w:r w:rsidR="00243079" w:rsidRPr="008E1076">
        <w:t>,</w:t>
      </w:r>
      <w:r w:rsidR="00EE6834" w:rsidRPr="008E1076">
        <w:t xml:space="preserve"> and protection. The first structural models of amyloid were informed by X-ray </w:t>
      </w:r>
      <w:r w:rsidR="00243079" w:rsidRPr="008E1076">
        <w:t>fiber</w:t>
      </w:r>
      <w:r w:rsidR="00EE6834" w:rsidRPr="008E1076">
        <w:t xml:space="preserve"> diffraction data collection from bundles of aligned amyloid fibrils. This resulted in early models of the generic </w:t>
      </w:r>
      <w:r w:rsidR="00243079" w:rsidRPr="008E1076">
        <w:t>cross</w:t>
      </w:r>
      <w:r w:rsidRPr="008E1076">
        <w:t>-b structure</w:t>
      </w:r>
      <w:r w:rsidR="00EE6834" w:rsidRPr="008E1076">
        <w:t xml:space="preserve"> which has been superseded by more detailed diffraction analysis from highly oriented and semi-crystalline samples</w:t>
      </w:r>
      <w:r w:rsidR="00243079" w:rsidRPr="008E1076">
        <w:t>,</w:t>
      </w:r>
      <w:r w:rsidR="00EE6834" w:rsidRPr="008E1076">
        <w:t xml:space="preserve"> resulting in details of the organization of peptides into a repetitive architecture.</w:t>
      </w:r>
      <w:r w:rsidR="005459B9" w:rsidRPr="008E1076">
        <w:t xml:space="preserve"> Here, we</w:t>
      </w:r>
      <w:r w:rsidRPr="008E1076">
        <w:t xml:space="preserve"> focused on</w:t>
      </w:r>
      <w:r w:rsidR="00EE6834" w:rsidRPr="008E1076">
        <w:t xml:space="preserve"> describing methods of</w:t>
      </w:r>
      <w:r w:rsidRPr="008E1076">
        <w:t xml:space="preserve"> </w:t>
      </w:r>
      <w:r w:rsidR="00EE6834" w:rsidRPr="008E1076">
        <w:t>determining the</w:t>
      </w:r>
      <w:r w:rsidRPr="008E1076">
        <w:t xml:space="preserve"> underlying architecture of these fibrils</w:t>
      </w:r>
      <w:r w:rsidR="00243079" w:rsidRPr="008E1076">
        <w:t>,</w:t>
      </w:r>
      <w:r w:rsidRPr="008E1076">
        <w:t xml:space="preserve"> and we have described the common features of amyloid fibrils from diverse pathogenic, functional</w:t>
      </w:r>
      <w:r w:rsidR="00243079" w:rsidRPr="008E1076">
        <w:t>,</w:t>
      </w:r>
      <w:r w:rsidRPr="008E1076">
        <w:t xml:space="preserve"> and synthetic sources. </w:t>
      </w:r>
      <w:r w:rsidR="00EE6834" w:rsidRPr="008E1076">
        <w:t xml:space="preserve">We </w:t>
      </w:r>
      <w:r w:rsidRPr="008E1076">
        <w:t>describe the preparation of the samples</w:t>
      </w:r>
      <w:r w:rsidR="00243079" w:rsidRPr="008E1076">
        <w:t>,</w:t>
      </w:r>
      <w:r w:rsidRPr="008E1076">
        <w:t xml:space="preserve"> data collection</w:t>
      </w:r>
      <w:r w:rsidR="00243079" w:rsidRPr="008E1076">
        <w:t>,</w:t>
      </w:r>
      <w:r w:rsidRPr="008E1076">
        <w:t xml:space="preserve"> and </w:t>
      </w:r>
      <w:r w:rsidR="00EE6834" w:rsidRPr="008E1076">
        <w:t xml:space="preserve">subsequent </w:t>
      </w:r>
      <w:r w:rsidRPr="008E1076">
        <w:t xml:space="preserve">data analysis to produce a model structure </w:t>
      </w:r>
      <w:r w:rsidR="00243079" w:rsidRPr="008E1076">
        <w:t xml:space="preserve">that </w:t>
      </w:r>
      <w:r w:rsidRPr="008E1076">
        <w:t>can be compared to the experimental data.</w:t>
      </w:r>
    </w:p>
    <w:p w14:paraId="2CF9CD54" w14:textId="77777777" w:rsidR="006E4797" w:rsidRPr="008E1076" w:rsidRDefault="006E4797" w:rsidP="00243079"/>
    <w:p w14:paraId="0646E204" w14:textId="7AF0EB2E" w:rsidR="006E4797" w:rsidRPr="008E1076" w:rsidRDefault="00551D82" w:rsidP="00243079">
      <w:r w:rsidRPr="008E1076">
        <w:rPr>
          <w:b/>
        </w:rPr>
        <w:t>INTRODUCTION:</w:t>
      </w:r>
      <w:r w:rsidRPr="008E1076">
        <w:t xml:space="preserve"> </w:t>
      </w:r>
    </w:p>
    <w:p w14:paraId="68596667" w14:textId="344023B7" w:rsidR="006E4797" w:rsidRPr="008E1076" w:rsidRDefault="005459B9" w:rsidP="00243079">
      <w:r w:rsidRPr="008E1076">
        <w:t xml:space="preserve">Amyloid fibrils were first identified within a group of diseases known as </w:t>
      </w:r>
      <w:proofErr w:type="spellStart"/>
      <w:r w:rsidRPr="008E1076">
        <w:t>Amyloidoses</w:t>
      </w:r>
      <w:proofErr w:type="spellEnd"/>
      <w:r w:rsidR="00243079" w:rsidRPr="008E1076">
        <w:t>,</w:t>
      </w:r>
      <w:r w:rsidRPr="008E1076">
        <w:t xml:space="preserve"> in which proteinaceous fibrils accumulate in the extracellular spaces of tissues</w:t>
      </w:r>
      <w:r w:rsidR="00840944" w:rsidRPr="008E1076">
        <w:rPr>
          <w:noProof/>
          <w:vertAlign w:val="superscript"/>
        </w:rPr>
        <w:t>1</w:t>
      </w:r>
      <w:r w:rsidRPr="008E1076">
        <w:t>. Each disease is characterized by a particular precursor protein which undergoes a conformational change to form highly ordered, stable protein fibrils</w:t>
      </w:r>
      <w:r w:rsidR="00840944" w:rsidRPr="008E1076">
        <w:rPr>
          <w:noProof/>
          <w:vertAlign w:val="superscript"/>
        </w:rPr>
        <w:t>2,3</w:t>
      </w:r>
      <w:r w:rsidRPr="008E1076">
        <w:t xml:space="preserve">. </w:t>
      </w:r>
      <w:r w:rsidR="00215CC0" w:rsidRPr="008E1076">
        <w:t xml:space="preserve">The more recent definition of amyloid fibrils now incorporates fibrils that accumulate within the cellular environment. </w:t>
      </w:r>
      <w:r w:rsidRPr="008E1076">
        <w:t xml:space="preserve">More recently, </w:t>
      </w:r>
      <w:proofErr w:type="gramStart"/>
      <w:r w:rsidRPr="008E1076">
        <w:t>a number of</w:t>
      </w:r>
      <w:proofErr w:type="gramEnd"/>
      <w:r w:rsidRPr="008E1076">
        <w:t xml:space="preserve"> functional systems have been identified </w:t>
      </w:r>
      <w:r w:rsidR="00243079" w:rsidRPr="008E1076">
        <w:t xml:space="preserve">that </w:t>
      </w:r>
      <w:r w:rsidRPr="008E1076">
        <w:t xml:space="preserve">utilize the amyloid structure to provide stability, </w:t>
      </w:r>
      <w:r w:rsidRPr="008E1076">
        <w:lastRenderedPageBreak/>
        <w:t>adhesion</w:t>
      </w:r>
      <w:r w:rsidR="00243079" w:rsidRPr="008E1076">
        <w:t>,</w:t>
      </w:r>
      <w:r w:rsidRPr="008E1076">
        <w:t xml:space="preserve"> or even information storage. Despite the wide range of protein structures that can self-assemble to form amyloid fibrils, they all share a cross-b structure</w:t>
      </w:r>
      <w:r w:rsidR="00840944" w:rsidRPr="008E1076">
        <w:rPr>
          <w:noProof/>
          <w:vertAlign w:val="superscript"/>
        </w:rPr>
        <w:t>4</w:t>
      </w:r>
      <w:r w:rsidRPr="008E1076">
        <w:t>. This cross-beta arrangement was first described by Astbury for hen egg white</w:t>
      </w:r>
      <w:r w:rsidR="00840944" w:rsidRPr="008E1076">
        <w:rPr>
          <w:noProof/>
          <w:vertAlign w:val="superscript"/>
        </w:rPr>
        <w:t>5</w:t>
      </w:r>
      <w:r w:rsidRPr="008E1076">
        <w:t xml:space="preserve"> and later explained further by Geddes for </w:t>
      </w:r>
      <w:proofErr w:type="spellStart"/>
      <w:r w:rsidRPr="008E1076">
        <w:t>cross</w:t>
      </w:r>
      <w:r w:rsidR="005F093F" w:rsidRPr="008E1076">
        <w:t>b</w:t>
      </w:r>
      <w:proofErr w:type="spellEnd"/>
      <w:r w:rsidRPr="008E1076">
        <w:t xml:space="preserve"> silk</w:t>
      </w:r>
      <w:r w:rsidR="00840944" w:rsidRPr="008E1076">
        <w:rPr>
          <w:noProof/>
          <w:vertAlign w:val="superscript"/>
        </w:rPr>
        <w:t>6</w:t>
      </w:r>
      <w:r w:rsidRPr="008E1076">
        <w:t xml:space="preserve">. In this protein architecture, the fibrils are made up of </w:t>
      </w:r>
      <w:r w:rsidR="005F093F" w:rsidRPr="008E1076">
        <w:t>b</w:t>
      </w:r>
      <w:r w:rsidRPr="008E1076">
        <w:t>-strands that run perpendicular to the fibril axis</w:t>
      </w:r>
      <w:r w:rsidR="00243079" w:rsidRPr="008E1076">
        <w:t>,</w:t>
      </w:r>
      <w:r w:rsidRPr="008E1076">
        <w:t xml:space="preserve"> which are then arranged into </w:t>
      </w:r>
      <w:r w:rsidR="005F093F" w:rsidRPr="008E1076">
        <w:t>b-</w:t>
      </w:r>
      <w:r w:rsidRPr="008E1076">
        <w:t>sheets which associate via the side chains to form what was later refer</w:t>
      </w:r>
      <w:r w:rsidR="005F093F" w:rsidRPr="008E1076">
        <w:t>r</w:t>
      </w:r>
      <w:r w:rsidRPr="008E1076">
        <w:t>ed to as steric zippers</w:t>
      </w:r>
      <w:r w:rsidR="00840944" w:rsidRPr="008E1076">
        <w:rPr>
          <w:noProof/>
          <w:vertAlign w:val="superscript"/>
        </w:rPr>
        <w:t>7</w:t>
      </w:r>
      <w:r w:rsidRPr="008E1076">
        <w:t xml:space="preserve">. This creates a highly stable </w:t>
      </w:r>
      <w:r w:rsidR="00243079" w:rsidRPr="008E1076">
        <w:t xml:space="preserve">organization </w:t>
      </w:r>
      <w:r w:rsidRPr="008E1076">
        <w:t xml:space="preserve">held together via hydrogen bonds that run parallel to the </w:t>
      </w:r>
      <w:r w:rsidR="00243079" w:rsidRPr="008E1076">
        <w:t>fiber</w:t>
      </w:r>
      <w:r w:rsidR="005F093F" w:rsidRPr="008E1076">
        <w:t>,</w:t>
      </w:r>
      <w:r w:rsidRPr="008E1076">
        <w:t xml:space="preserve"> alongside hydrophobic, electrostatic</w:t>
      </w:r>
      <w:r w:rsidR="00243079" w:rsidRPr="008E1076">
        <w:t>,</w:t>
      </w:r>
      <w:r w:rsidRPr="008E1076">
        <w:t xml:space="preserve"> and polar interactions via side chains</w:t>
      </w:r>
      <w:r w:rsidR="00840944" w:rsidRPr="008E1076">
        <w:rPr>
          <w:noProof/>
          <w:vertAlign w:val="superscript"/>
        </w:rPr>
        <w:t>8</w:t>
      </w:r>
      <w:r w:rsidRPr="008E1076">
        <w:t>.</w:t>
      </w:r>
    </w:p>
    <w:p w14:paraId="55EA7BA3" w14:textId="77777777" w:rsidR="005459B9" w:rsidRPr="008E1076" w:rsidRDefault="005459B9" w:rsidP="00243079"/>
    <w:p w14:paraId="6257A451" w14:textId="0E3DCF00" w:rsidR="005459B9" w:rsidRPr="008E1076" w:rsidRDefault="005459B9" w:rsidP="00243079">
      <w:r w:rsidRPr="008E1076">
        <w:t xml:space="preserve">Early structural studies used X-ray </w:t>
      </w:r>
      <w:r w:rsidR="00243079" w:rsidRPr="008E1076">
        <w:t>fiber</w:t>
      </w:r>
      <w:r w:rsidRPr="008E1076">
        <w:t xml:space="preserve"> diffraction to interrogate the structure of amyloid fibrils, whereby the fibrils were aligned and oriented to form a bundle of amyloid fibrils which could be placed in the X-ray beam of a diffractometer</w:t>
      </w:r>
      <w:r w:rsidR="00840944" w:rsidRPr="008E1076">
        <w:rPr>
          <w:noProof/>
          <w:vertAlign w:val="superscript"/>
        </w:rPr>
        <w:t>9,10</w:t>
      </w:r>
      <w:r w:rsidRPr="008E1076">
        <w:t xml:space="preserve">.  </w:t>
      </w:r>
      <w:r w:rsidR="00215CC0" w:rsidRPr="008E1076">
        <w:t xml:space="preserve">A generic structure of amyloid fibrils was generated to fit the diffraction patterns from several amyloid fibrils extracted from human disease tissue or grown </w:t>
      </w:r>
      <w:r w:rsidR="00215CC0" w:rsidRPr="008E1076">
        <w:rPr>
          <w:i/>
          <w:iCs/>
        </w:rPr>
        <w:t>in vitro</w:t>
      </w:r>
      <w:r w:rsidR="00840944" w:rsidRPr="008E1076">
        <w:rPr>
          <w:noProof/>
          <w:vertAlign w:val="superscript"/>
        </w:rPr>
        <w:t>4</w:t>
      </w:r>
      <w:r w:rsidR="00243079" w:rsidRPr="008E1076">
        <w:rPr>
          <w:noProof/>
          <w:vertAlign w:val="superscript"/>
        </w:rPr>
        <w:t>,</w:t>
      </w:r>
      <w:r w:rsidR="005F093F" w:rsidRPr="008E1076">
        <w:t xml:space="preserve"> </w:t>
      </w:r>
      <w:r w:rsidR="00215CC0" w:rsidRPr="008E1076">
        <w:t>and this has provide</w:t>
      </w:r>
      <w:r w:rsidR="00D146CB" w:rsidRPr="008E1076">
        <w:t>d</w:t>
      </w:r>
      <w:r w:rsidR="00215CC0" w:rsidRPr="008E1076">
        <w:t xml:space="preserve"> a basis for further structural descriptions</w:t>
      </w:r>
      <w:r w:rsidR="00840944" w:rsidRPr="008E1076">
        <w:rPr>
          <w:noProof/>
          <w:vertAlign w:val="superscript"/>
        </w:rPr>
        <w:t>11</w:t>
      </w:r>
      <w:r w:rsidR="00215CC0" w:rsidRPr="008E1076">
        <w:t>. In recent years, advances in solid state nuclear magnetic resonance</w:t>
      </w:r>
      <w:r w:rsidR="005F093F" w:rsidRPr="008E1076">
        <w:t xml:space="preserve"> (</w:t>
      </w:r>
      <w:proofErr w:type="spellStart"/>
      <w:r w:rsidR="005F093F" w:rsidRPr="008E1076">
        <w:t>ssNMR</w:t>
      </w:r>
      <w:proofErr w:type="spellEnd"/>
      <w:r w:rsidR="005F093F" w:rsidRPr="008E1076">
        <w:t>)</w:t>
      </w:r>
      <w:r w:rsidR="00215CC0" w:rsidRPr="008E1076">
        <w:t>, microc</w:t>
      </w:r>
      <w:r w:rsidR="0064421A" w:rsidRPr="008E1076">
        <w:t>r</w:t>
      </w:r>
      <w:r w:rsidR="00215CC0" w:rsidRPr="008E1076">
        <w:t>ystal X-ray crystallography</w:t>
      </w:r>
      <w:r w:rsidR="00243079" w:rsidRPr="008E1076">
        <w:t>,</w:t>
      </w:r>
      <w:r w:rsidR="00215CC0" w:rsidRPr="008E1076">
        <w:t xml:space="preserve"> and cryogenic electron microscopy</w:t>
      </w:r>
      <w:r w:rsidR="005F093F" w:rsidRPr="008E1076">
        <w:t xml:space="preserve"> (</w:t>
      </w:r>
      <w:proofErr w:type="spellStart"/>
      <w:r w:rsidR="005F093F" w:rsidRPr="008E1076">
        <w:t>CryoEM</w:t>
      </w:r>
      <w:proofErr w:type="spellEnd"/>
      <w:r w:rsidR="005F093F" w:rsidRPr="008E1076">
        <w:t>)</w:t>
      </w:r>
      <w:r w:rsidR="00215CC0" w:rsidRPr="008E1076">
        <w:t xml:space="preserve"> have provide</w:t>
      </w:r>
      <w:r w:rsidR="005F093F" w:rsidRPr="008E1076">
        <w:t>d</w:t>
      </w:r>
      <w:r w:rsidR="00215CC0" w:rsidRPr="008E1076">
        <w:t xml:space="preserve"> atomic detail for the cross-b structure</w:t>
      </w:r>
      <w:r w:rsidR="00840944" w:rsidRPr="008E1076">
        <w:rPr>
          <w:noProof/>
          <w:vertAlign w:val="superscript"/>
        </w:rPr>
        <w:t>11</w:t>
      </w:r>
      <w:r w:rsidR="00215CC0" w:rsidRPr="008E1076">
        <w:t xml:space="preserve">. However, the X-ray </w:t>
      </w:r>
      <w:r w:rsidR="00243079" w:rsidRPr="008E1076">
        <w:t>fiber</w:t>
      </w:r>
      <w:r w:rsidR="005F093F" w:rsidRPr="008E1076">
        <w:t xml:space="preserve"> </w:t>
      </w:r>
      <w:r w:rsidR="00215CC0" w:rsidRPr="008E1076">
        <w:t>diffraction method remains important and useful</w:t>
      </w:r>
      <w:r w:rsidR="005F093F" w:rsidRPr="008E1076">
        <w:t>,</w:t>
      </w:r>
      <w:r w:rsidR="00215CC0" w:rsidRPr="008E1076">
        <w:t xml:space="preserve"> and provides </w:t>
      </w:r>
      <w:r w:rsidR="00EE6834" w:rsidRPr="008E1076">
        <w:t xml:space="preserve">information regarding the repetitive organization </w:t>
      </w:r>
      <w:r w:rsidR="00215CC0" w:rsidRPr="008E1076">
        <w:t>of the proteins.</w:t>
      </w:r>
      <w:r w:rsidR="00EE6834" w:rsidRPr="008E1076">
        <w:t xml:space="preserve"> Furthermore, in some cases, information relating to a longer-range order may be accessible. Fundamentally, X-ray </w:t>
      </w:r>
      <w:r w:rsidR="00243079" w:rsidRPr="008E1076">
        <w:t>fiber</w:t>
      </w:r>
      <w:r w:rsidR="00EE6834" w:rsidRPr="008E1076">
        <w:t xml:space="preserve"> diffraction is often used to confirm </w:t>
      </w:r>
      <w:r w:rsidR="005F093F" w:rsidRPr="008E1076">
        <w:t>the presence</w:t>
      </w:r>
      <w:r w:rsidR="00EE6834" w:rsidRPr="008E1076">
        <w:t xml:space="preserve"> </w:t>
      </w:r>
      <w:r w:rsidR="005F093F" w:rsidRPr="008E1076">
        <w:t xml:space="preserve">of </w:t>
      </w:r>
      <w:r w:rsidR="00EE6834" w:rsidRPr="008E1076">
        <w:t>amyloid fibrils formed from different proteins</w:t>
      </w:r>
      <w:r w:rsidR="00243079" w:rsidRPr="008E1076">
        <w:t>,</w:t>
      </w:r>
      <w:r w:rsidR="00EE6834" w:rsidRPr="008E1076">
        <w:t xml:space="preserve"> and the cross-b pattern is one of the principal requirements for a fibrous assembly to be classified as amyloid</w:t>
      </w:r>
      <w:r w:rsidR="004E52E1" w:rsidRPr="008E1076">
        <w:rPr>
          <w:noProof/>
          <w:vertAlign w:val="superscript"/>
        </w:rPr>
        <w:t>12</w:t>
      </w:r>
      <w:r w:rsidR="00EE6834" w:rsidRPr="008E1076">
        <w:t>.</w:t>
      </w:r>
    </w:p>
    <w:p w14:paraId="74D0D996" w14:textId="77777777" w:rsidR="00215CC0" w:rsidRPr="008E1076" w:rsidRDefault="00215CC0" w:rsidP="00243079"/>
    <w:p w14:paraId="73EC9CBF" w14:textId="7F3F664E" w:rsidR="00215CC0" w:rsidRPr="008E1076" w:rsidRDefault="00215CC0" w:rsidP="00243079">
      <w:r w:rsidRPr="008E1076">
        <w:t xml:space="preserve">Here, we describe the methodology used to prepare amyloid fibrils and align them for X-ray </w:t>
      </w:r>
      <w:r w:rsidR="00243079" w:rsidRPr="008E1076">
        <w:t>fiber</w:t>
      </w:r>
      <w:r w:rsidRPr="008E1076">
        <w:t xml:space="preserve"> diffraction data collection. Furthermore</w:t>
      </w:r>
      <w:r w:rsidR="0064421A" w:rsidRPr="008E1076">
        <w:t>,</w:t>
      </w:r>
      <w:r w:rsidRPr="008E1076">
        <w:t xml:space="preserve"> we provide details of how the diffraction data may be further </w:t>
      </w:r>
      <w:r w:rsidR="00243079" w:rsidRPr="008E1076">
        <w:t xml:space="preserve">analyzed </w:t>
      </w:r>
      <w:r w:rsidRPr="008E1076">
        <w:t>to generate a model structure</w:t>
      </w:r>
      <w:r w:rsidR="005F093F" w:rsidRPr="008E1076">
        <w:t>, its predicted diffraction pattern</w:t>
      </w:r>
      <w:r w:rsidR="00243079" w:rsidRPr="008E1076">
        <w:t>,</w:t>
      </w:r>
      <w:r w:rsidR="005F093F" w:rsidRPr="008E1076">
        <w:t xml:space="preserve"> and</w:t>
      </w:r>
      <w:r w:rsidRPr="008E1076">
        <w:t xml:space="preserve"> compare to diffraction data from </w:t>
      </w:r>
      <w:r w:rsidRPr="008E1076">
        <w:rPr>
          <w:i/>
          <w:iCs/>
        </w:rPr>
        <w:t>ex-vivo</w:t>
      </w:r>
      <w:r w:rsidR="00243079" w:rsidRPr="008E1076">
        <w:t>-</w:t>
      </w:r>
      <w:r w:rsidRPr="008E1076">
        <w:t>derived fibrils.</w:t>
      </w:r>
    </w:p>
    <w:p w14:paraId="48BA6B0A" w14:textId="77777777" w:rsidR="006E4797" w:rsidRPr="008E1076" w:rsidRDefault="006E4797" w:rsidP="00243079">
      <w:pPr>
        <w:rPr>
          <w:b/>
        </w:rPr>
      </w:pPr>
    </w:p>
    <w:p w14:paraId="32A92E82" w14:textId="1F5850BB" w:rsidR="006E4797" w:rsidRPr="008E1076" w:rsidRDefault="00551D82" w:rsidP="00243079">
      <w:r w:rsidRPr="008E1076">
        <w:rPr>
          <w:b/>
        </w:rPr>
        <w:t>PROTOCOL:</w:t>
      </w:r>
      <w:r w:rsidRPr="008E1076">
        <w:t xml:space="preserve"> </w:t>
      </w:r>
    </w:p>
    <w:p w14:paraId="0A5135E4" w14:textId="77777777" w:rsidR="009F7F96" w:rsidRPr="008E1076" w:rsidRDefault="009F7F96" w:rsidP="008E1076"/>
    <w:p w14:paraId="1D783824" w14:textId="20C57B12" w:rsidR="00726F40" w:rsidRPr="001472B3" w:rsidRDefault="00726F40" w:rsidP="008E1076">
      <w:pPr>
        <w:pStyle w:val="ListParagraph"/>
        <w:numPr>
          <w:ilvl w:val="0"/>
          <w:numId w:val="30"/>
        </w:numPr>
        <w:spacing w:after="0" w:line="240" w:lineRule="auto"/>
        <w:ind w:left="0" w:firstLine="0"/>
        <w:rPr>
          <w:rFonts w:ascii="Calibri" w:hAnsi="Calibri" w:cs="Calibri"/>
          <w:b/>
          <w:sz w:val="24"/>
          <w:szCs w:val="24"/>
        </w:rPr>
      </w:pPr>
      <w:r w:rsidRPr="008E1076">
        <w:rPr>
          <w:rFonts w:ascii="Calibri" w:hAnsi="Calibri" w:cs="Calibri"/>
          <w:b/>
          <w:sz w:val="24"/>
          <w:szCs w:val="24"/>
        </w:rPr>
        <w:t xml:space="preserve">Preparation of fibrillar samples for </w:t>
      </w:r>
      <w:r w:rsidR="005F093F" w:rsidRPr="008E1076">
        <w:rPr>
          <w:rFonts w:ascii="Calibri" w:hAnsi="Calibri" w:cs="Calibri"/>
          <w:b/>
          <w:sz w:val="24"/>
          <w:szCs w:val="24"/>
        </w:rPr>
        <w:t xml:space="preserve">X-ray </w:t>
      </w:r>
      <w:r w:rsidRPr="008E1076">
        <w:rPr>
          <w:rFonts w:ascii="Calibri" w:hAnsi="Calibri" w:cs="Calibri"/>
          <w:b/>
          <w:sz w:val="24"/>
          <w:szCs w:val="24"/>
        </w:rPr>
        <w:t>fib</w:t>
      </w:r>
      <w:r w:rsidR="00243079" w:rsidRPr="008E1076">
        <w:rPr>
          <w:rFonts w:ascii="Calibri" w:hAnsi="Calibri" w:cs="Calibri"/>
          <w:b/>
          <w:sz w:val="24"/>
          <w:szCs w:val="24"/>
        </w:rPr>
        <w:t>e</w:t>
      </w:r>
      <w:r w:rsidRPr="008E1076">
        <w:rPr>
          <w:rFonts w:ascii="Calibri" w:hAnsi="Calibri" w:cs="Calibri"/>
          <w:b/>
          <w:sz w:val="24"/>
          <w:szCs w:val="24"/>
        </w:rPr>
        <w:t>r diffraction</w:t>
      </w:r>
    </w:p>
    <w:p w14:paraId="55A16C8A" w14:textId="77777777" w:rsidR="00243079" w:rsidRPr="008E1076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b/>
          <w:sz w:val="24"/>
          <w:szCs w:val="24"/>
        </w:rPr>
      </w:pPr>
    </w:p>
    <w:p w14:paraId="570C116E" w14:textId="3EC06946" w:rsidR="009F7F96" w:rsidRPr="001472B3" w:rsidRDefault="00726F40" w:rsidP="008E1076">
      <w:pPr>
        <w:pStyle w:val="ListParagraph"/>
        <w:numPr>
          <w:ilvl w:val="1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</w:rPr>
      </w:pPr>
      <w:r w:rsidRPr="008E1076">
        <w:rPr>
          <w:rFonts w:ascii="Calibri" w:hAnsi="Calibri" w:cs="Calibri"/>
          <w:sz w:val="24"/>
          <w:szCs w:val="24"/>
        </w:rPr>
        <w:t>Dissolve protein or peptide of interest in optimal conditions for fibril formatio</w:t>
      </w:r>
      <w:r w:rsidR="00243079" w:rsidRPr="001472B3">
        <w:rPr>
          <w:rFonts w:ascii="Calibri" w:hAnsi="Calibri" w:cs="Calibri"/>
          <w:sz w:val="24"/>
          <w:szCs w:val="24"/>
        </w:rPr>
        <w:t>n</w:t>
      </w:r>
      <w:r w:rsidR="005F093F" w:rsidRPr="008E1076">
        <w:rPr>
          <w:rFonts w:ascii="Calibri" w:hAnsi="Calibri" w:cs="Calibri"/>
          <w:sz w:val="24"/>
          <w:szCs w:val="24"/>
        </w:rPr>
        <w:t xml:space="preserve"> </w:t>
      </w:r>
      <w:r w:rsidR="004E52E1" w:rsidRPr="008E1076">
        <w:rPr>
          <w:rFonts w:ascii="Calibri" w:hAnsi="Calibri" w:cs="Calibri"/>
          <w:sz w:val="24"/>
          <w:szCs w:val="24"/>
        </w:rPr>
        <w:t>for the</w:t>
      </w:r>
      <w:r w:rsidR="005F093F" w:rsidRPr="008E1076">
        <w:rPr>
          <w:rFonts w:ascii="Calibri" w:hAnsi="Calibri" w:cs="Calibri"/>
          <w:sz w:val="24"/>
          <w:szCs w:val="24"/>
        </w:rPr>
        <w:t xml:space="preserve"> </w:t>
      </w:r>
      <w:r w:rsidR="004E52E1" w:rsidRPr="008E1076">
        <w:rPr>
          <w:rFonts w:ascii="Calibri" w:hAnsi="Calibri" w:cs="Calibri"/>
          <w:sz w:val="24"/>
          <w:szCs w:val="24"/>
        </w:rPr>
        <w:t xml:space="preserve">selected </w:t>
      </w:r>
      <w:r w:rsidR="005F093F" w:rsidRPr="008E1076">
        <w:rPr>
          <w:rFonts w:ascii="Calibri" w:hAnsi="Calibri" w:cs="Calibri"/>
          <w:sz w:val="24"/>
          <w:szCs w:val="24"/>
        </w:rPr>
        <w:t>amyloidogenic peptide</w:t>
      </w:r>
      <w:r w:rsidR="009F7F96" w:rsidRPr="008E1076">
        <w:rPr>
          <w:rFonts w:ascii="Calibri" w:hAnsi="Calibri" w:cs="Calibri"/>
          <w:sz w:val="24"/>
          <w:szCs w:val="24"/>
        </w:rPr>
        <w:t xml:space="preserve"> and assess f</w:t>
      </w:r>
      <w:r w:rsidRPr="008E1076">
        <w:rPr>
          <w:rFonts w:ascii="Calibri" w:hAnsi="Calibri" w:cs="Calibri"/>
          <w:sz w:val="24"/>
          <w:szCs w:val="24"/>
        </w:rPr>
        <w:t xml:space="preserve">ibril formation using electron microscopy or atomic force microscopy. </w:t>
      </w:r>
      <w:r w:rsidR="00445C61" w:rsidRPr="008E1076">
        <w:rPr>
          <w:rFonts w:ascii="Calibri" w:hAnsi="Calibri" w:cs="Calibri"/>
          <w:sz w:val="24"/>
          <w:szCs w:val="24"/>
        </w:rPr>
        <w:t xml:space="preserve"> Details of how to prepare samples</w:t>
      </w:r>
      <w:r w:rsidR="00187907" w:rsidRPr="008E1076">
        <w:rPr>
          <w:rFonts w:ascii="Calibri" w:hAnsi="Calibri" w:cs="Calibri"/>
          <w:sz w:val="24"/>
          <w:szCs w:val="24"/>
        </w:rPr>
        <w:t xml:space="preserve"> and conduct</w:t>
      </w:r>
      <w:r w:rsidR="00445C61" w:rsidRPr="008E1076">
        <w:rPr>
          <w:rFonts w:ascii="Calibri" w:hAnsi="Calibri" w:cs="Calibri"/>
          <w:sz w:val="24"/>
          <w:szCs w:val="24"/>
        </w:rPr>
        <w:t xml:space="preserve"> imaging </w:t>
      </w:r>
      <w:r w:rsidR="00243079" w:rsidRPr="001472B3">
        <w:rPr>
          <w:rFonts w:ascii="Calibri" w:hAnsi="Calibri" w:cs="Calibri"/>
          <w:sz w:val="24"/>
          <w:szCs w:val="24"/>
        </w:rPr>
        <w:t>are</w:t>
      </w:r>
      <w:r w:rsidR="00243079" w:rsidRPr="008E1076">
        <w:rPr>
          <w:rFonts w:ascii="Calibri" w:hAnsi="Calibri" w:cs="Calibri"/>
          <w:sz w:val="24"/>
          <w:szCs w:val="24"/>
        </w:rPr>
        <w:t xml:space="preserve"> </w:t>
      </w:r>
      <w:r w:rsidR="00445C61" w:rsidRPr="008E1076">
        <w:rPr>
          <w:rFonts w:ascii="Calibri" w:hAnsi="Calibri" w:cs="Calibri"/>
          <w:sz w:val="24"/>
          <w:szCs w:val="24"/>
        </w:rPr>
        <w:t>available elsewhere</w:t>
      </w:r>
      <w:r w:rsidR="004E52E1" w:rsidRPr="008E1076">
        <w:rPr>
          <w:rFonts w:ascii="Calibri" w:hAnsi="Calibri" w:cs="Calibri"/>
          <w:noProof/>
          <w:sz w:val="24"/>
          <w:szCs w:val="24"/>
          <w:vertAlign w:val="superscript"/>
        </w:rPr>
        <w:t>13</w:t>
      </w:r>
      <w:r w:rsidR="00445C61" w:rsidRPr="008E1076">
        <w:rPr>
          <w:rFonts w:ascii="Calibri" w:hAnsi="Calibri" w:cs="Calibri"/>
          <w:sz w:val="24"/>
          <w:szCs w:val="24"/>
        </w:rPr>
        <w:t>.</w:t>
      </w:r>
      <w:r w:rsidRPr="008E1076">
        <w:rPr>
          <w:rFonts w:ascii="Calibri" w:hAnsi="Calibri" w:cs="Calibri"/>
          <w:sz w:val="24"/>
          <w:szCs w:val="24"/>
        </w:rPr>
        <w:t xml:space="preserve"> </w:t>
      </w:r>
      <w:r w:rsidR="00243079" w:rsidRPr="001472B3">
        <w:rPr>
          <w:rFonts w:ascii="Calibri" w:hAnsi="Calibri" w:cs="Calibri"/>
          <w:sz w:val="24"/>
          <w:szCs w:val="24"/>
        </w:rPr>
        <w:t>Ensure that t</w:t>
      </w:r>
      <w:r w:rsidRPr="008E1076">
        <w:rPr>
          <w:rFonts w:ascii="Calibri" w:hAnsi="Calibri" w:cs="Calibri"/>
          <w:sz w:val="24"/>
          <w:szCs w:val="24"/>
        </w:rPr>
        <w:t xml:space="preserve">he fibrils </w:t>
      </w:r>
      <w:r w:rsidR="00243079" w:rsidRPr="001472B3">
        <w:rPr>
          <w:rFonts w:ascii="Calibri" w:hAnsi="Calibri" w:cs="Calibri"/>
          <w:sz w:val="24"/>
          <w:szCs w:val="24"/>
        </w:rPr>
        <w:t>are</w:t>
      </w:r>
      <w:r w:rsidRPr="008E1076">
        <w:rPr>
          <w:rFonts w:ascii="Calibri" w:hAnsi="Calibri" w:cs="Calibri"/>
          <w:sz w:val="24"/>
          <w:szCs w:val="24"/>
        </w:rPr>
        <w:t xml:space="preserve"> long, straight</w:t>
      </w:r>
      <w:r w:rsidR="00243079" w:rsidRPr="001472B3">
        <w:rPr>
          <w:rFonts w:ascii="Calibri" w:hAnsi="Calibri" w:cs="Calibri"/>
          <w:sz w:val="24"/>
          <w:szCs w:val="24"/>
        </w:rPr>
        <w:t>,</w:t>
      </w:r>
      <w:r w:rsidRPr="008E1076">
        <w:rPr>
          <w:rFonts w:ascii="Calibri" w:hAnsi="Calibri" w:cs="Calibri"/>
          <w:sz w:val="24"/>
          <w:szCs w:val="24"/>
        </w:rPr>
        <w:t xml:space="preserve"> and unbranched as shown in </w:t>
      </w:r>
      <w:r w:rsidR="00243079" w:rsidRPr="008E1076">
        <w:rPr>
          <w:rFonts w:ascii="Calibri" w:hAnsi="Calibri" w:cs="Calibri"/>
          <w:b/>
          <w:bCs/>
          <w:sz w:val="24"/>
          <w:szCs w:val="24"/>
        </w:rPr>
        <w:t>F</w:t>
      </w:r>
      <w:r w:rsidRPr="008E1076">
        <w:rPr>
          <w:rFonts w:ascii="Calibri" w:hAnsi="Calibri" w:cs="Calibri"/>
          <w:b/>
          <w:bCs/>
          <w:sz w:val="24"/>
          <w:szCs w:val="24"/>
        </w:rPr>
        <w:t>igure 1</w:t>
      </w:r>
      <w:r w:rsidRPr="008E1076">
        <w:rPr>
          <w:rFonts w:ascii="Calibri" w:hAnsi="Calibri" w:cs="Calibri"/>
          <w:sz w:val="24"/>
          <w:szCs w:val="24"/>
        </w:rPr>
        <w:t xml:space="preserve">.  </w:t>
      </w:r>
      <w:r w:rsidR="005F093F" w:rsidRPr="008E1076">
        <w:rPr>
          <w:rFonts w:ascii="Calibri" w:hAnsi="Calibri" w:cs="Calibri"/>
          <w:sz w:val="24"/>
          <w:szCs w:val="24"/>
        </w:rPr>
        <w:t>For example, t</w:t>
      </w:r>
      <w:r w:rsidR="00445C61" w:rsidRPr="008E1076">
        <w:rPr>
          <w:rFonts w:ascii="Calibri" w:hAnsi="Calibri" w:cs="Calibri"/>
          <w:sz w:val="24"/>
          <w:szCs w:val="24"/>
        </w:rPr>
        <w:t xml:space="preserve">he fibrils shown in </w:t>
      </w:r>
      <w:r w:rsidR="00445C61" w:rsidRPr="008E1076">
        <w:rPr>
          <w:rFonts w:ascii="Calibri" w:hAnsi="Calibri" w:cs="Calibri"/>
          <w:b/>
          <w:bCs/>
          <w:sz w:val="24"/>
          <w:szCs w:val="24"/>
        </w:rPr>
        <w:t>Figure 1</w:t>
      </w:r>
      <w:r w:rsidR="00445C61" w:rsidRPr="008E1076">
        <w:rPr>
          <w:rFonts w:ascii="Calibri" w:hAnsi="Calibri" w:cs="Calibri"/>
          <w:sz w:val="24"/>
          <w:szCs w:val="24"/>
        </w:rPr>
        <w:t xml:space="preserve"> were imaged using transmission electron microscopy</w:t>
      </w:r>
      <w:r w:rsidR="005F093F" w:rsidRPr="008E1076">
        <w:rPr>
          <w:rFonts w:ascii="Calibri" w:hAnsi="Calibri" w:cs="Calibri"/>
          <w:sz w:val="24"/>
          <w:szCs w:val="24"/>
        </w:rPr>
        <w:t xml:space="preserve"> (TEM)</w:t>
      </w:r>
      <w:r w:rsidR="00445C61" w:rsidRPr="008E1076">
        <w:rPr>
          <w:rFonts w:ascii="Calibri" w:hAnsi="Calibri" w:cs="Calibri"/>
          <w:sz w:val="24"/>
          <w:szCs w:val="24"/>
        </w:rPr>
        <w:t xml:space="preserve">. </w:t>
      </w:r>
      <w:r w:rsidR="00243079" w:rsidRPr="001472B3">
        <w:rPr>
          <w:rFonts w:ascii="Calibri" w:hAnsi="Calibri" w:cs="Calibri"/>
          <w:sz w:val="24"/>
          <w:szCs w:val="24"/>
        </w:rPr>
        <w:t>Place a</w:t>
      </w:r>
      <w:r w:rsidR="00445C61" w:rsidRPr="008E1076">
        <w:rPr>
          <w:rFonts w:ascii="Calibri" w:hAnsi="Calibri" w:cs="Calibri"/>
          <w:sz w:val="24"/>
          <w:szCs w:val="24"/>
        </w:rPr>
        <w:t xml:space="preserve"> drop</w:t>
      </w:r>
      <w:r w:rsidR="005F093F" w:rsidRPr="008E1076">
        <w:rPr>
          <w:rFonts w:ascii="Calibri" w:hAnsi="Calibri" w:cs="Calibri"/>
          <w:sz w:val="24"/>
          <w:szCs w:val="24"/>
        </w:rPr>
        <w:t>let</w:t>
      </w:r>
      <w:r w:rsidR="00445C61" w:rsidRPr="008E1076">
        <w:rPr>
          <w:rFonts w:ascii="Calibri" w:hAnsi="Calibri" w:cs="Calibri"/>
          <w:sz w:val="24"/>
          <w:szCs w:val="24"/>
        </w:rPr>
        <w:t xml:space="preserve"> containing fibrils on an electron microscope grid and then negatively stain using uranyl acetate</w:t>
      </w:r>
      <w:r w:rsidR="004E52E1" w:rsidRPr="008E1076">
        <w:rPr>
          <w:rFonts w:ascii="Calibri" w:hAnsi="Calibri" w:cs="Calibri"/>
          <w:noProof/>
          <w:sz w:val="24"/>
          <w:szCs w:val="24"/>
          <w:vertAlign w:val="superscript"/>
        </w:rPr>
        <w:t>14</w:t>
      </w:r>
      <w:r w:rsidR="00445C61" w:rsidRPr="008E1076">
        <w:rPr>
          <w:rFonts w:ascii="Calibri" w:hAnsi="Calibri" w:cs="Calibri"/>
          <w:sz w:val="24"/>
          <w:szCs w:val="24"/>
        </w:rPr>
        <w:t>.</w:t>
      </w:r>
    </w:p>
    <w:p w14:paraId="6A8B59FC" w14:textId="77777777" w:rsidR="00243079" w:rsidRPr="008E1076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</w:rPr>
      </w:pPr>
    </w:p>
    <w:p w14:paraId="280E88C2" w14:textId="4052FBDC" w:rsidR="00726F40" w:rsidRPr="00C44CC1" w:rsidRDefault="009F7F96" w:rsidP="008E1076">
      <w:pPr>
        <w:rPr>
          <w:highlight w:val="yellow"/>
          <w:rPrChange w:id="0" w:author="Louise Serpell" w:date="2026-01-05T11:21:00Z" w16du:dateUtc="2026-01-05T11:21:00Z">
            <w:rPr/>
          </w:rPrChange>
        </w:rPr>
      </w:pPr>
      <w:r w:rsidRPr="00C44CC1">
        <w:rPr>
          <w:highlight w:val="yellow"/>
          <w:rPrChange w:id="1" w:author="Louise Serpell" w:date="2026-01-05T11:21:00Z" w16du:dateUtc="2026-01-05T11:21:00Z">
            <w:rPr/>
          </w:rPrChange>
        </w:rPr>
        <w:t xml:space="preserve">NOTE:  </w:t>
      </w:r>
      <w:r w:rsidR="00726F40" w:rsidRPr="00C44CC1">
        <w:rPr>
          <w:highlight w:val="yellow"/>
          <w:rPrChange w:id="2" w:author="Louise Serpell" w:date="2026-01-05T11:21:00Z" w16du:dateUtc="2026-01-05T11:21:00Z">
            <w:rPr/>
          </w:rPrChange>
        </w:rPr>
        <w:t>An even covering and distribution of the fibrils on the grid is desirable</w:t>
      </w:r>
    </w:p>
    <w:p w14:paraId="6E7BF43B" w14:textId="77777777" w:rsidR="009F7F96" w:rsidRPr="00C44CC1" w:rsidRDefault="009F7F96" w:rsidP="008E1076">
      <w:pPr>
        <w:rPr>
          <w:highlight w:val="yellow"/>
          <w:rPrChange w:id="3" w:author="Louise Serpell" w:date="2026-01-05T11:21:00Z" w16du:dateUtc="2026-01-05T11:21:00Z">
            <w:rPr/>
          </w:rPrChange>
        </w:rPr>
      </w:pPr>
    </w:p>
    <w:p w14:paraId="50A13F7C" w14:textId="6656C8E2" w:rsidR="00726F40" w:rsidRPr="00C44CC1" w:rsidRDefault="00445C61" w:rsidP="008E1076">
      <w:pPr>
        <w:pStyle w:val="ListParagraph"/>
        <w:numPr>
          <w:ilvl w:val="1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lign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o produc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a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bundle of fibrils whose fib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r axes are ideally all parallel (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13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14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 xml:space="preserve">igure 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15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2A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). </w:t>
      </w:r>
    </w:p>
    <w:p w14:paraId="5B600E3F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b/>
          <w:bCs/>
          <w:sz w:val="24"/>
          <w:szCs w:val="24"/>
          <w:highlight w:val="yellow"/>
          <w:rPrChange w:id="17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</w:pPr>
    </w:p>
    <w:p w14:paraId="550D5D0D" w14:textId="041BF767" w:rsidR="00726F40" w:rsidRPr="00C44CC1" w:rsidRDefault="0002133D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1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1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lastRenderedPageBreak/>
        <w:t>Melt candle wax until it is liquid using a hot plate.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Pr="00C44CC1">
        <w:rPr>
          <w:rFonts w:ascii="Calibri" w:hAnsi="Calibri" w:cs="Calibri"/>
          <w:sz w:val="24"/>
          <w:szCs w:val="24"/>
          <w:highlight w:val="yellow"/>
          <w:rPrChange w:id="2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Using a glass cutter such as a diamond pen, cut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2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3A20D3" w:rsidRPr="00C44CC1">
        <w:rPr>
          <w:rFonts w:ascii="Calibri" w:hAnsi="Calibri" w:cs="Calibri"/>
          <w:sz w:val="24"/>
          <w:szCs w:val="24"/>
          <w:highlight w:val="yellow"/>
          <w:rPrChange w:id="2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1</w:t>
      </w:r>
      <w:r w:rsidR="005F093F" w:rsidRPr="00C44CC1">
        <w:rPr>
          <w:rFonts w:ascii="Calibri" w:hAnsi="Calibri" w:cs="Calibri"/>
          <w:sz w:val="24"/>
          <w:szCs w:val="24"/>
          <w:highlight w:val="yellow"/>
          <w:rPrChange w:id="2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3A20D3" w:rsidRPr="00C44CC1">
        <w:rPr>
          <w:rFonts w:ascii="Calibri" w:hAnsi="Calibri" w:cs="Calibri"/>
          <w:sz w:val="24"/>
          <w:szCs w:val="24"/>
          <w:highlight w:val="yellow"/>
          <w:rPrChange w:id="2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mm 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2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b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orosilicate glass capillaries to a length of about 2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2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–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3 cm </w:t>
      </w:r>
      <w:r w:rsidRPr="00C44CC1">
        <w:rPr>
          <w:rFonts w:ascii="Calibri" w:hAnsi="Calibri" w:cs="Calibri"/>
          <w:sz w:val="24"/>
          <w:szCs w:val="24"/>
          <w:highlight w:val="yellow"/>
          <w:rPrChange w:id="3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and dip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3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hem </w:t>
      </w:r>
      <w:r w:rsidRPr="00C44CC1">
        <w:rPr>
          <w:rFonts w:ascii="Calibri" w:hAnsi="Calibri" w:cs="Calibri"/>
          <w:sz w:val="24"/>
          <w:szCs w:val="24"/>
          <w:highlight w:val="yellow"/>
          <w:rPrChange w:id="3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into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liquid wax</w:t>
      </w:r>
      <w:r w:rsidRPr="00C44CC1">
        <w:rPr>
          <w:rFonts w:ascii="Calibri" w:hAnsi="Calibri" w:cs="Calibri"/>
          <w:sz w:val="24"/>
          <w:szCs w:val="24"/>
          <w:highlight w:val="yellow"/>
          <w:rPrChange w:id="3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briefly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3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Draw t</w:t>
      </w:r>
      <w:r w:rsidRPr="00C44CC1">
        <w:rPr>
          <w:rFonts w:ascii="Calibri" w:hAnsi="Calibri" w:cs="Calibri"/>
          <w:sz w:val="24"/>
          <w:szCs w:val="24"/>
          <w:highlight w:val="yellow"/>
          <w:rPrChange w:id="3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he candle wax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up by capillary action (</w:t>
      </w:r>
      <w:r w:rsidRPr="00C44CC1">
        <w:rPr>
          <w:rFonts w:ascii="Calibri" w:hAnsi="Calibri" w:cs="Calibri"/>
          <w:sz w:val="24"/>
          <w:szCs w:val="24"/>
          <w:highlight w:val="yellow"/>
          <w:rPrChange w:id="3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4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pproximately 1–2 mm in length with</w:t>
      </w:r>
      <w:r w:rsidRPr="00C44CC1">
        <w:rPr>
          <w:rFonts w:ascii="Calibri" w:hAnsi="Calibri" w:cs="Calibri"/>
          <w:sz w:val="24"/>
          <w:szCs w:val="24"/>
          <w:highlight w:val="yellow"/>
          <w:rPrChange w:id="4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in the capillary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Pr="00C44CC1">
        <w:rPr>
          <w:rFonts w:ascii="Calibri" w:hAnsi="Calibri" w:cs="Calibri"/>
          <w:sz w:val="24"/>
          <w:szCs w:val="24"/>
          <w:highlight w:val="yellow"/>
          <w:rPrChange w:id="4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 Ensure th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4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 wax surface is flat so that the fibril suspension can rest evenly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</w:p>
    <w:p w14:paraId="5620172B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4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7CB78FDD" w14:textId="1A6D8C9F" w:rsidR="00726F40" w:rsidRPr="00C44CC1" w:rsidRDefault="0002133D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4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4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Use plasticine to attach the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sealed capillaries </w:t>
      </w:r>
      <w:r w:rsidRPr="00C44CC1">
        <w:rPr>
          <w:rFonts w:ascii="Calibri" w:hAnsi="Calibri" w:cs="Calibri"/>
          <w:sz w:val="24"/>
          <w:szCs w:val="24"/>
          <w:highlight w:val="yellow"/>
          <w:rPrChange w:id="5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horizontally in a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5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Petri </w:t>
      </w:r>
      <w:r w:rsidRPr="00C44CC1">
        <w:rPr>
          <w:rFonts w:ascii="Calibri" w:hAnsi="Calibri" w:cs="Calibri"/>
          <w:sz w:val="24"/>
          <w:szCs w:val="24"/>
          <w:highlight w:val="yellow"/>
          <w:rPrChange w:id="5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dish with a 0.5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5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mm</w:t>
      </w:r>
      <w:r w:rsidRPr="00C44CC1">
        <w:rPr>
          <w:rFonts w:ascii="Calibri" w:hAnsi="Calibri" w:cs="Calibri"/>
          <w:sz w:val="24"/>
          <w:szCs w:val="24"/>
          <w:highlight w:val="yellow"/>
          <w:rPrChange w:id="5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o 2 mm gap </w:t>
      </w:r>
      <w:r w:rsidR="005F093F" w:rsidRPr="00C44CC1">
        <w:rPr>
          <w:rFonts w:ascii="Calibri" w:hAnsi="Calibri" w:cs="Calibri"/>
          <w:sz w:val="24"/>
          <w:szCs w:val="24"/>
          <w:highlight w:val="yellow"/>
          <w:rPrChange w:id="5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between the </w:t>
      </w:r>
      <w:r w:rsidRPr="00C44CC1">
        <w:rPr>
          <w:rFonts w:ascii="Calibri" w:hAnsi="Calibri" w:cs="Calibri"/>
          <w:sz w:val="24"/>
          <w:szCs w:val="24"/>
          <w:highlight w:val="yellow"/>
          <w:rPrChange w:id="5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wax</w:t>
      </w:r>
      <w:r w:rsidR="005F093F" w:rsidRPr="00C44CC1">
        <w:rPr>
          <w:rFonts w:ascii="Calibri" w:hAnsi="Calibri" w:cs="Calibri"/>
          <w:sz w:val="24"/>
          <w:szCs w:val="24"/>
          <w:highlight w:val="yellow"/>
          <w:rPrChange w:id="5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-</w:t>
      </w:r>
      <w:r w:rsidRPr="00C44CC1">
        <w:rPr>
          <w:rFonts w:ascii="Calibri" w:hAnsi="Calibri" w:cs="Calibri"/>
          <w:sz w:val="24"/>
          <w:szCs w:val="24"/>
          <w:highlight w:val="yellow"/>
          <w:rPrChange w:id="5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lled ends</w:t>
      </w:r>
      <w:r w:rsidR="00445C61" w:rsidRPr="00C44CC1">
        <w:rPr>
          <w:rFonts w:ascii="Calibri" w:hAnsi="Calibri" w:cs="Calibri"/>
          <w:sz w:val="24"/>
          <w:szCs w:val="24"/>
          <w:highlight w:val="yellow"/>
          <w:rPrChange w:id="5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445C61" w:rsidRPr="00C44CC1">
        <w:rPr>
          <w:rFonts w:ascii="Calibri" w:hAnsi="Calibri" w:cs="Calibri"/>
          <w:b/>
          <w:bCs/>
          <w:sz w:val="24"/>
          <w:szCs w:val="24"/>
          <w:highlight w:val="yellow"/>
          <w:rPrChange w:id="60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 xml:space="preserve">Figure 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61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2A</w:t>
      </w:r>
      <w:r w:rsidR="00445C61" w:rsidRPr="00C44CC1">
        <w:rPr>
          <w:rFonts w:ascii="Calibri" w:hAnsi="Calibri" w:cs="Calibri"/>
          <w:sz w:val="24"/>
          <w:szCs w:val="24"/>
          <w:highlight w:val="yellow"/>
          <w:rPrChange w:id="6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</w:t>
      </w:r>
    </w:p>
    <w:p w14:paraId="08E5F61E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6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291710D1" w14:textId="76A6467F" w:rsidR="00726F40" w:rsidRPr="00C44CC1" w:rsidRDefault="0002133D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6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6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Using a pipette, carefully suspend a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10 µ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L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droplet of solution between the </w:t>
      </w:r>
      <w:r w:rsidRPr="00C44CC1">
        <w:rPr>
          <w:rFonts w:ascii="Calibri" w:hAnsi="Calibri" w:cs="Calibri"/>
          <w:sz w:val="24"/>
          <w:szCs w:val="24"/>
          <w:highlight w:val="yellow"/>
          <w:rPrChange w:id="7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wax</w:t>
      </w:r>
      <w:r w:rsidR="005F093F" w:rsidRPr="00C44CC1">
        <w:rPr>
          <w:rFonts w:ascii="Calibri" w:hAnsi="Calibri" w:cs="Calibri"/>
          <w:sz w:val="24"/>
          <w:szCs w:val="24"/>
          <w:highlight w:val="yellow"/>
          <w:rPrChange w:id="7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-</w:t>
      </w:r>
      <w:r w:rsidRPr="00C44CC1">
        <w:rPr>
          <w:rFonts w:ascii="Calibri" w:hAnsi="Calibri" w:cs="Calibri"/>
          <w:sz w:val="24"/>
          <w:szCs w:val="24"/>
          <w:highlight w:val="yellow"/>
          <w:rPrChange w:id="7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filled ends of the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wo capillaries. </w:t>
      </w:r>
      <w:r w:rsidR="005F093F" w:rsidRPr="00C44CC1">
        <w:rPr>
          <w:rFonts w:ascii="Calibri" w:hAnsi="Calibri" w:cs="Calibri"/>
          <w:sz w:val="24"/>
          <w:szCs w:val="24"/>
          <w:highlight w:val="yellow"/>
          <w:rPrChange w:id="7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nsur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at the solution </w:t>
      </w:r>
      <w:proofErr w:type="gramStart"/>
      <w:r w:rsidR="00726F40" w:rsidRPr="00C44CC1">
        <w:rPr>
          <w:rFonts w:ascii="Calibri" w:hAnsi="Calibri" w:cs="Calibri"/>
          <w:sz w:val="24"/>
          <w:szCs w:val="24"/>
          <w:highlight w:val="yellow"/>
          <w:rPrChange w:id="7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makes contact with</w:t>
      </w:r>
      <w:proofErr w:type="gramEnd"/>
      <w:r w:rsidR="00726F40" w:rsidRPr="00C44CC1">
        <w:rPr>
          <w:rFonts w:ascii="Calibri" w:hAnsi="Calibri" w:cs="Calibri"/>
          <w:sz w:val="24"/>
          <w:szCs w:val="24"/>
          <w:highlight w:val="yellow"/>
          <w:rPrChange w:id="7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both wax ends but does not extend onto the glass.</w:t>
      </w:r>
    </w:p>
    <w:p w14:paraId="6C612F63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7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79D6D96E" w14:textId="1018B95C" w:rsidR="00243079" w:rsidRPr="00C44CC1" w:rsidRDefault="0002133D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7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8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Protect the sample from dust by covering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8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e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8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Petri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8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dish</w:t>
      </w:r>
      <w:r w:rsidRPr="00C44CC1">
        <w:rPr>
          <w:rFonts w:ascii="Calibri" w:hAnsi="Calibri" w:cs="Calibri"/>
          <w:sz w:val="24"/>
          <w:szCs w:val="24"/>
          <w:highlight w:val="yellow"/>
          <w:rPrChange w:id="8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 A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8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llow the sample to evaporate </w:t>
      </w:r>
      <w:r w:rsidRPr="00C44CC1">
        <w:rPr>
          <w:rFonts w:ascii="Calibri" w:hAnsi="Calibri" w:cs="Calibri"/>
          <w:sz w:val="24"/>
          <w:szCs w:val="24"/>
          <w:highlight w:val="yellow"/>
          <w:rPrChange w:id="8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overnight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8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Pr="00C44CC1">
        <w:rPr>
          <w:rFonts w:ascii="Calibri" w:hAnsi="Calibri" w:cs="Calibri"/>
          <w:sz w:val="24"/>
          <w:szCs w:val="24"/>
          <w:highlight w:val="yellow"/>
          <w:rPrChange w:id="8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resulting in alignment of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8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fibrils </w:t>
      </w:r>
      <w:r w:rsidRPr="00C44CC1">
        <w:rPr>
          <w:rFonts w:ascii="Calibri" w:hAnsi="Calibri" w:cs="Calibri"/>
          <w:sz w:val="24"/>
          <w:szCs w:val="24"/>
          <w:highlight w:val="yellow"/>
          <w:rPrChange w:id="9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(see </w:t>
      </w:r>
      <w:r w:rsidRPr="00C44CC1">
        <w:rPr>
          <w:rFonts w:ascii="Calibri" w:hAnsi="Calibri" w:cs="Calibri"/>
          <w:b/>
          <w:bCs/>
          <w:sz w:val="24"/>
          <w:szCs w:val="24"/>
          <w:highlight w:val="yellow"/>
          <w:rPrChange w:id="91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igure 2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9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</w:t>
      </w:r>
      <w:r w:rsidRPr="00C44CC1">
        <w:rPr>
          <w:rFonts w:ascii="Calibri" w:hAnsi="Calibri" w:cs="Calibri"/>
          <w:sz w:val="24"/>
          <w:szCs w:val="24"/>
          <w:highlight w:val="yellow"/>
          <w:rPrChange w:id="9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9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</w:t>
      </w:r>
    </w:p>
    <w:p w14:paraId="1B0549FF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9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74ECDB65" w14:textId="2E3A7C6F" w:rsidR="00726F40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9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9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NOTE: </w:t>
      </w:r>
      <w:r w:rsidR="0002133D" w:rsidRPr="00C44CC1">
        <w:rPr>
          <w:rFonts w:ascii="Calibri" w:hAnsi="Calibri" w:cs="Calibri"/>
          <w:sz w:val="24"/>
          <w:szCs w:val="24"/>
          <w:highlight w:val="yellow"/>
          <w:rPrChange w:id="9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It may take several days for the sample to dry fully</w:t>
      </w:r>
      <w:r w:rsidRPr="00C44CC1">
        <w:rPr>
          <w:rFonts w:ascii="Calibri" w:hAnsi="Calibri" w:cs="Calibri"/>
          <w:sz w:val="24"/>
          <w:szCs w:val="24"/>
          <w:highlight w:val="yellow"/>
          <w:rPrChange w:id="9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="0002133D" w:rsidRPr="00C44CC1">
        <w:rPr>
          <w:rFonts w:ascii="Calibri" w:hAnsi="Calibri" w:cs="Calibri"/>
          <w:sz w:val="24"/>
          <w:szCs w:val="24"/>
          <w:highlight w:val="yellow"/>
          <w:rPrChange w:id="10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nd this will depend on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0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e </w:t>
      </w:r>
      <w:r w:rsidR="0002133D" w:rsidRPr="00C44CC1">
        <w:rPr>
          <w:rFonts w:ascii="Calibri" w:hAnsi="Calibri" w:cs="Calibri"/>
          <w:sz w:val="24"/>
          <w:szCs w:val="24"/>
          <w:highlight w:val="yellow"/>
          <w:rPrChange w:id="10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ambient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0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emperature and humidity</w:t>
      </w:r>
      <w:r w:rsidR="005F093F" w:rsidRPr="00C44CC1">
        <w:rPr>
          <w:rFonts w:ascii="Calibri" w:hAnsi="Calibri" w:cs="Calibri"/>
          <w:sz w:val="24"/>
          <w:szCs w:val="24"/>
          <w:highlight w:val="yellow"/>
          <w:rPrChange w:id="10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,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0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nd the viscosity</w:t>
      </w:r>
      <w:r w:rsidR="0002133D" w:rsidRPr="00C44CC1">
        <w:rPr>
          <w:rFonts w:ascii="Calibri" w:hAnsi="Calibri" w:cs="Calibri"/>
          <w:sz w:val="24"/>
          <w:szCs w:val="24"/>
          <w:highlight w:val="yellow"/>
          <w:rPrChange w:id="10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of the sampl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0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</w:p>
    <w:p w14:paraId="7C03DEA9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10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3DA997BF" w14:textId="1CB4FCCF" w:rsidR="00726F40" w:rsidRPr="00C44CC1" w:rsidRDefault="00934486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10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11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02133D" w:rsidRPr="00C44CC1">
        <w:rPr>
          <w:rFonts w:ascii="Calibri" w:hAnsi="Calibri" w:cs="Calibri"/>
          <w:sz w:val="24"/>
          <w:szCs w:val="24"/>
          <w:highlight w:val="yellow"/>
          <w:rPrChange w:id="11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</w:t>
      </w:r>
      <w:r w:rsidR="00D146CB" w:rsidRPr="00C44CC1">
        <w:rPr>
          <w:rFonts w:ascii="Calibri" w:hAnsi="Calibri" w:cs="Calibri"/>
          <w:sz w:val="24"/>
          <w:szCs w:val="24"/>
          <w:highlight w:val="yellow"/>
          <w:rPrChange w:id="11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al the plate</w:t>
      </w:r>
      <w:r w:rsidRPr="00C44CC1">
        <w:rPr>
          <w:rFonts w:ascii="Calibri" w:hAnsi="Calibri" w:cs="Calibri"/>
          <w:sz w:val="24"/>
          <w:szCs w:val="24"/>
          <w:highlight w:val="yellow"/>
          <w:rPrChange w:id="11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;</w:t>
      </w:r>
      <w:r w:rsidR="00D146CB" w:rsidRPr="00C44CC1">
        <w:rPr>
          <w:rFonts w:ascii="Calibri" w:hAnsi="Calibri" w:cs="Calibri"/>
          <w:sz w:val="24"/>
          <w:szCs w:val="24"/>
          <w:highlight w:val="yellow"/>
          <w:rPrChange w:id="11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incubat</w:t>
      </w:r>
      <w:r w:rsidR="0002133D" w:rsidRPr="00C44CC1">
        <w:rPr>
          <w:rFonts w:ascii="Calibri" w:hAnsi="Calibri" w:cs="Calibri"/>
          <w:sz w:val="24"/>
          <w:szCs w:val="24"/>
          <w:highlight w:val="yellow"/>
          <w:rPrChange w:id="11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</w:t>
      </w:r>
      <w:r w:rsidR="00D146CB" w:rsidRPr="00C44CC1">
        <w:rPr>
          <w:rFonts w:ascii="Calibri" w:hAnsi="Calibri" w:cs="Calibri"/>
          <w:sz w:val="24"/>
          <w:szCs w:val="24"/>
          <w:highlight w:val="yellow"/>
          <w:rPrChange w:id="11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t lower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1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emperatures</w:t>
      </w:r>
      <w:r w:rsidR="0002133D" w:rsidRPr="00C44CC1">
        <w:rPr>
          <w:rFonts w:ascii="Calibri" w:hAnsi="Calibri" w:cs="Calibri"/>
          <w:sz w:val="24"/>
          <w:szCs w:val="24"/>
          <w:highlight w:val="yellow"/>
          <w:rPrChange w:id="11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in a refrigerator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1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02133D" w:rsidRPr="00C44CC1">
        <w:rPr>
          <w:rFonts w:ascii="Calibri" w:hAnsi="Calibri" w:cs="Calibri"/>
          <w:sz w:val="24"/>
          <w:szCs w:val="24"/>
          <w:highlight w:val="yellow"/>
          <w:rPrChange w:id="12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or incubate using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2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humidity</w:t>
      </w:r>
      <w:r w:rsidR="0002133D" w:rsidRPr="00C44CC1">
        <w:rPr>
          <w:rFonts w:ascii="Calibri" w:hAnsi="Calibri" w:cs="Calibri"/>
          <w:sz w:val="24"/>
          <w:szCs w:val="24"/>
          <w:highlight w:val="yellow"/>
          <w:rPrChange w:id="12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in a seal</w:t>
      </w:r>
      <w:r w:rsidR="005F093F" w:rsidRPr="00C44CC1">
        <w:rPr>
          <w:rFonts w:ascii="Calibri" w:hAnsi="Calibri" w:cs="Calibri"/>
          <w:sz w:val="24"/>
          <w:szCs w:val="24"/>
          <w:highlight w:val="yellow"/>
          <w:rPrChange w:id="12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d</w:t>
      </w:r>
      <w:r w:rsidR="0002133D" w:rsidRPr="00C44CC1">
        <w:rPr>
          <w:rFonts w:ascii="Calibri" w:hAnsi="Calibri" w:cs="Calibri"/>
          <w:sz w:val="24"/>
          <w:szCs w:val="24"/>
          <w:highlight w:val="yellow"/>
          <w:rPrChange w:id="12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box to slow down drying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2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="0002133D" w:rsidRPr="00C44CC1">
        <w:rPr>
          <w:rFonts w:ascii="Calibri" w:hAnsi="Calibri" w:cs="Calibri"/>
          <w:sz w:val="24"/>
          <w:szCs w:val="24"/>
          <w:highlight w:val="yellow"/>
          <w:rPrChange w:id="12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which may result in better alignment of the sample.</w:t>
      </w:r>
    </w:p>
    <w:p w14:paraId="2E2F3D26" w14:textId="77777777" w:rsidR="00726F40" w:rsidRPr="00C44CC1" w:rsidRDefault="00726F40" w:rsidP="008E1076">
      <w:pPr>
        <w:rPr>
          <w:b/>
          <w:highlight w:val="yellow"/>
          <w:rPrChange w:id="127" w:author="Louise Serpell" w:date="2026-01-05T11:21:00Z" w16du:dateUtc="2026-01-05T11:21:00Z">
            <w:rPr>
              <w:b/>
            </w:rPr>
          </w:rPrChange>
        </w:rPr>
      </w:pPr>
    </w:p>
    <w:p w14:paraId="56BB1A16" w14:textId="1D2CD285" w:rsidR="00726F40" w:rsidRPr="00C44CC1" w:rsidRDefault="00726F40" w:rsidP="008E1076">
      <w:pPr>
        <w:pStyle w:val="ListParagraph"/>
        <w:numPr>
          <w:ilvl w:val="1"/>
          <w:numId w:val="30"/>
        </w:numPr>
        <w:spacing w:after="0" w:line="240" w:lineRule="auto"/>
        <w:ind w:left="0" w:firstLine="0"/>
        <w:rPr>
          <w:rFonts w:ascii="Calibri" w:hAnsi="Calibri" w:cs="Calibri"/>
          <w:iCs/>
          <w:sz w:val="24"/>
          <w:szCs w:val="24"/>
          <w:highlight w:val="yellow"/>
          <w:rPrChange w:id="128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iCs/>
          <w:sz w:val="24"/>
          <w:szCs w:val="24"/>
          <w:highlight w:val="yellow"/>
          <w:rPrChange w:id="129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>Align amyloid fibrils in a glass capillary (</w:t>
      </w:r>
      <w:r w:rsidR="00243079" w:rsidRPr="00C44CC1">
        <w:rPr>
          <w:rFonts w:ascii="Calibri" w:hAnsi="Calibri" w:cs="Calibri"/>
          <w:b/>
          <w:bCs/>
          <w:iCs/>
          <w:sz w:val="24"/>
          <w:szCs w:val="24"/>
          <w:highlight w:val="yellow"/>
          <w:rPrChange w:id="130" w:author="Louise Serpell" w:date="2026-01-05T11:21:00Z" w16du:dateUtc="2026-01-05T11:21:00Z">
            <w:rPr>
              <w:rFonts w:ascii="Calibri" w:hAnsi="Calibri" w:cs="Calibri"/>
              <w:b/>
              <w:bCs/>
              <w:iCs/>
              <w:sz w:val="24"/>
              <w:szCs w:val="24"/>
            </w:rPr>
          </w:rPrChange>
        </w:rPr>
        <w:t>F</w:t>
      </w:r>
      <w:r w:rsidRPr="00C44CC1">
        <w:rPr>
          <w:rFonts w:ascii="Calibri" w:hAnsi="Calibri" w:cs="Calibri"/>
          <w:b/>
          <w:bCs/>
          <w:iCs/>
          <w:sz w:val="24"/>
          <w:szCs w:val="24"/>
          <w:highlight w:val="yellow"/>
          <w:rPrChange w:id="131" w:author="Louise Serpell" w:date="2026-01-05T11:21:00Z" w16du:dateUtc="2026-01-05T11:21:00Z">
            <w:rPr>
              <w:rFonts w:ascii="Calibri" w:hAnsi="Calibri" w:cs="Calibri"/>
              <w:b/>
              <w:bCs/>
              <w:iCs/>
              <w:sz w:val="24"/>
              <w:szCs w:val="24"/>
            </w:rPr>
          </w:rPrChange>
        </w:rPr>
        <w:t>igure 2</w:t>
      </w:r>
      <w:r w:rsidR="00243079" w:rsidRPr="00C44CC1">
        <w:rPr>
          <w:rFonts w:ascii="Calibri" w:hAnsi="Calibri" w:cs="Calibri"/>
          <w:b/>
          <w:bCs/>
          <w:iCs/>
          <w:sz w:val="24"/>
          <w:szCs w:val="24"/>
          <w:highlight w:val="yellow"/>
          <w:rPrChange w:id="132" w:author="Louise Serpell" w:date="2026-01-05T11:21:00Z" w16du:dateUtc="2026-01-05T11:21:00Z">
            <w:rPr>
              <w:rFonts w:ascii="Calibri" w:hAnsi="Calibri" w:cs="Calibri"/>
              <w:b/>
              <w:bCs/>
              <w:iCs/>
              <w:sz w:val="24"/>
              <w:szCs w:val="24"/>
            </w:rPr>
          </w:rPrChange>
        </w:rPr>
        <w:t>B</w:t>
      </w:r>
      <w:r w:rsidRPr="00C44CC1">
        <w:rPr>
          <w:rFonts w:ascii="Calibri" w:hAnsi="Calibri" w:cs="Calibri"/>
          <w:iCs/>
          <w:sz w:val="24"/>
          <w:szCs w:val="24"/>
          <w:highlight w:val="yellow"/>
          <w:rPrChange w:id="133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>).</w:t>
      </w:r>
    </w:p>
    <w:p w14:paraId="006E080F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b/>
          <w:bCs/>
          <w:iCs/>
          <w:sz w:val="24"/>
          <w:szCs w:val="24"/>
          <w:highlight w:val="yellow"/>
          <w:rPrChange w:id="134" w:author="Louise Serpell" w:date="2026-01-05T11:21:00Z" w16du:dateUtc="2026-01-05T11:21:00Z">
            <w:rPr>
              <w:rFonts w:ascii="Calibri" w:hAnsi="Calibri" w:cs="Calibri"/>
              <w:b/>
              <w:bCs/>
              <w:iCs/>
              <w:sz w:val="24"/>
              <w:szCs w:val="24"/>
            </w:rPr>
          </w:rPrChange>
        </w:rPr>
      </w:pPr>
    </w:p>
    <w:p w14:paraId="62E4B247" w14:textId="6C42F7CD" w:rsidR="00726F40" w:rsidRPr="00C44CC1" w:rsidRDefault="0002133D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13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13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x a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3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1 m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3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L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3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syringe fitted with a small piece of rubber tubing to the wide end to a 0.7 mm diameter, siliconized glass capillary and aspirate up 2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4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–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4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3 cm of fibril suspension.  </w:t>
      </w:r>
    </w:p>
    <w:p w14:paraId="7CAFD37C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14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7A984A65" w14:textId="0913D548" w:rsidR="00726F40" w:rsidRPr="00C44CC1" w:rsidRDefault="0002133D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14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14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eal on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4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end of the capillary using melted wax</w:t>
      </w:r>
      <w:r w:rsidRPr="00C44CC1">
        <w:rPr>
          <w:rFonts w:ascii="Calibri" w:hAnsi="Calibri" w:cs="Calibri"/>
          <w:sz w:val="24"/>
          <w:szCs w:val="24"/>
          <w:highlight w:val="yellow"/>
          <w:rPrChange w:id="14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nd allow the other end to remain open to allow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4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evaporation. </w:t>
      </w:r>
      <w:r w:rsidR="00611CE4" w:rsidRPr="00C44CC1">
        <w:rPr>
          <w:rFonts w:ascii="Calibri" w:hAnsi="Calibri" w:cs="Calibri"/>
          <w:sz w:val="24"/>
          <w:szCs w:val="24"/>
          <w:highlight w:val="yellow"/>
          <w:rPrChange w:id="14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rrange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4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capillary vertical</w:t>
      </w:r>
      <w:r w:rsidR="00611CE4" w:rsidRPr="00C44CC1">
        <w:rPr>
          <w:rFonts w:ascii="Calibri" w:hAnsi="Calibri" w:cs="Calibri"/>
          <w:sz w:val="24"/>
          <w:szCs w:val="24"/>
          <w:highlight w:val="yellow"/>
          <w:rPrChange w:id="15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ly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5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nd allow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5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it to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5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dry</w:t>
      </w:r>
      <w:r w:rsidR="00611CE4" w:rsidRPr="00C44CC1">
        <w:rPr>
          <w:rFonts w:ascii="Calibri" w:hAnsi="Calibri" w:cs="Calibri"/>
          <w:sz w:val="24"/>
          <w:szCs w:val="24"/>
          <w:highlight w:val="yellow"/>
          <w:rPrChange w:id="15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over several days or weeks until it has formed a dried disk in the capillary tube (</w:t>
      </w:r>
      <w:r w:rsidR="00611CE4" w:rsidRPr="00C44CC1">
        <w:rPr>
          <w:rFonts w:ascii="Calibri" w:hAnsi="Calibri" w:cs="Calibri"/>
          <w:b/>
          <w:bCs/>
          <w:sz w:val="24"/>
          <w:szCs w:val="24"/>
          <w:highlight w:val="yellow"/>
          <w:rPrChange w:id="155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igure 2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156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B</w:t>
      </w:r>
      <w:r w:rsidR="00611CE4" w:rsidRPr="00C44CC1">
        <w:rPr>
          <w:rFonts w:ascii="Calibri" w:hAnsi="Calibri" w:cs="Calibri"/>
          <w:sz w:val="24"/>
          <w:szCs w:val="24"/>
          <w:highlight w:val="yellow"/>
          <w:rPrChange w:id="15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5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</w:t>
      </w:r>
    </w:p>
    <w:p w14:paraId="3F6B0784" w14:textId="77777777" w:rsidR="00726F40" w:rsidRPr="00C44CC1" w:rsidRDefault="00726F40" w:rsidP="008E1076">
      <w:pPr>
        <w:rPr>
          <w:b/>
          <w:highlight w:val="yellow"/>
          <w:rPrChange w:id="159" w:author="Louise Serpell" w:date="2026-01-05T11:21:00Z" w16du:dateUtc="2026-01-05T11:21:00Z">
            <w:rPr>
              <w:b/>
            </w:rPr>
          </w:rPrChange>
        </w:rPr>
      </w:pPr>
    </w:p>
    <w:p w14:paraId="080C327E" w14:textId="56DE88BB" w:rsidR="00726F40" w:rsidRPr="00C44CC1" w:rsidRDefault="00726F40" w:rsidP="008E1076">
      <w:pPr>
        <w:pStyle w:val="ListParagraph"/>
        <w:numPr>
          <w:ilvl w:val="1"/>
          <w:numId w:val="30"/>
        </w:numPr>
        <w:spacing w:after="0" w:line="240" w:lineRule="auto"/>
        <w:ind w:left="0" w:firstLine="0"/>
        <w:rPr>
          <w:rFonts w:ascii="Calibri" w:hAnsi="Calibri" w:cs="Calibri"/>
          <w:iCs/>
          <w:sz w:val="24"/>
          <w:szCs w:val="24"/>
          <w:highlight w:val="yellow"/>
          <w:rPrChange w:id="160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iCs/>
          <w:sz w:val="24"/>
          <w:szCs w:val="24"/>
          <w:highlight w:val="yellow"/>
          <w:rPrChange w:id="161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 xml:space="preserve">Align fibrils as a </w:t>
      </w:r>
      <w:r w:rsidR="00243079" w:rsidRPr="00C44CC1">
        <w:rPr>
          <w:rFonts w:ascii="Calibri" w:hAnsi="Calibri" w:cs="Calibri"/>
          <w:iCs/>
          <w:sz w:val="24"/>
          <w:szCs w:val="24"/>
          <w:highlight w:val="yellow"/>
          <w:rPrChange w:id="162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>"</w:t>
      </w:r>
      <w:r w:rsidRPr="00C44CC1">
        <w:rPr>
          <w:rFonts w:ascii="Calibri" w:hAnsi="Calibri" w:cs="Calibri"/>
          <w:iCs/>
          <w:sz w:val="24"/>
          <w:szCs w:val="24"/>
          <w:highlight w:val="yellow"/>
          <w:rPrChange w:id="163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>mat</w:t>
      </w:r>
      <w:r w:rsidR="00243079" w:rsidRPr="00C44CC1">
        <w:rPr>
          <w:rFonts w:ascii="Calibri" w:hAnsi="Calibri" w:cs="Calibri"/>
          <w:iCs/>
          <w:sz w:val="24"/>
          <w:szCs w:val="24"/>
          <w:highlight w:val="yellow"/>
          <w:rPrChange w:id="164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 xml:space="preserve">" </w:t>
      </w:r>
      <w:r w:rsidRPr="00C44CC1">
        <w:rPr>
          <w:rFonts w:ascii="Calibri" w:hAnsi="Calibri" w:cs="Calibri"/>
          <w:iCs/>
          <w:sz w:val="24"/>
          <w:szCs w:val="24"/>
          <w:highlight w:val="yellow"/>
          <w:rPrChange w:id="165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>or thin film (</w:t>
      </w:r>
      <w:r w:rsidRPr="00C44CC1">
        <w:rPr>
          <w:rFonts w:ascii="Calibri" w:hAnsi="Calibri" w:cs="Calibri"/>
          <w:b/>
          <w:bCs/>
          <w:iCs/>
          <w:sz w:val="24"/>
          <w:szCs w:val="24"/>
          <w:highlight w:val="yellow"/>
          <w:rPrChange w:id="166" w:author="Louise Serpell" w:date="2026-01-05T11:21:00Z" w16du:dateUtc="2026-01-05T11:21:00Z">
            <w:rPr>
              <w:rFonts w:ascii="Calibri" w:hAnsi="Calibri" w:cs="Calibri"/>
              <w:b/>
              <w:bCs/>
              <w:iCs/>
              <w:sz w:val="24"/>
              <w:szCs w:val="24"/>
            </w:rPr>
          </w:rPrChange>
        </w:rPr>
        <w:t xml:space="preserve">Figure </w:t>
      </w:r>
      <w:r w:rsidR="00243079" w:rsidRPr="00C44CC1">
        <w:rPr>
          <w:rFonts w:ascii="Calibri" w:hAnsi="Calibri" w:cs="Calibri"/>
          <w:b/>
          <w:bCs/>
          <w:iCs/>
          <w:sz w:val="24"/>
          <w:szCs w:val="24"/>
          <w:highlight w:val="yellow"/>
          <w:rPrChange w:id="167" w:author="Louise Serpell" w:date="2026-01-05T11:21:00Z" w16du:dateUtc="2026-01-05T11:21:00Z">
            <w:rPr>
              <w:rFonts w:ascii="Calibri" w:hAnsi="Calibri" w:cs="Calibri"/>
              <w:b/>
              <w:bCs/>
              <w:iCs/>
              <w:sz w:val="24"/>
              <w:szCs w:val="24"/>
            </w:rPr>
          </w:rPrChange>
        </w:rPr>
        <w:t>2C</w:t>
      </w:r>
      <w:r w:rsidRPr="00C44CC1">
        <w:rPr>
          <w:rFonts w:ascii="Calibri" w:hAnsi="Calibri" w:cs="Calibri"/>
          <w:iCs/>
          <w:sz w:val="24"/>
          <w:szCs w:val="24"/>
          <w:highlight w:val="yellow"/>
          <w:rPrChange w:id="168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>)</w:t>
      </w:r>
      <w:r w:rsidR="00243079" w:rsidRPr="00C44CC1">
        <w:rPr>
          <w:rFonts w:ascii="Calibri" w:hAnsi="Calibri" w:cs="Calibri"/>
          <w:iCs/>
          <w:sz w:val="24"/>
          <w:szCs w:val="24"/>
          <w:highlight w:val="yellow"/>
          <w:rPrChange w:id="169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>.</w:t>
      </w:r>
    </w:p>
    <w:p w14:paraId="2EC6CC88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b/>
          <w:bCs/>
          <w:iCs/>
          <w:sz w:val="24"/>
          <w:szCs w:val="24"/>
          <w:highlight w:val="yellow"/>
          <w:rPrChange w:id="170" w:author="Louise Serpell" w:date="2026-01-05T11:21:00Z" w16du:dateUtc="2026-01-05T11:21:00Z">
            <w:rPr>
              <w:rFonts w:ascii="Calibri" w:hAnsi="Calibri" w:cs="Calibri"/>
              <w:b/>
              <w:bCs/>
              <w:iCs/>
              <w:sz w:val="24"/>
              <w:szCs w:val="24"/>
            </w:rPr>
          </w:rPrChange>
        </w:rPr>
      </w:pPr>
    </w:p>
    <w:p w14:paraId="20B37007" w14:textId="67AA67B8" w:rsidR="00243079" w:rsidRPr="00C44CC1" w:rsidRDefault="00611CE4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17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17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Place a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7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high concentration</w:t>
      </w:r>
      <w:r w:rsidRPr="00C44CC1">
        <w:rPr>
          <w:rFonts w:ascii="Calibri" w:hAnsi="Calibri" w:cs="Calibri"/>
          <w:sz w:val="24"/>
          <w:szCs w:val="24"/>
          <w:highlight w:val="yellow"/>
          <w:rPrChange w:id="17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e.g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7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,</w:t>
      </w:r>
      <w:r w:rsidRPr="00C44CC1">
        <w:rPr>
          <w:rFonts w:ascii="Calibri" w:hAnsi="Calibri" w:cs="Calibri"/>
          <w:sz w:val="24"/>
          <w:szCs w:val="24"/>
          <w:highlight w:val="yellow"/>
          <w:rPrChange w:id="17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&gt;10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7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Pr="00C44CC1">
        <w:rPr>
          <w:rFonts w:ascii="Calibri" w:hAnsi="Calibri" w:cs="Calibri"/>
          <w:sz w:val="24"/>
          <w:szCs w:val="24"/>
          <w:highlight w:val="yellow"/>
          <w:rPrChange w:id="17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mg/m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7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L</w:t>
      </w:r>
      <w:r w:rsidRPr="00C44CC1">
        <w:rPr>
          <w:rFonts w:ascii="Calibri" w:hAnsi="Calibri" w:cs="Calibri"/>
          <w:sz w:val="24"/>
          <w:szCs w:val="24"/>
          <w:highlight w:val="yellow"/>
          <w:rPrChange w:id="18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 of fibril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8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sample</w:t>
      </w:r>
      <w:r w:rsidRPr="00C44CC1">
        <w:rPr>
          <w:rFonts w:ascii="Calibri" w:hAnsi="Calibri" w:cs="Calibri"/>
          <w:sz w:val="24"/>
          <w:szCs w:val="24"/>
          <w:highlight w:val="yellow"/>
          <w:rPrChange w:id="18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onto a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8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glass slide, parafilm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8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8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or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18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piece of </w:t>
      </w:r>
      <w:r w:rsidRPr="00C44CC1">
        <w:rPr>
          <w:rFonts w:ascii="Calibri" w:hAnsi="Calibri" w:cs="Calibri"/>
          <w:sz w:val="24"/>
          <w:szCs w:val="24"/>
          <w:highlight w:val="yellow"/>
          <w:rPrChange w:id="18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eflon, cover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8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Pr="00C44CC1">
        <w:rPr>
          <w:rFonts w:ascii="Calibri" w:hAnsi="Calibri" w:cs="Calibri"/>
          <w:sz w:val="24"/>
          <w:szCs w:val="24"/>
          <w:highlight w:val="yellow"/>
          <w:rPrChange w:id="18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nd allow it to air dry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9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for </w:t>
      </w:r>
      <w:r w:rsidRPr="00C44CC1">
        <w:rPr>
          <w:rFonts w:ascii="Calibri" w:hAnsi="Calibri" w:cs="Calibri"/>
          <w:sz w:val="24"/>
          <w:szCs w:val="24"/>
          <w:highlight w:val="yellow"/>
          <w:rPrChange w:id="19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t least 24 h. This should dry to form a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19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in, flat film </w:t>
      </w:r>
      <w:r w:rsidRPr="00C44CC1">
        <w:rPr>
          <w:rFonts w:ascii="Calibri" w:hAnsi="Calibri" w:cs="Calibri"/>
          <w:sz w:val="24"/>
          <w:szCs w:val="24"/>
          <w:highlight w:val="yellow"/>
          <w:rPrChange w:id="19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on the surface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9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 C</w:t>
      </w:r>
      <w:r w:rsidRPr="00C44CC1">
        <w:rPr>
          <w:rFonts w:ascii="Calibri" w:hAnsi="Calibri" w:cs="Calibri"/>
          <w:sz w:val="24"/>
          <w:szCs w:val="24"/>
          <w:highlight w:val="yellow"/>
          <w:rPrChange w:id="19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refully lift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9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is</w:t>
      </w:r>
      <w:r w:rsidRPr="00C44CC1">
        <w:rPr>
          <w:rFonts w:ascii="Calibri" w:hAnsi="Calibri" w:cs="Calibri"/>
          <w:sz w:val="24"/>
          <w:szCs w:val="24"/>
          <w:highlight w:val="yellow"/>
          <w:rPrChange w:id="19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using a scalpel and then attach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19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it</w:t>
      </w:r>
      <w:r w:rsidRPr="00C44CC1">
        <w:rPr>
          <w:rFonts w:ascii="Calibri" w:hAnsi="Calibri" w:cs="Calibri"/>
          <w:sz w:val="24"/>
          <w:szCs w:val="24"/>
          <w:highlight w:val="yellow"/>
          <w:rPrChange w:id="19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20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o a glass capillary tube using glue or plasticin</w:t>
      </w:r>
      <w:r w:rsidRPr="00C44CC1">
        <w:rPr>
          <w:rFonts w:ascii="Calibri" w:hAnsi="Calibri" w:cs="Calibri"/>
          <w:sz w:val="24"/>
          <w:szCs w:val="24"/>
          <w:highlight w:val="yellow"/>
          <w:rPrChange w:id="20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e. </w:t>
      </w:r>
    </w:p>
    <w:p w14:paraId="761B6F4A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20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34F0F4C4" w14:textId="4407A93A" w:rsidR="009F7F96" w:rsidRPr="00C44CC1" w:rsidRDefault="00611CE4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20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20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he mat will have a random arrangement of fibrils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0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(</w:t>
      </w:r>
      <w:r w:rsidRPr="00C44CC1">
        <w:rPr>
          <w:rFonts w:ascii="Calibri" w:hAnsi="Calibri" w:cs="Calibri"/>
          <w:sz w:val="24"/>
          <w:szCs w:val="24"/>
          <w:highlight w:val="yellow"/>
          <w:rPrChange w:id="20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see </w:t>
      </w:r>
      <w:r w:rsidR="00445C61" w:rsidRPr="00C44CC1">
        <w:rPr>
          <w:rFonts w:ascii="Calibri" w:hAnsi="Calibri" w:cs="Calibri"/>
          <w:b/>
          <w:bCs/>
          <w:sz w:val="24"/>
          <w:szCs w:val="24"/>
          <w:highlight w:val="yellow"/>
          <w:rPrChange w:id="207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208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igure 2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209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C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1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). </w:t>
      </w:r>
      <w:r w:rsidRPr="00C44CC1">
        <w:rPr>
          <w:rFonts w:ascii="Calibri" w:hAnsi="Calibri" w:cs="Calibri"/>
          <w:sz w:val="24"/>
          <w:szCs w:val="24"/>
          <w:highlight w:val="yellow"/>
          <w:rPrChange w:id="21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Carefully mount the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21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sample</w:t>
      </w:r>
      <w:r w:rsidRPr="00C44CC1">
        <w:rPr>
          <w:rFonts w:ascii="Calibri" w:hAnsi="Calibri" w:cs="Calibri"/>
          <w:sz w:val="24"/>
          <w:szCs w:val="24"/>
          <w:highlight w:val="yellow"/>
          <w:rPrChange w:id="21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on a goniometer head so that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21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he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1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X-ray beam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21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passe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1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Pr="00C44CC1">
        <w:rPr>
          <w:rFonts w:ascii="Calibri" w:hAnsi="Calibri" w:cs="Calibri"/>
          <w:sz w:val="24"/>
          <w:szCs w:val="24"/>
          <w:highlight w:val="yellow"/>
          <w:rPrChange w:id="21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hrough the edge of the sample and parallel to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1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e plane of the film </w:t>
      </w:r>
      <w:r w:rsidR="0046580B" w:rsidRPr="00C44CC1">
        <w:rPr>
          <w:rFonts w:ascii="Calibri" w:hAnsi="Calibri" w:cs="Calibri"/>
          <w:sz w:val="24"/>
          <w:szCs w:val="24"/>
          <w:highlight w:val="yellow"/>
          <w:rPrChange w:id="22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(</w:t>
      </w:r>
      <w:r w:rsidR="0046580B" w:rsidRPr="00C44CC1">
        <w:rPr>
          <w:rFonts w:ascii="Calibri" w:hAnsi="Calibri" w:cs="Calibri"/>
          <w:b/>
          <w:bCs/>
          <w:sz w:val="24"/>
          <w:szCs w:val="24"/>
          <w:highlight w:val="yellow"/>
          <w:rPrChange w:id="221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 xml:space="preserve">Figure 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222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2C</w:t>
      </w:r>
      <w:r w:rsidR="0046580B" w:rsidRPr="00C44CC1">
        <w:rPr>
          <w:rFonts w:ascii="Calibri" w:hAnsi="Calibri" w:cs="Calibri"/>
          <w:sz w:val="24"/>
          <w:szCs w:val="24"/>
          <w:highlight w:val="yellow"/>
          <w:rPrChange w:id="22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22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</w:p>
    <w:p w14:paraId="7955E9D0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22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56F9AF97" w14:textId="4BD4C000" w:rsidR="00726F40" w:rsidRPr="00C44CC1" w:rsidRDefault="009F7F96" w:rsidP="008E1076">
      <w:pPr>
        <w:rPr>
          <w:highlight w:val="yellow"/>
          <w:rPrChange w:id="226" w:author="Louise Serpell" w:date="2026-01-05T11:21:00Z" w16du:dateUtc="2026-01-05T11:21:00Z">
            <w:rPr/>
          </w:rPrChange>
        </w:rPr>
      </w:pPr>
      <w:r w:rsidRPr="00C44CC1">
        <w:rPr>
          <w:highlight w:val="yellow"/>
          <w:rPrChange w:id="227" w:author="Louise Serpell" w:date="2026-01-05T11:21:00Z" w16du:dateUtc="2026-01-05T11:21:00Z">
            <w:rPr/>
          </w:rPrChange>
        </w:rPr>
        <w:t xml:space="preserve">NOTE: </w:t>
      </w:r>
      <w:r w:rsidR="00243079" w:rsidRPr="00C44CC1">
        <w:rPr>
          <w:highlight w:val="yellow"/>
          <w:rPrChange w:id="228" w:author="Louise Serpell" w:date="2026-01-05T11:21:00Z" w16du:dateUtc="2026-01-05T11:21:00Z">
            <w:rPr/>
          </w:rPrChange>
        </w:rPr>
        <w:t>D</w:t>
      </w:r>
      <w:r w:rsidR="00726F40" w:rsidRPr="00C44CC1">
        <w:rPr>
          <w:highlight w:val="yellow"/>
          <w:rPrChange w:id="229" w:author="Louise Serpell" w:date="2026-01-05T11:21:00Z" w16du:dateUtc="2026-01-05T11:21:00Z">
            <w:rPr/>
          </w:rPrChange>
        </w:rPr>
        <w:t>iffraction through the face of the film will yield diffraction rings</w:t>
      </w:r>
      <w:r w:rsidRPr="00C44CC1">
        <w:rPr>
          <w:highlight w:val="yellow"/>
          <w:rPrChange w:id="230" w:author="Louise Serpell" w:date="2026-01-05T11:21:00Z" w16du:dateUtc="2026-01-05T11:21:00Z">
            <w:rPr/>
          </w:rPrChange>
        </w:rPr>
        <w:t xml:space="preserve"> due to random alignment (see </w:t>
      </w:r>
      <w:r w:rsidRPr="00C44CC1">
        <w:rPr>
          <w:b/>
          <w:bCs/>
          <w:highlight w:val="yellow"/>
          <w:rPrChange w:id="231" w:author="Louise Serpell" w:date="2026-01-05T11:21:00Z" w16du:dateUtc="2026-01-05T11:21:00Z">
            <w:rPr>
              <w:b/>
              <w:bCs/>
            </w:rPr>
          </w:rPrChange>
        </w:rPr>
        <w:t>Figure 2</w:t>
      </w:r>
      <w:r w:rsidR="00243079" w:rsidRPr="00C44CC1">
        <w:rPr>
          <w:b/>
          <w:bCs/>
          <w:highlight w:val="yellow"/>
          <w:rPrChange w:id="232" w:author="Louise Serpell" w:date="2026-01-05T11:21:00Z" w16du:dateUtc="2026-01-05T11:21:00Z">
            <w:rPr>
              <w:b/>
              <w:bCs/>
            </w:rPr>
          </w:rPrChange>
        </w:rPr>
        <w:t>C</w:t>
      </w:r>
      <w:r w:rsidRPr="00C44CC1">
        <w:rPr>
          <w:highlight w:val="yellow"/>
          <w:rPrChange w:id="233" w:author="Louise Serpell" w:date="2026-01-05T11:21:00Z" w16du:dateUtc="2026-01-05T11:21:00Z">
            <w:rPr/>
          </w:rPrChange>
        </w:rPr>
        <w:t>)</w:t>
      </w:r>
      <w:r w:rsidR="00726F40" w:rsidRPr="00C44CC1">
        <w:rPr>
          <w:highlight w:val="yellow"/>
          <w:rPrChange w:id="234" w:author="Louise Serpell" w:date="2026-01-05T11:21:00Z" w16du:dateUtc="2026-01-05T11:21:00Z">
            <w:rPr/>
          </w:rPrChange>
        </w:rPr>
        <w:t>.</w:t>
      </w:r>
    </w:p>
    <w:p w14:paraId="43D206F3" w14:textId="77777777" w:rsidR="00726F40" w:rsidRPr="00C44CC1" w:rsidRDefault="00726F40" w:rsidP="008E1076">
      <w:pPr>
        <w:rPr>
          <w:highlight w:val="yellow"/>
          <w:rPrChange w:id="235" w:author="Louise Serpell" w:date="2026-01-05T11:21:00Z" w16du:dateUtc="2026-01-05T11:21:00Z">
            <w:rPr/>
          </w:rPrChange>
        </w:rPr>
      </w:pPr>
    </w:p>
    <w:p w14:paraId="38191CA1" w14:textId="31F868DE" w:rsidR="009F7F96" w:rsidRPr="00C44CC1" w:rsidRDefault="00726F40" w:rsidP="008E1076">
      <w:pPr>
        <w:pStyle w:val="ListParagraph"/>
        <w:numPr>
          <w:ilvl w:val="1"/>
          <w:numId w:val="30"/>
        </w:numPr>
        <w:spacing w:after="0" w:line="240" w:lineRule="auto"/>
        <w:ind w:left="0" w:firstLine="0"/>
        <w:rPr>
          <w:rFonts w:ascii="Calibri" w:hAnsi="Calibri" w:cs="Calibri"/>
          <w:bCs/>
          <w:sz w:val="24"/>
          <w:szCs w:val="24"/>
          <w:highlight w:val="yellow"/>
          <w:rPrChange w:id="236" w:author="Louise Serpell" w:date="2026-01-05T11:21:00Z" w16du:dateUtc="2026-01-05T11:21:00Z">
            <w:rPr>
              <w:rFonts w:ascii="Calibri" w:hAnsi="Calibri" w:cs="Calibri"/>
              <w:bCs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bCs/>
          <w:sz w:val="24"/>
          <w:szCs w:val="24"/>
          <w:highlight w:val="yellow"/>
          <w:rPrChange w:id="237" w:author="Louise Serpell" w:date="2026-01-05T11:21:00Z" w16du:dateUtc="2026-01-05T11:21:00Z">
            <w:rPr>
              <w:rFonts w:ascii="Calibri" w:hAnsi="Calibri" w:cs="Calibri"/>
              <w:bCs/>
              <w:sz w:val="24"/>
              <w:szCs w:val="24"/>
            </w:rPr>
          </w:rPrChange>
        </w:rPr>
        <w:t>Examin</w:t>
      </w:r>
      <w:r w:rsidR="00243079" w:rsidRPr="00C44CC1">
        <w:rPr>
          <w:rFonts w:ascii="Calibri" w:hAnsi="Calibri" w:cs="Calibri"/>
          <w:bCs/>
          <w:sz w:val="24"/>
          <w:szCs w:val="24"/>
          <w:highlight w:val="yellow"/>
          <w:rPrChange w:id="238" w:author="Louise Serpell" w:date="2026-01-05T11:21:00Z" w16du:dateUtc="2026-01-05T11:21:00Z">
            <w:rPr>
              <w:rFonts w:ascii="Calibri" w:hAnsi="Calibri" w:cs="Calibri"/>
              <w:bCs/>
              <w:sz w:val="24"/>
              <w:szCs w:val="24"/>
            </w:rPr>
          </w:rPrChange>
        </w:rPr>
        <w:t>e</w:t>
      </w:r>
      <w:r w:rsidRPr="00C44CC1">
        <w:rPr>
          <w:rFonts w:ascii="Calibri" w:hAnsi="Calibri" w:cs="Calibri"/>
          <w:bCs/>
          <w:sz w:val="24"/>
          <w:szCs w:val="24"/>
          <w:highlight w:val="yellow"/>
          <w:rPrChange w:id="239" w:author="Louise Serpell" w:date="2026-01-05T11:21:00Z" w16du:dateUtc="2026-01-05T11:21:00Z">
            <w:rPr>
              <w:rFonts w:ascii="Calibri" w:hAnsi="Calibri" w:cs="Calibri"/>
              <w:bCs/>
              <w:sz w:val="24"/>
              <w:szCs w:val="24"/>
            </w:rPr>
          </w:rPrChange>
        </w:rPr>
        <w:t xml:space="preserve"> the sampl</w:t>
      </w:r>
      <w:r w:rsidR="009F7F96" w:rsidRPr="00C44CC1">
        <w:rPr>
          <w:rFonts w:ascii="Calibri" w:hAnsi="Calibri" w:cs="Calibri"/>
          <w:bCs/>
          <w:sz w:val="24"/>
          <w:szCs w:val="24"/>
          <w:highlight w:val="yellow"/>
          <w:rPrChange w:id="240" w:author="Louise Serpell" w:date="2026-01-05T11:21:00Z" w16du:dateUtc="2026-01-05T11:21:00Z">
            <w:rPr>
              <w:rFonts w:ascii="Calibri" w:hAnsi="Calibri" w:cs="Calibri"/>
              <w:bCs/>
              <w:sz w:val="24"/>
              <w:szCs w:val="24"/>
            </w:rPr>
          </w:rPrChange>
        </w:rPr>
        <w:t>e</w:t>
      </w:r>
      <w:r w:rsidR="00243079" w:rsidRPr="00C44CC1">
        <w:rPr>
          <w:rFonts w:ascii="Calibri" w:hAnsi="Calibri" w:cs="Calibri"/>
          <w:bCs/>
          <w:sz w:val="24"/>
          <w:szCs w:val="24"/>
          <w:highlight w:val="yellow"/>
          <w:rPrChange w:id="241" w:author="Louise Serpell" w:date="2026-01-05T11:21:00Z" w16du:dateUtc="2026-01-05T11:21:00Z">
            <w:rPr>
              <w:rFonts w:ascii="Calibri" w:hAnsi="Calibri" w:cs="Calibri"/>
              <w:bCs/>
              <w:sz w:val="24"/>
              <w:szCs w:val="24"/>
            </w:rPr>
          </w:rPrChange>
        </w:rPr>
        <w:t>.</w:t>
      </w:r>
    </w:p>
    <w:p w14:paraId="2CD62F2F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b/>
          <w:sz w:val="24"/>
          <w:szCs w:val="24"/>
          <w:highlight w:val="yellow"/>
          <w:rPrChange w:id="242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</w:pPr>
    </w:p>
    <w:p w14:paraId="16EA7D7A" w14:textId="0882C4FD" w:rsidR="00726F40" w:rsidRPr="00C44CC1" w:rsidRDefault="00611CE4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b/>
          <w:sz w:val="24"/>
          <w:szCs w:val="24"/>
          <w:highlight w:val="yellow"/>
          <w:rPrChange w:id="243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24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Investigate how well the sample is aligned by examining it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24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h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24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r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24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ough a</w:t>
      </w:r>
      <w:r w:rsidRPr="00C44CC1">
        <w:rPr>
          <w:rFonts w:ascii="Calibri" w:hAnsi="Calibri" w:cs="Calibri"/>
          <w:sz w:val="24"/>
          <w:szCs w:val="24"/>
          <w:highlight w:val="yellow"/>
          <w:rPrChange w:id="24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cross-</w:t>
      </w:r>
      <w:proofErr w:type="spellStart"/>
      <w:r w:rsidRPr="00C44CC1">
        <w:rPr>
          <w:rFonts w:ascii="Calibri" w:hAnsi="Calibri" w:cs="Calibri"/>
          <w:sz w:val="24"/>
          <w:szCs w:val="24"/>
          <w:highlight w:val="yellow"/>
          <w:rPrChange w:id="24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polariser</w:t>
      </w:r>
      <w:proofErr w:type="spellEnd"/>
      <w:r w:rsidRPr="00C44CC1">
        <w:rPr>
          <w:rFonts w:ascii="Calibri" w:hAnsi="Calibri" w:cs="Calibri"/>
          <w:sz w:val="24"/>
          <w:szCs w:val="24"/>
          <w:highlight w:val="yellow"/>
          <w:rPrChange w:id="25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under a light microscope. If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5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birefringence </w:t>
      </w:r>
      <w:r w:rsidRPr="00C44CC1">
        <w:rPr>
          <w:rFonts w:ascii="Calibri" w:hAnsi="Calibri" w:cs="Calibri"/>
          <w:sz w:val="24"/>
          <w:szCs w:val="24"/>
          <w:highlight w:val="yellow"/>
          <w:rPrChange w:id="25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is present, it may suggest that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25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here is good alignment in the fibril bundle.</w:t>
      </w:r>
    </w:p>
    <w:p w14:paraId="028291AD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b/>
          <w:sz w:val="24"/>
          <w:szCs w:val="24"/>
          <w:highlight w:val="yellow"/>
          <w:rPrChange w:id="254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</w:pPr>
    </w:p>
    <w:p w14:paraId="31FDF139" w14:textId="3A42C848" w:rsidR="00243079" w:rsidRPr="00C44CC1" w:rsidRDefault="00611CE4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i/>
          <w:sz w:val="24"/>
          <w:szCs w:val="24"/>
          <w:highlight w:val="yellow"/>
          <w:rPrChange w:id="255" w:author="Louise Serpell" w:date="2026-01-05T11:21:00Z" w16du:dateUtc="2026-01-05T11:21:00Z">
            <w:rPr>
              <w:rFonts w:ascii="Calibri" w:hAnsi="Calibri" w:cs="Calibri"/>
              <w:i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25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ttach the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25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capillary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25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25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ber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6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sample</w:t>
      </w:r>
      <w:r w:rsidRPr="00C44CC1">
        <w:rPr>
          <w:rFonts w:ascii="Calibri" w:hAnsi="Calibri" w:cs="Calibri"/>
          <w:sz w:val="24"/>
          <w:szCs w:val="24"/>
          <w:highlight w:val="yellow"/>
          <w:rPrChange w:id="26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6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onto a goniometer head</w:t>
      </w:r>
      <w:r w:rsidRPr="00C44CC1">
        <w:rPr>
          <w:rFonts w:ascii="Calibri" w:hAnsi="Calibri" w:cs="Calibri"/>
          <w:sz w:val="24"/>
          <w:szCs w:val="24"/>
          <w:highlight w:val="yellow"/>
          <w:rPrChange w:id="26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using plasticine.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6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Pr="00C44CC1">
        <w:rPr>
          <w:rFonts w:ascii="Calibri" w:hAnsi="Calibri" w:cs="Calibri"/>
          <w:sz w:val="24"/>
          <w:szCs w:val="24"/>
          <w:highlight w:val="yellow"/>
          <w:rPrChange w:id="26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Consider whether the sample is a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26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ber</w:t>
      </w:r>
      <w:r w:rsidRPr="00C44CC1">
        <w:rPr>
          <w:rFonts w:ascii="Calibri" w:hAnsi="Calibri" w:cs="Calibri"/>
          <w:sz w:val="24"/>
          <w:szCs w:val="24"/>
          <w:highlight w:val="yellow"/>
          <w:rPrChange w:id="26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bundle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26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Pr="00C44CC1">
        <w:rPr>
          <w:rFonts w:ascii="Calibri" w:hAnsi="Calibri" w:cs="Calibri"/>
          <w:sz w:val="24"/>
          <w:szCs w:val="24"/>
          <w:highlight w:val="yellow"/>
          <w:rPrChange w:id="26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mat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27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Pr="00C44CC1">
        <w:rPr>
          <w:rFonts w:ascii="Calibri" w:hAnsi="Calibri" w:cs="Calibri"/>
          <w:sz w:val="24"/>
          <w:szCs w:val="24"/>
          <w:highlight w:val="yellow"/>
          <w:rPrChange w:id="27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or disk when placing it in the X-ray beam.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7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</w:p>
    <w:p w14:paraId="03C41B48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27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3CDC5DE7" w14:textId="79145F50" w:rsidR="00726F40" w:rsidRPr="00C44CC1" w:rsidRDefault="00611CE4" w:rsidP="008E1076">
      <w:pPr>
        <w:pStyle w:val="ListParagraph"/>
        <w:numPr>
          <w:ilvl w:val="3"/>
          <w:numId w:val="30"/>
        </w:numPr>
        <w:spacing w:after="0" w:line="240" w:lineRule="auto"/>
        <w:ind w:left="0" w:firstLine="0"/>
        <w:rPr>
          <w:rFonts w:ascii="Calibri" w:hAnsi="Calibri" w:cs="Calibri"/>
          <w:i/>
          <w:sz w:val="24"/>
          <w:szCs w:val="24"/>
          <w:highlight w:val="yellow"/>
          <w:rPrChange w:id="274" w:author="Louise Serpell" w:date="2026-01-05T11:21:00Z" w16du:dateUtc="2026-01-05T11:21:00Z">
            <w:rPr>
              <w:rFonts w:ascii="Calibri" w:hAnsi="Calibri" w:cs="Calibri"/>
              <w:i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27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Note that the sampl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7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rotation axis will be around the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27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ber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7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xis for a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27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ber</w:t>
      </w:r>
      <w:r w:rsidRPr="00C44CC1">
        <w:rPr>
          <w:rFonts w:ascii="Calibri" w:hAnsi="Calibri" w:cs="Calibri"/>
          <w:sz w:val="24"/>
          <w:szCs w:val="24"/>
          <w:highlight w:val="yellow"/>
          <w:rPrChange w:id="28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bundl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8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282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igure 2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283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A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8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Pr="00C44CC1">
        <w:rPr>
          <w:rFonts w:ascii="Calibri" w:hAnsi="Calibri" w:cs="Calibri"/>
          <w:sz w:val="24"/>
          <w:szCs w:val="24"/>
          <w:highlight w:val="yellow"/>
          <w:rPrChange w:id="28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8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Pr="00C44CC1">
        <w:rPr>
          <w:rFonts w:ascii="Calibri" w:hAnsi="Calibri" w:cs="Calibri"/>
          <w:sz w:val="24"/>
          <w:szCs w:val="24"/>
          <w:highlight w:val="yellow"/>
          <w:rPrChange w:id="28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whil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8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Pr="00C44CC1">
        <w:rPr>
          <w:rFonts w:ascii="Calibri" w:hAnsi="Calibri" w:cs="Calibri"/>
          <w:sz w:val="24"/>
          <w:szCs w:val="24"/>
          <w:highlight w:val="yellow"/>
          <w:rPrChange w:id="28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in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9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disks the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29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ber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9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 tend to align across the diameter of the tube (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293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 xml:space="preserve">Figure 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294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2B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9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. A mat will have two distinct directions (parallel to the plane of the film and perpendicular to it) (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296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igure 2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297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C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29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).  </w:t>
      </w:r>
    </w:p>
    <w:p w14:paraId="395D44ED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i/>
          <w:sz w:val="24"/>
          <w:szCs w:val="24"/>
          <w:highlight w:val="yellow"/>
          <w:rPrChange w:id="299" w:author="Louise Serpell" w:date="2026-01-05T11:21:00Z" w16du:dateUtc="2026-01-05T11:21:00Z">
            <w:rPr>
              <w:rFonts w:ascii="Calibri" w:hAnsi="Calibri" w:cs="Calibri"/>
              <w:i/>
              <w:sz w:val="24"/>
              <w:szCs w:val="24"/>
            </w:rPr>
          </w:rPrChange>
        </w:rPr>
      </w:pPr>
    </w:p>
    <w:p w14:paraId="6D0B43AD" w14:textId="7B0238F1" w:rsidR="00726F40" w:rsidRPr="00C44CC1" w:rsidRDefault="009F7F96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30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30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Collect a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0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diffraction pattern</w:t>
      </w:r>
      <w:r w:rsidRPr="00C44CC1">
        <w:rPr>
          <w:rFonts w:ascii="Calibri" w:hAnsi="Calibri" w:cs="Calibri"/>
          <w:sz w:val="24"/>
          <w:szCs w:val="24"/>
          <w:highlight w:val="yellow"/>
          <w:rPrChange w:id="30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0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as shown in 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305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306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igure 3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307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A</w:t>
      </w:r>
      <w:r w:rsidRPr="00C44CC1">
        <w:rPr>
          <w:rFonts w:ascii="Calibri" w:hAnsi="Calibri" w:cs="Calibri"/>
          <w:sz w:val="24"/>
          <w:szCs w:val="24"/>
          <w:highlight w:val="yellow"/>
          <w:rPrChange w:id="30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)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0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using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31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in-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1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house X-ray equipment </w:t>
      </w:r>
      <w:r w:rsidR="00611CE4" w:rsidRPr="00C44CC1">
        <w:rPr>
          <w:rFonts w:ascii="Calibri" w:hAnsi="Calibri" w:cs="Calibri"/>
          <w:sz w:val="24"/>
          <w:szCs w:val="24"/>
          <w:highlight w:val="yellow"/>
          <w:rPrChange w:id="31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(</w:t>
      </w:r>
      <w:proofErr w:type="spellStart"/>
      <w:r w:rsidR="00611CE4" w:rsidRPr="00C44CC1">
        <w:rPr>
          <w:rFonts w:ascii="Calibri" w:hAnsi="Calibri" w:cs="Calibri"/>
          <w:sz w:val="24"/>
          <w:szCs w:val="24"/>
          <w:highlight w:val="yellow"/>
          <w:rPrChange w:id="31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CuKa</w:t>
      </w:r>
      <w:proofErr w:type="spellEnd"/>
      <w:r w:rsidR="00611CE4" w:rsidRPr="00C44CC1">
        <w:rPr>
          <w:rFonts w:ascii="Calibri" w:hAnsi="Calibri" w:cs="Calibri"/>
          <w:sz w:val="24"/>
          <w:szCs w:val="24"/>
          <w:highlight w:val="yellow"/>
          <w:rPrChange w:id="31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for protein crystallography)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1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or using synchrotron radiation. Exposure times </w:t>
      </w:r>
      <w:r w:rsidR="00737BAE" w:rsidRPr="00C44CC1">
        <w:rPr>
          <w:rFonts w:ascii="Calibri" w:hAnsi="Calibri" w:cs="Calibri"/>
          <w:sz w:val="24"/>
          <w:szCs w:val="24"/>
          <w:highlight w:val="yellow"/>
          <w:rPrChange w:id="31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will vary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1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depending on the intensity of the X-ray beam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31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; adjust this</w:t>
      </w:r>
      <w:r w:rsidR="00737BAE" w:rsidRPr="00C44CC1">
        <w:rPr>
          <w:rFonts w:ascii="Calibri" w:hAnsi="Calibri" w:cs="Calibri"/>
          <w:sz w:val="24"/>
          <w:szCs w:val="24"/>
          <w:highlight w:val="yellow"/>
          <w:rPrChange w:id="31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depending on recommended collection times for the diffraction sourc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2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</w:t>
      </w:r>
    </w:p>
    <w:p w14:paraId="64303F1A" w14:textId="77777777" w:rsidR="00726F40" w:rsidRPr="00C44CC1" w:rsidRDefault="00726F40" w:rsidP="008E1076">
      <w:pPr>
        <w:rPr>
          <w:b/>
          <w:highlight w:val="yellow"/>
          <w:rPrChange w:id="321" w:author="Louise Serpell" w:date="2026-01-05T11:21:00Z" w16du:dateUtc="2026-01-05T11:21:00Z">
            <w:rPr>
              <w:b/>
            </w:rPr>
          </w:rPrChange>
        </w:rPr>
      </w:pPr>
    </w:p>
    <w:p w14:paraId="29F1C102" w14:textId="44B90922" w:rsidR="00726F40" w:rsidRPr="00C44CC1" w:rsidRDefault="00726F40" w:rsidP="008E1076">
      <w:pPr>
        <w:pStyle w:val="ListParagraph"/>
        <w:numPr>
          <w:ilvl w:val="0"/>
          <w:numId w:val="30"/>
        </w:numPr>
        <w:spacing w:after="0" w:line="240" w:lineRule="auto"/>
        <w:ind w:left="0" w:firstLine="0"/>
        <w:rPr>
          <w:rFonts w:ascii="Calibri" w:hAnsi="Calibri" w:cs="Calibri"/>
          <w:b/>
          <w:sz w:val="24"/>
          <w:szCs w:val="24"/>
          <w:highlight w:val="yellow"/>
          <w:rPrChange w:id="322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b/>
          <w:sz w:val="24"/>
          <w:szCs w:val="24"/>
          <w:highlight w:val="yellow"/>
          <w:rPrChange w:id="323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  <w:t>Data analysis</w:t>
      </w:r>
    </w:p>
    <w:p w14:paraId="2BBB7839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b/>
          <w:sz w:val="24"/>
          <w:szCs w:val="24"/>
          <w:highlight w:val="yellow"/>
          <w:rPrChange w:id="324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</w:pPr>
    </w:p>
    <w:p w14:paraId="5DD5D587" w14:textId="75673CBC" w:rsidR="00243079" w:rsidRPr="00C44CC1" w:rsidRDefault="009F7F96" w:rsidP="008E1076">
      <w:pPr>
        <w:pStyle w:val="ListParagraph"/>
        <w:numPr>
          <w:ilvl w:val="1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32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32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Use of CLEARER for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32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data </w:t>
      </w:r>
      <w:r w:rsidRPr="00C44CC1">
        <w:rPr>
          <w:rFonts w:ascii="Calibri" w:hAnsi="Calibri" w:cs="Calibri"/>
          <w:sz w:val="24"/>
          <w:szCs w:val="24"/>
          <w:highlight w:val="yellow"/>
          <w:rPrChange w:id="32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nalysis</w:t>
      </w:r>
      <w:r w:rsidR="004E52E1" w:rsidRPr="00C44CC1">
        <w:rPr>
          <w:rFonts w:ascii="Calibri" w:hAnsi="Calibri" w:cs="Calibri"/>
          <w:noProof/>
          <w:sz w:val="24"/>
          <w:szCs w:val="24"/>
          <w:highlight w:val="yellow"/>
          <w:vertAlign w:val="superscript"/>
          <w:rPrChange w:id="329" w:author="Louise Serpell" w:date="2026-01-05T11:21:00Z" w16du:dateUtc="2026-01-05T11:21:00Z">
            <w:rPr>
              <w:rFonts w:ascii="Calibri" w:hAnsi="Calibri" w:cs="Calibri"/>
              <w:noProof/>
              <w:sz w:val="24"/>
              <w:szCs w:val="24"/>
              <w:vertAlign w:val="superscript"/>
            </w:rPr>
          </w:rPrChange>
        </w:rPr>
        <w:t>15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3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</w:t>
      </w:r>
    </w:p>
    <w:p w14:paraId="55428EF4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33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3A86272B" w14:textId="73033302" w:rsidR="00726F40" w:rsidRPr="00C44CC1" w:rsidRDefault="001472B3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33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33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NOTE: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3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h</w:t>
      </w:r>
      <w:r w:rsidR="00737BAE" w:rsidRPr="00C44CC1">
        <w:rPr>
          <w:rFonts w:ascii="Calibri" w:hAnsi="Calibri" w:cs="Calibri"/>
          <w:sz w:val="24"/>
          <w:szCs w:val="24"/>
          <w:highlight w:val="yellow"/>
          <w:rPrChange w:id="33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e X-ray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33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ber</w:t>
      </w:r>
      <w:r w:rsidR="00737BAE" w:rsidRPr="00C44CC1">
        <w:rPr>
          <w:rFonts w:ascii="Calibri" w:hAnsi="Calibri" w:cs="Calibri"/>
          <w:sz w:val="24"/>
          <w:szCs w:val="24"/>
          <w:highlight w:val="yellow"/>
          <w:rPrChange w:id="33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diffraction pattern analysi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3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program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33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4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is available free to academic users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34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rom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4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corresponding author. Other methods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34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for diffraction analysi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4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re available</w:t>
      </w:r>
      <w:r w:rsidR="004E52E1" w:rsidRPr="00C44CC1">
        <w:rPr>
          <w:rFonts w:ascii="Calibri" w:hAnsi="Calibri" w:cs="Calibri"/>
          <w:noProof/>
          <w:sz w:val="24"/>
          <w:szCs w:val="24"/>
          <w:highlight w:val="yellow"/>
          <w:vertAlign w:val="superscript"/>
          <w:rPrChange w:id="345" w:author="Louise Serpell" w:date="2026-01-05T11:21:00Z" w16du:dateUtc="2026-01-05T11:21:00Z">
            <w:rPr>
              <w:rFonts w:ascii="Calibri" w:hAnsi="Calibri" w:cs="Calibri"/>
              <w:noProof/>
              <w:sz w:val="24"/>
              <w:szCs w:val="24"/>
              <w:vertAlign w:val="superscript"/>
            </w:rPr>
          </w:rPrChange>
        </w:rPr>
        <w:t>16,17</w:t>
      </w:r>
      <w:r w:rsidR="00964498" w:rsidRPr="00C44CC1">
        <w:rPr>
          <w:rFonts w:ascii="Calibri" w:hAnsi="Calibri" w:cs="Calibri"/>
          <w:b/>
          <w:sz w:val="24"/>
          <w:szCs w:val="24"/>
          <w:highlight w:val="yellow"/>
          <w:rPrChange w:id="346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  <w:t xml:space="preserve">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4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(www.esrf.fr/computing/expg/subgroups/data_analysis/FIT2D)</w:t>
      </w:r>
      <w:r w:rsidR="004E52E1" w:rsidRPr="00C44CC1">
        <w:rPr>
          <w:rFonts w:ascii="Calibri" w:hAnsi="Calibri" w:cs="Calibri"/>
          <w:noProof/>
          <w:sz w:val="24"/>
          <w:szCs w:val="24"/>
          <w:highlight w:val="yellow"/>
          <w:vertAlign w:val="superscript"/>
          <w:rPrChange w:id="348" w:author="Louise Serpell" w:date="2026-01-05T11:21:00Z" w16du:dateUtc="2026-01-05T11:21:00Z">
            <w:rPr>
              <w:rFonts w:ascii="Calibri" w:hAnsi="Calibri" w:cs="Calibri"/>
              <w:noProof/>
              <w:sz w:val="24"/>
              <w:szCs w:val="24"/>
              <w:vertAlign w:val="superscript"/>
            </w:rPr>
          </w:rPrChange>
        </w:rPr>
        <w:t>18</w:t>
      </w:r>
      <w:r w:rsidR="00726F40" w:rsidRPr="00C44CC1">
        <w:rPr>
          <w:highlight w:val="yellow"/>
          <w:rPrChange w:id="349" w:author="Louise Serpell" w:date="2026-01-05T11:21:00Z" w16du:dateUtc="2026-01-05T11:21:00Z">
            <w:rPr/>
          </w:rPrChange>
        </w:rPr>
        <w:t>. Italics within parentheses indicate menu commands.</w:t>
      </w:r>
    </w:p>
    <w:p w14:paraId="144D4610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35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4799745D" w14:textId="5CC8D5E0" w:rsidR="00726F40" w:rsidRPr="00C44CC1" w:rsidRDefault="009F7F96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35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35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Convert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5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diffraction pattern to a </w:t>
      </w:r>
      <w:r w:rsidR="00C62D96" w:rsidRPr="00C44CC1">
        <w:rPr>
          <w:rFonts w:ascii="Calibri" w:hAnsi="Calibri" w:cs="Calibri"/>
          <w:sz w:val="24"/>
          <w:szCs w:val="24"/>
          <w:highlight w:val="yellow"/>
          <w:rPrChange w:id="35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5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iff file </w:t>
      </w:r>
      <w:r w:rsidR="00737BAE" w:rsidRPr="00C44CC1">
        <w:rPr>
          <w:rFonts w:ascii="Calibri" w:hAnsi="Calibri" w:cs="Calibri"/>
          <w:sz w:val="24"/>
          <w:szCs w:val="24"/>
          <w:highlight w:val="yellow"/>
          <w:rPrChange w:id="35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nd upl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5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oad the file into CLEARER (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358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igure</w:t>
      </w:r>
      <w:r w:rsidR="00FB65ED" w:rsidRPr="00C44CC1">
        <w:rPr>
          <w:rFonts w:ascii="Calibri" w:hAnsi="Calibri" w:cs="Calibri"/>
          <w:b/>
          <w:bCs/>
          <w:sz w:val="24"/>
          <w:szCs w:val="24"/>
          <w:highlight w:val="yellow"/>
          <w:rPrChange w:id="359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 xml:space="preserve"> 4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6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.</w:t>
      </w:r>
    </w:p>
    <w:p w14:paraId="06FD9A77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36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6511E229" w14:textId="21F045E0" w:rsidR="00726F40" w:rsidRPr="00C44CC1" w:rsidRDefault="00737BAE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36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36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Input the diffraction settings (</w:t>
      </w:r>
      <w:r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364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Diffraction Pattern: Diffraction settings</w:t>
      </w:r>
      <w:r w:rsidRPr="00C44CC1">
        <w:rPr>
          <w:rFonts w:ascii="Calibri" w:hAnsi="Calibri" w:cs="Calibri"/>
          <w:sz w:val="24"/>
          <w:szCs w:val="24"/>
          <w:highlight w:val="yellow"/>
          <w:rPrChange w:id="36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36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Pr="00C44CC1">
        <w:rPr>
          <w:rFonts w:ascii="Calibri" w:hAnsi="Calibri" w:cs="Calibri"/>
          <w:sz w:val="24"/>
          <w:szCs w:val="24"/>
          <w:highlight w:val="yellow"/>
          <w:rPrChange w:id="36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including the pixel size in the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36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IFF </w:t>
      </w:r>
      <w:r w:rsidRPr="00C44CC1">
        <w:rPr>
          <w:rFonts w:ascii="Calibri" w:hAnsi="Calibri" w:cs="Calibri"/>
          <w:sz w:val="24"/>
          <w:szCs w:val="24"/>
          <w:highlight w:val="yellow"/>
          <w:rPrChange w:id="36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image, the X-ray source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37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Pr="00C44CC1">
        <w:rPr>
          <w:rFonts w:ascii="Calibri" w:hAnsi="Calibri" w:cs="Calibri"/>
          <w:sz w:val="24"/>
          <w:szCs w:val="24"/>
          <w:highlight w:val="yellow"/>
          <w:rPrChange w:id="37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nd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7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sample to detector distance. </w:t>
      </w:r>
    </w:p>
    <w:p w14:paraId="64D22ACD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37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7A1E1895" w14:textId="0606B825" w:rsidR="00726F40" w:rsidRPr="00C44CC1" w:rsidRDefault="00737BAE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37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37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nsure that the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37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diffraction pattern</w:t>
      </w:r>
      <w:r w:rsidRPr="00C44CC1">
        <w:rPr>
          <w:rFonts w:ascii="Calibri" w:hAnsi="Calibri" w:cs="Calibri"/>
          <w:sz w:val="24"/>
          <w:szCs w:val="24"/>
          <w:highlight w:val="yellow"/>
          <w:rPrChange w:id="37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is oriented so that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7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he meridian</w:t>
      </w:r>
      <w:r w:rsidRPr="00C44CC1">
        <w:rPr>
          <w:rFonts w:ascii="Calibri" w:hAnsi="Calibri" w:cs="Calibri"/>
          <w:sz w:val="24"/>
          <w:szCs w:val="24"/>
          <w:highlight w:val="yellow"/>
          <w:rPrChange w:id="37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is vertical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8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381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Image Processing: Rotat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8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Pr="00C44CC1">
        <w:rPr>
          <w:rFonts w:ascii="Calibri" w:hAnsi="Calibri" w:cs="Calibri"/>
          <w:sz w:val="24"/>
          <w:szCs w:val="24"/>
          <w:highlight w:val="yellow"/>
          <w:rPrChange w:id="38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 Use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8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385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Cent</w:t>
      </w:r>
      <w:r w:rsidR="004E52E1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386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e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387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ring module</w:t>
      </w:r>
      <w:r w:rsidR="00726F40" w:rsidRPr="00C44CC1">
        <w:rPr>
          <w:rFonts w:ascii="Calibri" w:hAnsi="Calibri" w:cs="Calibri"/>
          <w:i/>
          <w:sz w:val="24"/>
          <w:szCs w:val="24"/>
          <w:highlight w:val="yellow"/>
          <w:rPrChange w:id="388" w:author="Louise Serpell" w:date="2026-01-05T11:21:00Z" w16du:dateUtc="2026-01-05T11:21:00Z">
            <w:rPr>
              <w:rFonts w:ascii="Calibri" w:hAnsi="Calibri" w:cs="Calibri"/>
              <w:i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389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Diffraction Pattern: Centre Image</w:t>
      </w:r>
      <w:r w:rsidR="00726F40" w:rsidRPr="00C44CC1">
        <w:rPr>
          <w:rFonts w:ascii="Calibri" w:hAnsi="Calibri" w:cs="Calibri"/>
          <w:i/>
          <w:sz w:val="24"/>
          <w:szCs w:val="24"/>
          <w:highlight w:val="yellow"/>
          <w:rPrChange w:id="390" w:author="Louise Serpell" w:date="2026-01-05T11:21:00Z" w16du:dateUtc="2026-01-05T11:21:00Z">
            <w:rPr>
              <w:rFonts w:ascii="Calibri" w:hAnsi="Calibri" w:cs="Calibri"/>
              <w:i/>
              <w:sz w:val="24"/>
              <w:szCs w:val="24"/>
            </w:rPr>
          </w:rPrChange>
        </w:rPr>
        <w:t>)</w:t>
      </w:r>
      <w:r w:rsidRPr="00C44CC1">
        <w:rPr>
          <w:rFonts w:ascii="Calibri" w:hAnsi="Calibri" w:cs="Calibri"/>
          <w:i/>
          <w:sz w:val="24"/>
          <w:szCs w:val="24"/>
          <w:highlight w:val="yellow"/>
          <w:rPrChange w:id="391" w:author="Louise Serpell" w:date="2026-01-05T11:21:00Z" w16du:dateUtc="2026-01-05T11:21:00Z">
            <w:rPr>
              <w:rFonts w:ascii="Calibri" w:hAnsi="Calibri" w:cs="Calibri"/>
              <w:i/>
              <w:sz w:val="24"/>
              <w:szCs w:val="24"/>
            </w:rPr>
          </w:rPrChange>
        </w:rPr>
        <w:t xml:space="preserve"> </w:t>
      </w:r>
      <w:r w:rsidRPr="00C44CC1">
        <w:rPr>
          <w:rFonts w:ascii="Calibri" w:hAnsi="Calibri" w:cs="Calibri"/>
          <w:iCs/>
          <w:sz w:val="24"/>
          <w:szCs w:val="24"/>
          <w:highlight w:val="yellow"/>
          <w:rPrChange w:id="392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 xml:space="preserve">to </w:t>
      </w:r>
      <w:proofErr w:type="spellStart"/>
      <w:r w:rsidRPr="00C44CC1">
        <w:rPr>
          <w:rFonts w:ascii="Calibri" w:hAnsi="Calibri" w:cs="Calibri"/>
          <w:iCs/>
          <w:sz w:val="24"/>
          <w:szCs w:val="24"/>
          <w:highlight w:val="yellow"/>
          <w:rPrChange w:id="393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>centre</w:t>
      </w:r>
      <w:proofErr w:type="spellEnd"/>
      <w:r w:rsidRPr="00C44CC1">
        <w:rPr>
          <w:rFonts w:ascii="Calibri" w:hAnsi="Calibri" w:cs="Calibri"/>
          <w:iCs/>
          <w:sz w:val="24"/>
          <w:szCs w:val="24"/>
          <w:highlight w:val="yellow"/>
          <w:rPrChange w:id="394" w:author="Louise Serpell" w:date="2026-01-05T11:21:00Z" w16du:dateUtc="2026-01-05T11:21:00Z">
            <w:rPr>
              <w:rFonts w:ascii="Calibri" w:hAnsi="Calibri" w:cs="Calibri"/>
              <w:iCs/>
              <w:sz w:val="24"/>
              <w:szCs w:val="24"/>
            </w:rPr>
          </w:rPrChange>
        </w:rPr>
        <w:t xml:space="preserve"> the imag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39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39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Define the two main axes (meridian and equator</w:t>
      </w:r>
      <w:proofErr w:type="gramStart"/>
      <w:r w:rsidR="001764F1" w:rsidRPr="00C44CC1">
        <w:rPr>
          <w:rFonts w:ascii="Calibri" w:hAnsi="Calibri" w:cs="Calibri"/>
          <w:sz w:val="24"/>
          <w:szCs w:val="24"/>
          <w:highlight w:val="yellow"/>
          <w:rPrChange w:id="39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:-</w:t>
      </w:r>
      <w:proofErr w:type="gramEnd"/>
      <w:r w:rsidR="001764F1" w:rsidRPr="00C44CC1">
        <w:rPr>
          <w:rFonts w:ascii="Calibri" w:hAnsi="Calibri" w:cs="Calibri"/>
          <w:sz w:val="24"/>
          <w:szCs w:val="24"/>
          <w:highlight w:val="yellow"/>
          <w:rPrChange w:id="39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39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his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0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module compares intensity along the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40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0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wo axes</w:t>
      </w:r>
      <w:r w:rsidRPr="00C44CC1">
        <w:rPr>
          <w:rFonts w:ascii="Calibri" w:hAnsi="Calibri" w:cs="Calibri"/>
          <w:sz w:val="24"/>
          <w:szCs w:val="24"/>
          <w:highlight w:val="yellow"/>
          <w:rPrChange w:id="40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0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of the pattern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40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0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40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Once cent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40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40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ring is completed, s</w:t>
      </w:r>
      <w:r w:rsidRPr="00C44CC1">
        <w:rPr>
          <w:rFonts w:ascii="Calibri" w:hAnsi="Calibri" w:cs="Calibri"/>
          <w:sz w:val="24"/>
          <w:szCs w:val="24"/>
          <w:highlight w:val="yellow"/>
          <w:rPrChange w:id="41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ve the image and ensure that it is used for subsequent steps.</w:t>
      </w:r>
    </w:p>
    <w:p w14:paraId="6D398132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41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6FA1F63A" w14:textId="375E60A7" w:rsidR="00726F40" w:rsidRPr="00C44CC1" w:rsidRDefault="00737BAE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41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41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Specify a suitable angle (set along the two main axes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41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[</w:t>
      </w:r>
      <w:r w:rsidRPr="00C44CC1">
        <w:rPr>
          <w:rFonts w:ascii="Calibri" w:hAnsi="Calibri" w:cs="Calibri"/>
          <w:sz w:val="24"/>
          <w:szCs w:val="24"/>
          <w:highlight w:val="yellow"/>
          <w:rPrChange w:id="41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meridian and equator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41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]) </w:t>
      </w:r>
      <w:r w:rsidRPr="00C44CC1">
        <w:rPr>
          <w:rFonts w:ascii="Calibri" w:hAnsi="Calibri" w:cs="Calibri"/>
          <w:sz w:val="24"/>
          <w:szCs w:val="24"/>
          <w:highlight w:val="yellow"/>
          <w:rPrChange w:id="41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nd output a graph showing diffraction signal position against intensity using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1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419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Radially Average modul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2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421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Diffraction Pattern: Radially Averag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2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 (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423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 xml:space="preserve">Figure 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424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4A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2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.</w:t>
      </w:r>
    </w:p>
    <w:p w14:paraId="0586C289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42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336FF0B4" w14:textId="6AF3D231" w:rsidR="00726F40" w:rsidRPr="00C44CC1" w:rsidRDefault="001764F1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42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42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lastRenderedPageBreak/>
        <w:t>Measure and automatically output the</w:t>
      </w:r>
      <w:r w:rsidR="00737BAE" w:rsidRPr="00C44CC1">
        <w:rPr>
          <w:rFonts w:ascii="Calibri" w:hAnsi="Calibri" w:cs="Calibri"/>
          <w:sz w:val="24"/>
          <w:szCs w:val="24"/>
          <w:highlight w:val="yellow"/>
          <w:rPrChange w:id="42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diffraction signal positions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43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737BAE" w:rsidRPr="00C44CC1">
        <w:rPr>
          <w:rFonts w:ascii="Calibri" w:hAnsi="Calibri" w:cs="Calibri"/>
          <w:sz w:val="24"/>
          <w:szCs w:val="24"/>
          <w:highlight w:val="yellow"/>
          <w:rPrChange w:id="43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using the 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432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Peak Find modul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3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434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Diffraction Pattern: Radially Average: Peak Find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3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 (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436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 xml:space="preserve">Figure 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437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4B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3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). </w:t>
      </w:r>
      <w:r w:rsidR="00737BAE" w:rsidRPr="00C44CC1">
        <w:rPr>
          <w:rFonts w:ascii="Calibri" w:hAnsi="Calibri" w:cs="Calibri"/>
          <w:sz w:val="24"/>
          <w:szCs w:val="24"/>
          <w:highlight w:val="yellow"/>
          <w:rPrChange w:id="43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nsure that</w:t>
      </w:r>
      <w:r w:rsidRPr="00C44CC1">
        <w:rPr>
          <w:rFonts w:ascii="Calibri" w:hAnsi="Calibri" w:cs="Calibri"/>
          <w:sz w:val="24"/>
          <w:szCs w:val="24"/>
          <w:highlight w:val="yellow"/>
          <w:rPrChange w:id="44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ll</w:t>
      </w:r>
      <w:r w:rsidR="00737BAE" w:rsidRPr="00C44CC1">
        <w:rPr>
          <w:rFonts w:ascii="Calibri" w:hAnsi="Calibri" w:cs="Calibri"/>
          <w:sz w:val="24"/>
          <w:szCs w:val="24"/>
          <w:highlight w:val="yellow"/>
          <w:rPrChange w:id="44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diffraction signals are being detected </w:t>
      </w:r>
      <w:r w:rsidRPr="00C44CC1">
        <w:rPr>
          <w:rFonts w:ascii="Calibri" w:hAnsi="Calibri" w:cs="Calibri"/>
          <w:sz w:val="24"/>
          <w:szCs w:val="24"/>
          <w:highlight w:val="yellow"/>
          <w:rPrChange w:id="44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accurately </w:t>
      </w:r>
      <w:r w:rsidR="00737BAE" w:rsidRPr="00C44CC1">
        <w:rPr>
          <w:rFonts w:ascii="Calibri" w:hAnsi="Calibri" w:cs="Calibri"/>
          <w:sz w:val="24"/>
          <w:szCs w:val="24"/>
          <w:highlight w:val="yellow"/>
          <w:rPrChange w:id="44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by adjusting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4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peak search width </w:t>
      </w:r>
      <w:r w:rsidR="00737BAE" w:rsidRPr="00C44CC1">
        <w:rPr>
          <w:rFonts w:ascii="Calibri" w:hAnsi="Calibri" w:cs="Calibri"/>
          <w:sz w:val="24"/>
          <w:szCs w:val="24"/>
          <w:highlight w:val="yellow"/>
          <w:rPrChange w:id="44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while making sure that noise is not being detected.</w:t>
      </w:r>
    </w:p>
    <w:p w14:paraId="1A5E4C4F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44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6871F6F0" w14:textId="1B8B651F" w:rsidR="00726F40" w:rsidRPr="00C44CC1" w:rsidRDefault="00737BAE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44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44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Check the signal positions output by </w:t>
      </w:r>
      <w:r w:rsidRPr="00C44CC1">
        <w:rPr>
          <w:rFonts w:ascii="Calibri" w:hAnsi="Calibri" w:cs="Calibri"/>
          <w:b/>
          <w:bCs/>
          <w:sz w:val="24"/>
          <w:szCs w:val="24"/>
          <w:highlight w:val="yellow"/>
          <w:rPrChange w:id="449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Peak Find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45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Pr="00C44CC1">
        <w:rPr>
          <w:rFonts w:ascii="Calibri" w:hAnsi="Calibri" w:cs="Calibri"/>
          <w:sz w:val="24"/>
          <w:szCs w:val="24"/>
          <w:highlight w:val="yellow"/>
          <w:rPrChange w:id="45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by using </w:t>
      </w:r>
      <w:r w:rsidR="009F7F96" w:rsidRPr="00C44CC1">
        <w:rPr>
          <w:rFonts w:ascii="Calibri" w:hAnsi="Calibri" w:cs="Calibri"/>
          <w:b/>
          <w:bCs/>
          <w:sz w:val="24"/>
          <w:szCs w:val="24"/>
          <w:highlight w:val="yellow"/>
          <w:rPrChange w:id="452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the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453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 xml:space="preserve"> 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454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Zoom &amp; Measure modul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5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456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Diffraction Pattern: Zoom &amp; Measur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5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45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5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Pr="00C44CC1">
        <w:rPr>
          <w:rFonts w:ascii="Calibri" w:hAnsi="Calibri" w:cs="Calibri"/>
          <w:sz w:val="24"/>
          <w:szCs w:val="24"/>
          <w:highlight w:val="yellow"/>
          <w:rPrChange w:id="46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V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46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erify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46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ll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6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signal positions </w:t>
      </w:r>
      <w:r w:rsidRPr="00C44CC1">
        <w:rPr>
          <w:rFonts w:ascii="Calibri" w:hAnsi="Calibri" w:cs="Calibri"/>
          <w:sz w:val="24"/>
          <w:szCs w:val="24"/>
          <w:highlight w:val="yellow"/>
          <w:rPrChange w:id="46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are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46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listed </w:t>
      </w:r>
      <w:r w:rsidRPr="00C44CC1">
        <w:rPr>
          <w:rFonts w:ascii="Calibri" w:hAnsi="Calibri" w:cs="Calibri"/>
          <w:sz w:val="24"/>
          <w:szCs w:val="24"/>
          <w:highlight w:val="yellow"/>
          <w:rPrChange w:id="46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nd are assigned to the correct axis.</w:t>
      </w:r>
    </w:p>
    <w:p w14:paraId="5C9F42EE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46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771B5550" w14:textId="779F2D54" w:rsidR="00726F40" w:rsidRPr="00C44CC1" w:rsidRDefault="00737BAE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46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46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xplore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47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unit cell dimensions (</w:t>
      </w:r>
      <w:r w:rsidR="00C916EF" w:rsidRPr="00C44CC1">
        <w:rPr>
          <w:rFonts w:ascii="Calibri" w:hAnsi="Calibri" w:cs="Calibri"/>
          <w:i/>
          <w:iCs/>
          <w:sz w:val="24"/>
          <w:szCs w:val="24"/>
          <w:highlight w:val="yellow"/>
          <w:rPrChange w:id="471" w:author="Louise Serpell" w:date="2026-01-05T11:21:00Z" w16du:dateUtc="2026-01-05T11:21:00Z">
            <w:rPr>
              <w:rFonts w:ascii="Calibri" w:hAnsi="Calibri" w:cs="Calibri"/>
              <w:i/>
              <w:iCs/>
              <w:sz w:val="24"/>
              <w:szCs w:val="24"/>
            </w:rPr>
          </w:rPrChange>
        </w:rPr>
        <w:t>b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47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nd </w:t>
      </w:r>
      <w:r w:rsidR="00C916EF" w:rsidRPr="00C44CC1">
        <w:rPr>
          <w:rFonts w:ascii="Calibri" w:hAnsi="Calibri" w:cs="Calibri"/>
          <w:i/>
          <w:iCs/>
          <w:sz w:val="24"/>
          <w:szCs w:val="24"/>
          <w:highlight w:val="yellow"/>
          <w:rPrChange w:id="473" w:author="Louise Serpell" w:date="2026-01-05T11:21:00Z" w16du:dateUtc="2026-01-05T11:21:00Z">
            <w:rPr>
              <w:rFonts w:ascii="Calibri" w:hAnsi="Calibri" w:cs="Calibri"/>
              <w:i/>
              <w:iCs/>
              <w:sz w:val="24"/>
              <w:szCs w:val="24"/>
            </w:rPr>
          </w:rPrChange>
        </w:rPr>
        <w:t>c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47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 that will generate the observed diffraction signals using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7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476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Unit Cell Optimi</w:t>
      </w:r>
      <w:r w:rsidR="00243079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477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z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478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ation modul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7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480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 xml:space="preserve">Diffraction Pattern: Unit Cell </w:t>
      </w:r>
      <w:r w:rsidR="00243079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481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Optimization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8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 (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483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 xml:space="preserve">Figure 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484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5A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8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). 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48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xamin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8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e strong signals found on the equator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48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o generate an initial guess to input into the unit cell input table and s</w:t>
      </w:r>
      <w:r w:rsidR="0046580B" w:rsidRPr="00C44CC1">
        <w:rPr>
          <w:rFonts w:ascii="Calibri" w:hAnsi="Calibri" w:cs="Calibri"/>
          <w:sz w:val="24"/>
          <w:szCs w:val="24"/>
          <w:highlight w:val="yellow"/>
          <w:rPrChange w:id="48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pecify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9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min and max [</w:t>
      </w:r>
      <w:proofErr w:type="spellStart"/>
      <w:r w:rsidR="00726F40" w:rsidRPr="00C44CC1">
        <w:rPr>
          <w:rFonts w:ascii="Calibri" w:hAnsi="Calibri" w:cs="Calibri"/>
          <w:i/>
          <w:iCs/>
          <w:sz w:val="24"/>
          <w:szCs w:val="24"/>
          <w:highlight w:val="yellow"/>
          <w:rPrChange w:id="491" w:author="Louise Serpell" w:date="2026-01-05T11:21:00Z" w16du:dateUtc="2026-01-05T11:21:00Z">
            <w:rPr>
              <w:rFonts w:ascii="Calibri" w:hAnsi="Calibri" w:cs="Calibri"/>
              <w:i/>
              <w:iCs/>
              <w:sz w:val="24"/>
              <w:szCs w:val="24"/>
            </w:rPr>
          </w:rPrChange>
        </w:rPr>
        <w:t>hkl</w:t>
      </w:r>
      <w:proofErr w:type="spellEnd"/>
      <w:r w:rsidR="00726F40" w:rsidRPr="00C44CC1">
        <w:rPr>
          <w:rFonts w:ascii="Calibri" w:hAnsi="Calibri" w:cs="Calibri"/>
          <w:i/>
          <w:iCs/>
          <w:sz w:val="24"/>
          <w:szCs w:val="24"/>
          <w:highlight w:val="yellow"/>
          <w:rPrChange w:id="492" w:author="Louise Serpell" w:date="2026-01-05T11:21:00Z" w16du:dateUtc="2026-01-05T11:21:00Z">
            <w:rPr>
              <w:rFonts w:ascii="Calibri" w:hAnsi="Calibri" w:cs="Calibri"/>
              <w:i/>
              <w:iCs/>
              <w:sz w:val="24"/>
              <w:szCs w:val="24"/>
            </w:rPr>
          </w:rPrChange>
        </w:rPr>
        <w:t>]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9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indices over which CLEARER searches for potential cells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49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</w:p>
    <w:p w14:paraId="5FA87DDA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49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6EA4CF20" w14:textId="274E6740" w:rsidR="00726F40" w:rsidRPr="00C44CC1" w:rsidRDefault="00C916EF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49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49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Calculat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49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potential unit cell dimensions </w:t>
      </w:r>
      <w:r w:rsidRPr="00C44CC1">
        <w:rPr>
          <w:rFonts w:ascii="Calibri" w:hAnsi="Calibri" w:cs="Calibri"/>
          <w:sz w:val="24"/>
          <w:szCs w:val="24"/>
          <w:highlight w:val="yellow"/>
          <w:rPrChange w:id="49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nd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0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compare</w:t>
      </w:r>
      <w:r w:rsidRPr="00C44CC1">
        <w:rPr>
          <w:rFonts w:ascii="Calibri" w:hAnsi="Calibri" w:cs="Calibri"/>
          <w:sz w:val="24"/>
          <w:szCs w:val="24"/>
          <w:highlight w:val="yellow"/>
          <w:rPrChange w:id="50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e predicted diffraction signal positions with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0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observed reflections</w:t>
      </w:r>
      <w:r w:rsidRPr="00C44CC1">
        <w:rPr>
          <w:rFonts w:ascii="Calibri" w:hAnsi="Calibri" w:cs="Calibri"/>
          <w:sz w:val="24"/>
          <w:szCs w:val="24"/>
          <w:highlight w:val="yellow"/>
          <w:rPrChange w:id="50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0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Pr="00C44CC1">
        <w:rPr>
          <w:rFonts w:ascii="Calibri" w:hAnsi="Calibri" w:cs="Calibri"/>
          <w:sz w:val="24"/>
          <w:szCs w:val="24"/>
          <w:highlight w:val="yellow"/>
          <w:rPrChange w:id="50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U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0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nit cells are scored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50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depending on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0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e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50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degree of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1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greement between the predicted and experimental signals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51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  <w:r w:rsidRPr="00C44CC1">
        <w:rPr>
          <w:rFonts w:ascii="Calibri" w:hAnsi="Calibri" w:cs="Calibri"/>
          <w:sz w:val="24"/>
          <w:szCs w:val="24"/>
          <w:highlight w:val="yellow"/>
          <w:rPrChange w:id="51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51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</w:t>
      </w:r>
      <w:r w:rsidRPr="00C44CC1">
        <w:rPr>
          <w:rFonts w:ascii="Calibri" w:hAnsi="Calibri" w:cs="Calibri"/>
          <w:sz w:val="24"/>
          <w:szCs w:val="24"/>
          <w:highlight w:val="yellow"/>
          <w:rPrChange w:id="51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1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op twenty matches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51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re then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51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1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displayed</w:t>
      </w:r>
      <w:r w:rsidRPr="00C44CC1">
        <w:rPr>
          <w:rFonts w:ascii="Calibri" w:hAnsi="Calibri" w:cs="Calibri"/>
          <w:sz w:val="24"/>
          <w:szCs w:val="24"/>
          <w:highlight w:val="yellow"/>
          <w:rPrChange w:id="51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Consider the peptide precursor length and other information from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2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lectron microscopy, AFM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52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2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or solid state nuclear magnetic resonance (</w:t>
      </w:r>
      <w:proofErr w:type="spellStart"/>
      <w:r w:rsidR="00726F40" w:rsidRPr="00C44CC1">
        <w:rPr>
          <w:rFonts w:ascii="Calibri" w:hAnsi="Calibri" w:cs="Calibri"/>
          <w:sz w:val="24"/>
          <w:szCs w:val="24"/>
          <w:highlight w:val="yellow"/>
          <w:rPrChange w:id="52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sNMR</w:t>
      </w:r>
      <w:proofErr w:type="spellEnd"/>
      <w:r w:rsidR="00726F40" w:rsidRPr="00C44CC1">
        <w:rPr>
          <w:rFonts w:ascii="Calibri" w:hAnsi="Calibri" w:cs="Calibri"/>
          <w:sz w:val="24"/>
          <w:szCs w:val="24"/>
          <w:highlight w:val="yellow"/>
          <w:rPrChange w:id="52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Pr="00C44CC1">
        <w:rPr>
          <w:rFonts w:ascii="Calibri" w:hAnsi="Calibri" w:cs="Calibri"/>
          <w:sz w:val="24"/>
          <w:szCs w:val="24"/>
          <w:highlight w:val="yellow"/>
          <w:rPrChange w:id="52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o help select the best possible unit cells to fit the data and the sampl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2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</w:p>
    <w:p w14:paraId="43AB0293" w14:textId="77777777" w:rsidR="00726F40" w:rsidRPr="00C44CC1" w:rsidRDefault="00726F40" w:rsidP="008E1076">
      <w:pPr>
        <w:rPr>
          <w:highlight w:val="yellow"/>
          <w:rPrChange w:id="527" w:author="Louise Serpell" w:date="2026-01-05T11:21:00Z" w16du:dateUtc="2026-01-05T11:21:00Z">
            <w:rPr/>
          </w:rPrChange>
        </w:rPr>
      </w:pPr>
    </w:p>
    <w:p w14:paraId="128E964D" w14:textId="0349480D" w:rsidR="00726F40" w:rsidRPr="00C44CC1" w:rsidRDefault="00726F40" w:rsidP="008E1076">
      <w:pPr>
        <w:pStyle w:val="ListParagraph"/>
        <w:numPr>
          <w:ilvl w:val="0"/>
          <w:numId w:val="30"/>
        </w:numPr>
        <w:spacing w:after="0" w:line="240" w:lineRule="auto"/>
        <w:ind w:left="0" w:firstLine="0"/>
        <w:rPr>
          <w:rFonts w:ascii="Calibri" w:hAnsi="Calibri" w:cs="Calibri"/>
          <w:b/>
          <w:sz w:val="24"/>
          <w:szCs w:val="24"/>
          <w:highlight w:val="yellow"/>
          <w:rPrChange w:id="528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b/>
          <w:sz w:val="24"/>
          <w:szCs w:val="24"/>
          <w:highlight w:val="yellow"/>
          <w:rPrChange w:id="529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  <w:t>Structural modeling and testing</w:t>
      </w:r>
      <w:r w:rsidR="001764F1" w:rsidRPr="00C44CC1">
        <w:rPr>
          <w:rFonts w:ascii="Calibri" w:hAnsi="Calibri" w:cs="Calibri"/>
          <w:b/>
          <w:sz w:val="24"/>
          <w:szCs w:val="24"/>
          <w:highlight w:val="yellow"/>
          <w:rPrChange w:id="530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  <w:t xml:space="preserve"> the model</w:t>
      </w:r>
      <w:r w:rsidRPr="00C44CC1">
        <w:rPr>
          <w:rFonts w:ascii="Calibri" w:hAnsi="Calibri" w:cs="Calibri"/>
          <w:b/>
          <w:sz w:val="24"/>
          <w:szCs w:val="24"/>
          <w:highlight w:val="yellow"/>
          <w:rPrChange w:id="531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  <w:t xml:space="preserve"> using CLEARER</w:t>
      </w:r>
    </w:p>
    <w:p w14:paraId="16132B0E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b/>
          <w:sz w:val="24"/>
          <w:szCs w:val="24"/>
          <w:highlight w:val="yellow"/>
          <w:rPrChange w:id="532" w:author="Louise Serpell" w:date="2026-01-05T11:21:00Z" w16du:dateUtc="2026-01-05T11:21:00Z">
            <w:rPr>
              <w:rFonts w:ascii="Calibri" w:hAnsi="Calibri" w:cs="Calibri"/>
              <w:b/>
              <w:sz w:val="24"/>
              <w:szCs w:val="24"/>
            </w:rPr>
          </w:rPrChange>
        </w:rPr>
      </w:pPr>
    </w:p>
    <w:p w14:paraId="05BF54E6" w14:textId="7188267D" w:rsidR="00243079" w:rsidRPr="00C44CC1" w:rsidRDefault="009F7F96" w:rsidP="008E1076">
      <w:pPr>
        <w:pStyle w:val="ListParagraph"/>
        <w:numPr>
          <w:ilvl w:val="1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53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53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Construct molecular m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3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odels</w:t>
      </w:r>
      <w:r w:rsidRPr="00C44CC1">
        <w:rPr>
          <w:rFonts w:ascii="Calibri" w:hAnsi="Calibri" w:cs="Calibri"/>
          <w:sz w:val="24"/>
          <w:szCs w:val="24"/>
          <w:highlight w:val="yellow"/>
          <w:rPrChange w:id="53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PDB format). 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3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</w:p>
    <w:p w14:paraId="7165EF02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53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0328B3BC" w14:textId="3F1B3660" w:rsidR="00726F40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53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54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NOTE: 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54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Utili</w:t>
      </w:r>
      <w:r w:rsidRPr="00C44CC1">
        <w:rPr>
          <w:rFonts w:ascii="Calibri" w:hAnsi="Calibri" w:cs="Calibri"/>
          <w:sz w:val="24"/>
          <w:szCs w:val="24"/>
          <w:highlight w:val="yellow"/>
          <w:rPrChange w:id="54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z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54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54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protein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54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54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modelling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4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proofErr w:type="spellStart"/>
      <w:r w:rsidR="00726F40" w:rsidRPr="00C44CC1">
        <w:rPr>
          <w:rFonts w:ascii="Calibri" w:hAnsi="Calibri" w:cs="Calibri"/>
          <w:sz w:val="24"/>
          <w:szCs w:val="24"/>
          <w:highlight w:val="yellow"/>
          <w:rPrChange w:id="54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programmes</w:t>
      </w:r>
      <w:proofErr w:type="spellEnd"/>
      <w:r w:rsidR="00726F40" w:rsidRPr="00C44CC1">
        <w:rPr>
          <w:rFonts w:ascii="Calibri" w:hAnsi="Calibri" w:cs="Calibri"/>
          <w:sz w:val="24"/>
          <w:szCs w:val="24"/>
          <w:highlight w:val="yellow"/>
          <w:rPrChange w:id="54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such as </w:t>
      </w:r>
      <w:proofErr w:type="spellStart"/>
      <w:r w:rsidR="00726F40" w:rsidRPr="00C44CC1">
        <w:rPr>
          <w:rFonts w:ascii="Calibri" w:hAnsi="Calibri" w:cs="Calibri"/>
          <w:sz w:val="24"/>
          <w:szCs w:val="24"/>
          <w:highlight w:val="yellow"/>
          <w:rPrChange w:id="55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Pymol</w:t>
      </w:r>
      <w:proofErr w:type="spellEnd"/>
      <w:r w:rsidR="00726F40" w:rsidRPr="00C44CC1">
        <w:rPr>
          <w:rFonts w:ascii="Calibri" w:hAnsi="Calibri" w:cs="Calibri"/>
          <w:sz w:val="24"/>
          <w:szCs w:val="24"/>
          <w:highlight w:val="yellow"/>
          <w:rPrChange w:id="55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DeLano)</w:t>
      </w:r>
      <w:r w:rsidR="004E52E1" w:rsidRPr="00C44CC1">
        <w:rPr>
          <w:rFonts w:ascii="Calibri" w:hAnsi="Calibri" w:cs="Calibri"/>
          <w:bCs/>
          <w:noProof/>
          <w:sz w:val="24"/>
          <w:szCs w:val="24"/>
          <w:highlight w:val="yellow"/>
          <w:vertAlign w:val="superscript"/>
          <w:rPrChange w:id="552" w:author="Louise Serpell" w:date="2026-01-05T11:21:00Z" w16du:dateUtc="2026-01-05T11:21:00Z">
            <w:rPr>
              <w:rFonts w:ascii="Calibri" w:hAnsi="Calibri" w:cs="Calibri"/>
              <w:bCs/>
              <w:noProof/>
              <w:sz w:val="24"/>
              <w:szCs w:val="24"/>
              <w:vertAlign w:val="superscript"/>
            </w:rPr>
          </w:rPrChange>
        </w:rPr>
        <w:t>19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5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or Insight II (</w:t>
      </w:r>
      <w:proofErr w:type="spellStart"/>
      <w:r w:rsidR="00726F40" w:rsidRPr="00C44CC1">
        <w:rPr>
          <w:rFonts w:ascii="Calibri" w:hAnsi="Calibri" w:cs="Calibri"/>
          <w:sz w:val="24"/>
          <w:szCs w:val="24"/>
          <w:highlight w:val="yellow"/>
          <w:rPrChange w:id="55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ccelerys</w:t>
      </w:r>
      <w:proofErr w:type="spellEnd"/>
      <w:r w:rsidR="00726F40" w:rsidRPr="00C44CC1">
        <w:rPr>
          <w:rFonts w:ascii="Calibri" w:hAnsi="Calibri" w:cs="Calibri"/>
          <w:sz w:val="24"/>
          <w:szCs w:val="24"/>
          <w:highlight w:val="yellow"/>
          <w:rPrChange w:id="55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D146CB" w:rsidRPr="00C44CC1">
        <w:rPr>
          <w:rFonts w:ascii="Calibri" w:hAnsi="Calibri" w:cs="Calibri"/>
          <w:sz w:val="24"/>
          <w:szCs w:val="24"/>
          <w:highlight w:val="yellow"/>
          <w:rPrChange w:id="55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nd others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55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, to generate PDB coordinates of the precursor peptide in </w:t>
      </w:r>
      <w:r w:rsidRPr="00C44CC1">
        <w:rPr>
          <w:rFonts w:ascii="Calibri" w:hAnsi="Calibri" w:cs="Calibri"/>
          <w:sz w:val="24"/>
          <w:szCs w:val="24"/>
          <w:highlight w:val="yellow"/>
          <w:rPrChange w:id="55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β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55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-strand conformation and in a </w:t>
      </w:r>
      <w:r w:rsidRPr="00C44CC1">
        <w:rPr>
          <w:rFonts w:ascii="Calibri" w:hAnsi="Calibri" w:cs="Calibri"/>
          <w:sz w:val="24"/>
          <w:szCs w:val="24"/>
          <w:highlight w:val="yellow"/>
          <w:rPrChange w:id="56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β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56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-sheet arrangement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6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 </w:t>
      </w:r>
      <w:r w:rsidRPr="00C44CC1">
        <w:rPr>
          <w:rFonts w:ascii="Calibri" w:hAnsi="Calibri" w:cs="Calibri"/>
          <w:sz w:val="24"/>
          <w:szCs w:val="24"/>
          <w:highlight w:val="yellow"/>
          <w:rPrChange w:id="56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6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his section describe</w:t>
      </w:r>
      <w:r w:rsidRPr="00C44CC1">
        <w:rPr>
          <w:rFonts w:ascii="Calibri" w:hAnsi="Calibri" w:cs="Calibri"/>
          <w:sz w:val="24"/>
          <w:szCs w:val="24"/>
          <w:highlight w:val="yellow"/>
          <w:rPrChange w:id="56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6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 simple process used for an orthorhombic unit cell (all 90° angles).</w:t>
      </w:r>
      <w:r w:rsidR="00D146CB" w:rsidRPr="00C44CC1">
        <w:rPr>
          <w:rFonts w:ascii="Calibri" w:hAnsi="Calibri" w:cs="Calibri"/>
          <w:sz w:val="24"/>
          <w:szCs w:val="24"/>
          <w:highlight w:val="yellow"/>
          <w:rPrChange w:id="56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Non-orthogonal </w:t>
      </w:r>
      <w:r w:rsidRPr="00C44CC1">
        <w:rPr>
          <w:rFonts w:ascii="Calibri" w:hAnsi="Calibri" w:cs="Calibri"/>
          <w:sz w:val="24"/>
          <w:szCs w:val="24"/>
          <w:highlight w:val="yellow"/>
          <w:rPrChange w:id="56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organizations </w:t>
      </w:r>
      <w:r w:rsidR="00D146CB" w:rsidRPr="00C44CC1">
        <w:rPr>
          <w:rFonts w:ascii="Calibri" w:hAnsi="Calibri" w:cs="Calibri"/>
          <w:sz w:val="24"/>
          <w:szCs w:val="24"/>
          <w:highlight w:val="yellow"/>
          <w:rPrChange w:id="56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re possible where more expert knowledge of diffraction is required. These can be explored in CLEARER for more complex unit cells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57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</w:p>
    <w:p w14:paraId="13F0F101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57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4B83E9C5" w14:textId="7E4597E6" w:rsidR="00726F40" w:rsidRPr="00C44CC1" w:rsidRDefault="00C916EF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57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57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Build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57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hree-</w:t>
      </w:r>
      <w:r w:rsidRPr="00C44CC1">
        <w:rPr>
          <w:rFonts w:ascii="Calibri" w:hAnsi="Calibri" w:cs="Calibri"/>
          <w:sz w:val="24"/>
          <w:szCs w:val="24"/>
          <w:highlight w:val="yellow"/>
          <w:rPrChange w:id="57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dimensional arrangements of the peptides in a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57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β</w:t>
      </w:r>
      <w:r w:rsidRPr="00C44CC1">
        <w:rPr>
          <w:rFonts w:ascii="Calibri" w:hAnsi="Calibri" w:cs="Calibri"/>
          <w:sz w:val="24"/>
          <w:szCs w:val="24"/>
          <w:highlight w:val="yellow"/>
          <w:rPrChange w:id="57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-sheet arrangement to fit into the determined unit cell(s).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57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nsure t</w:t>
      </w:r>
      <w:r w:rsidRPr="00C44CC1">
        <w:rPr>
          <w:rFonts w:ascii="Calibri" w:hAnsi="Calibri" w:cs="Calibri"/>
          <w:sz w:val="24"/>
          <w:szCs w:val="24"/>
          <w:highlight w:val="yellow"/>
          <w:rPrChange w:id="57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his model contain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58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</w:t>
      </w:r>
      <w:r w:rsidRPr="00C44CC1">
        <w:rPr>
          <w:rFonts w:ascii="Calibri" w:hAnsi="Calibri" w:cs="Calibri"/>
          <w:sz w:val="24"/>
          <w:szCs w:val="24"/>
          <w:highlight w:val="yellow"/>
          <w:rPrChange w:id="58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ll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58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ymmetry-</w:t>
      </w:r>
      <w:r w:rsidRPr="00C44CC1">
        <w:rPr>
          <w:rFonts w:ascii="Calibri" w:hAnsi="Calibri" w:cs="Calibri"/>
          <w:sz w:val="24"/>
          <w:szCs w:val="24"/>
          <w:highlight w:val="yellow"/>
          <w:rPrChange w:id="58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related objects within the cell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58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8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</w:p>
    <w:p w14:paraId="51087C45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58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1EAC066F" w14:textId="37F5AF67" w:rsidR="00726F40" w:rsidRPr="00C44CC1" w:rsidRDefault="00C916EF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58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58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Load </w:t>
      </w:r>
      <w:r w:rsidR="001764F1" w:rsidRPr="00C44CC1">
        <w:rPr>
          <w:rFonts w:ascii="Calibri" w:hAnsi="Calibri" w:cs="Calibri"/>
          <w:sz w:val="24"/>
          <w:szCs w:val="24"/>
          <w:highlight w:val="yellow"/>
          <w:rPrChange w:id="58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he </w:t>
      </w:r>
      <w:r w:rsidRPr="00C44CC1">
        <w:rPr>
          <w:rFonts w:ascii="Calibri" w:hAnsi="Calibri" w:cs="Calibri"/>
          <w:sz w:val="24"/>
          <w:szCs w:val="24"/>
          <w:highlight w:val="yellow"/>
          <w:rPrChange w:id="59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PDB model into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59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he 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592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Structure Chain Generator module</w:t>
      </w:r>
      <w:r w:rsidR="00726F40" w:rsidRPr="00C44CC1">
        <w:rPr>
          <w:rFonts w:ascii="Calibri" w:hAnsi="Calibri" w:cs="Calibri"/>
          <w:i/>
          <w:sz w:val="24"/>
          <w:szCs w:val="24"/>
          <w:highlight w:val="yellow"/>
          <w:rPrChange w:id="593" w:author="Louise Serpell" w:date="2026-01-05T11:21:00Z" w16du:dateUtc="2026-01-05T11:21:00Z">
            <w:rPr>
              <w:rFonts w:ascii="Calibri" w:hAnsi="Calibri" w:cs="Calibri"/>
              <w:i/>
              <w:sz w:val="24"/>
              <w:szCs w:val="24"/>
            </w:rPr>
          </w:rPrChange>
        </w:rPr>
        <w:t xml:space="preserve">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9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(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595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Diffraction Simulation: Structures: Structure Chain Generator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9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) 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59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o check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59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constructed 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59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tructure coordinates.</w:t>
      </w:r>
      <w:r w:rsidRPr="00C44CC1">
        <w:rPr>
          <w:rFonts w:ascii="Calibri" w:hAnsi="Calibri" w:cs="Calibri"/>
          <w:sz w:val="24"/>
          <w:szCs w:val="24"/>
          <w:highlight w:val="yellow"/>
          <w:rPrChange w:id="60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Ensure that the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0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ber</w:t>
      </w:r>
      <w:r w:rsidRPr="00C44CC1">
        <w:rPr>
          <w:rFonts w:ascii="Calibri" w:hAnsi="Calibri" w:cs="Calibri"/>
          <w:sz w:val="24"/>
          <w:szCs w:val="24"/>
          <w:highlight w:val="yellow"/>
          <w:rPrChange w:id="60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xis and beam axis are correctly assigned.</w:t>
      </w:r>
      <w:r w:rsidR="008334E5" w:rsidRPr="00C44CC1">
        <w:rPr>
          <w:rFonts w:ascii="Calibri" w:hAnsi="Calibri" w:cs="Calibri"/>
          <w:sz w:val="24"/>
          <w:szCs w:val="24"/>
          <w:highlight w:val="yellow"/>
          <w:rPrChange w:id="60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Input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60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e determined</w:t>
      </w:r>
      <w:r w:rsidR="008334E5" w:rsidRPr="00C44CC1">
        <w:rPr>
          <w:rFonts w:ascii="Calibri" w:hAnsi="Calibri" w:cs="Calibri"/>
          <w:sz w:val="24"/>
          <w:szCs w:val="24"/>
          <w:highlight w:val="yellow"/>
          <w:rPrChange w:id="60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unit cell dimensions.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0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8334E5" w:rsidRPr="00C44CC1">
        <w:rPr>
          <w:rFonts w:ascii="Calibri" w:hAnsi="Calibri" w:cs="Calibri"/>
          <w:sz w:val="24"/>
          <w:szCs w:val="24"/>
          <w:highlight w:val="yellow"/>
          <w:rPrChange w:id="60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Check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0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whether clashing occurs </w:t>
      </w:r>
      <w:r w:rsidR="008334E5" w:rsidRPr="00C44CC1">
        <w:rPr>
          <w:rFonts w:ascii="Calibri" w:hAnsi="Calibri" w:cs="Calibri"/>
          <w:sz w:val="24"/>
          <w:szCs w:val="24"/>
          <w:highlight w:val="yellow"/>
          <w:rPrChange w:id="60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or the selected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1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cell 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61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dimension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1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613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igure 5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614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B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1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). </w:t>
      </w:r>
    </w:p>
    <w:p w14:paraId="452B2EC6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61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5E7E1626" w14:textId="7DCBC3C8" w:rsidR="00243079" w:rsidRPr="00C44CC1" w:rsidRDefault="009F7F96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61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61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lastRenderedPageBreak/>
        <w:t>Upload</w:t>
      </w:r>
      <w:r w:rsidR="00C916EF" w:rsidRPr="00C44CC1">
        <w:rPr>
          <w:rFonts w:ascii="Calibri" w:hAnsi="Calibri" w:cs="Calibri"/>
          <w:sz w:val="24"/>
          <w:szCs w:val="24"/>
          <w:highlight w:val="yellow"/>
          <w:rPrChange w:id="61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PDB</w:t>
      </w:r>
      <w:r w:rsidRPr="00C44CC1">
        <w:rPr>
          <w:rFonts w:ascii="Calibri" w:hAnsi="Calibri" w:cs="Calibri"/>
          <w:sz w:val="24"/>
          <w:szCs w:val="24"/>
          <w:highlight w:val="yellow"/>
          <w:rPrChange w:id="62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model coordinates into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2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2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he 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623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Fib</w:t>
      </w:r>
      <w:r w:rsidR="00243079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624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e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625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r Diffraction Simulation modul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2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627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Diffraction Simulation: Fib</w:t>
      </w:r>
      <w:r w:rsidR="00243079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628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e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629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r Diffraction Simulation</w:t>
      </w:r>
      <w:r w:rsidRPr="00C44CC1">
        <w:rPr>
          <w:rFonts w:ascii="Calibri" w:hAnsi="Calibri" w:cs="Calibri"/>
          <w:sz w:val="24"/>
          <w:szCs w:val="24"/>
          <w:highlight w:val="yellow"/>
          <w:rPrChange w:id="63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3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</w:t>
      </w:r>
    </w:p>
    <w:p w14:paraId="1EE81AC4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63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47CB05E5" w14:textId="60B8CE6C" w:rsidR="00243079" w:rsidRPr="00C44CC1" w:rsidRDefault="008334E5" w:rsidP="008E1076">
      <w:pPr>
        <w:pStyle w:val="ListParagraph"/>
        <w:numPr>
          <w:ilvl w:val="3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63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63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Input the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3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ber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3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xis</w:t>
      </w:r>
      <w:r w:rsidRPr="00C44CC1">
        <w:rPr>
          <w:rFonts w:ascii="Calibri" w:hAnsi="Calibri" w:cs="Calibri"/>
          <w:sz w:val="24"/>
          <w:szCs w:val="24"/>
          <w:highlight w:val="yellow"/>
          <w:rPrChange w:id="63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direction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3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 beam orientation,</w:t>
      </w:r>
      <w:r w:rsidRPr="00C44CC1">
        <w:rPr>
          <w:rFonts w:ascii="Calibri" w:hAnsi="Calibri" w:cs="Calibri"/>
          <w:sz w:val="24"/>
          <w:szCs w:val="24"/>
          <w:highlight w:val="yellow"/>
          <w:rPrChange w:id="63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unit cell dimensions selected from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4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step </w:t>
      </w:r>
      <w:r w:rsidRPr="00C44CC1">
        <w:rPr>
          <w:rFonts w:ascii="Calibri" w:hAnsi="Calibri" w:cs="Calibri"/>
          <w:sz w:val="24"/>
          <w:szCs w:val="24"/>
          <w:highlight w:val="yellow"/>
          <w:rPrChange w:id="64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3.1.2,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4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X-ray source and detector settings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4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Pr="00C44CC1">
        <w:rPr>
          <w:rFonts w:ascii="Calibri" w:hAnsi="Calibri" w:cs="Calibri"/>
          <w:sz w:val="24"/>
          <w:szCs w:val="24"/>
          <w:highlight w:val="yellow"/>
          <w:rPrChange w:id="64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nd click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64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9F7F96" w:rsidRPr="00C44CC1">
        <w:rPr>
          <w:rFonts w:ascii="Calibri" w:hAnsi="Calibri" w:cs="Calibri"/>
          <w:b/>
          <w:bCs/>
          <w:sz w:val="24"/>
          <w:szCs w:val="24"/>
          <w:highlight w:val="yellow"/>
          <w:rPrChange w:id="646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simulate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64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4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Pr="00C44CC1">
        <w:rPr>
          <w:rFonts w:ascii="Calibri" w:hAnsi="Calibri" w:cs="Calibri"/>
          <w:sz w:val="24"/>
          <w:szCs w:val="24"/>
          <w:highlight w:val="yellow"/>
          <w:rPrChange w:id="64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For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5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n orthorhombic</w:t>
      </w:r>
      <w:r w:rsidRPr="00C44CC1">
        <w:rPr>
          <w:rFonts w:ascii="Calibri" w:hAnsi="Calibri" w:cs="Calibri"/>
          <w:sz w:val="24"/>
          <w:szCs w:val="24"/>
          <w:highlight w:val="yellow"/>
          <w:rPrChange w:id="65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unit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5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cell 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65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imulation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65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,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5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he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5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ber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5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xis 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65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i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5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defined by the Cartesian axis related to the orientation of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6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he fiber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6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xis in the model used. </w:t>
      </w:r>
    </w:p>
    <w:p w14:paraId="2B46463B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66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1A9276B8" w14:textId="6E85E5E6" w:rsidR="00243079" w:rsidRPr="00C44CC1" w:rsidRDefault="008334E5" w:rsidP="008E1076">
      <w:pPr>
        <w:pStyle w:val="ListParagraph"/>
        <w:numPr>
          <w:ilvl w:val="3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66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66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nsure that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6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beam</w:t>
      </w:r>
      <w:r w:rsidRPr="00C44CC1">
        <w:rPr>
          <w:rFonts w:ascii="Calibri" w:hAnsi="Calibri" w:cs="Calibri"/>
          <w:sz w:val="24"/>
          <w:szCs w:val="24"/>
          <w:highlight w:val="yellow"/>
          <w:rPrChange w:id="66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xes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6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are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6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perpendicular to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6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fiber</w:t>
      </w:r>
      <w:r w:rsidRPr="00C44CC1">
        <w:rPr>
          <w:rFonts w:ascii="Calibri" w:hAnsi="Calibri" w:cs="Calibri"/>
          <w:sz w:val="24"/>
          <w:szCs w:val="24"/>
          <w:highlight w:val="yellow"/>
          <w:rPrChange w:id="67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xi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7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 i.e.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7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7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on one of the other two possible axes. 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67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ave the 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7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imulation settings as .html files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67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677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File: Save A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7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67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  <w:r w:rsidRPr="00C44CC1">
        <w:rPr>
          <w:rFonts w:ascii="Calibri" w:hAnsi="Calibri" w:cs="Calibri"/>
          <w:sz w:val="24"/>
          <w:szCs w:val="24"/>
          <w:highlight w:val="yellow"/>
          <w:rPrChange w:id="68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ese can be uploaded an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68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d</w:t>
      </w:r>
      <w:r w:rsidRPr="00C44CC1">
        <w:rPr>
          <w:rFonts w:ascii="Calibri" w:hAnsi="Calibri" w:cs="Calibri"/>
          <w:sz w:val="24"/>
          <w:szCs w:val="24"/>
          <w:highlight w:val="yellow"/>
          <w:rPrChange w:id="68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edited 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68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later</w:t>
      </w:r>
      <w:r w:rsidRPr="00C44CC1">
        <w:rPr>
          <w:rFonts w:ascii="Calibri" w:hAnsi="Calibri" w:cs="Calibri"/>
          <w:sz w:val="24"/>
          <w:szCs w:val="24"/>
          <w:highlight w:val="yellow"/>
          <w:rPrChange w:id="68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o iteratively explore the 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68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optimal</w:t>
      </w:r>
      <w:r w:rsidRPr="00C44CC1">
        <w:rPr>
          <w:rFonts w:ascii="Calibri" w:hAnsi="Calibri" w:cs="Calibri"/>
          <w:sz w:val="24"/>
          <w:szCs w:val="24"/>
          <w:highlight w:val="yellow"/>
          <w:rPrChange w:id="68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model structure.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8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</w:p>
    <w:p w14:paraId="195237A3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68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487F8EF7" w14:textId="2CAFD88A" w:rsidR="00726F40" w:rsidRPr="00C44CC1" w:rsidRDefault="008334E5" w:rsidP="008E1076">
      <w:pPr>
        <w:pStyle w:val="ListParagraph"/>
        <w:numPr>
          <w:ilvl w:val="3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68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69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</w:t>
      </w:r>
      <w:r w:rsidR="009F7F96" w:rsidRPr="00C44CC1">
        <w:rPr>
          <w:rFonts w:ascii="Calibri" w:hAnsi="Calibri" w:cs="Calibri"/>
          <w:sz w:val="24"/>
          <w:szCs w:val="24"/>
          <w:highlight w:val="yellow"/>
          <w:rPrChange w:id="69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v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9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9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the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9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resulting simulated pattern in a raw format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69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Pr="00C44CC1">
        <w:rPr>
          <w:rFonts w:ascii="Calibri" w:hAnsi="Calibri" w:cs="Calibri"/>
          <w:sz w:val="24"/>
          <w:szCs w:val="24"/>
          <w:highlight w:val="yellow"/>
          <w:rPrChange w:id="69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which can be uploaded later for further analysis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69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,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69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or as a .tiff 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69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(this format ha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0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dditional contrast information discarded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70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0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703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Simulation: Save Viewable Image as TIFF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0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). 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70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Then, compare t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0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hese to the experimental pattern. </w:t>
      </w:r>
    </w:p>
    <w:p w14:paraId="125AC857" w14:textId="77777777" w:rsidR="009F7F96" w:rsidRPr="00C44CC1" w:rsidRDefault="009F7F96" w:rsidP="008E1076">
      <w:pPr>
        <w:rPr>
          <w:highlight w:val="yellow"/>
          <w:rPrChange w:id="707" w:author="Louise Serpell" w:date="2026-01-05T11:21:00Z" w16du:dateUtc="2026-01-05T11:21:00Z">
            <w:rPr/>
          </w:rPrChange>
        </w:rPr>
      </w:pPr>
    </w:p>
    <w:p w14:paraId="31E3C487" w14:textId="611E89B1" w:rsidR="009F7F96" w:rsidRPr="00C44CC1" w:rsidRDefault="009F7F96" w:rsidP="008E1076">
      <w:pPr>
        <w:pStyle w:val="ListParagraph"/>
        <w:numPr>
          <w:ilvl w:val="1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70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70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Compar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71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</w:t>
      </w:r>
      <w:r w:rsidRPr="00C44CC1">
        <w:rPr>
          <w:rFonts w:ascii="Calibri" w:hAnsi="Calibri" w:cs="Calibri"/>
          <w:sz w:val="24"/>
          <w:szCs w:val="24"/>
          <w:highlight w:val="yellow"/>
          <w:rPrChange w:id="71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simulated diffraction patterns with experimental pattern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1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</w:t>
      </w:r>
    </w:p>
    <w:p w14:paraId="2C04EBE5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b/>
          <w:bCs/>
          <w:sz w:val="24"/>
          <w:szCs w:val="24"/>
          <w:highlight w:val="yellow"/>
          <w:rPrChange w:id="713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</w:pPr>
    </w:p>
    <w:p w14:paraId="609C6DE0" w14:textId="2D096AB9" w:rsidR="00726F40" w:rsidRPr="00C44CC1" w:rsidRDefault="009F7F96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71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71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Us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1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steps </w:t>
      </w:r>
      <w:r w:rsidRPr="00C44CC1">
        <w:rPr>
          <w:rFonts w:ascii="Calibri" w:hAnsi="Calibri" w:cs="Calibri"/>
          <w:sz w:val="24"/>
          <w:szCs w:val="24"/>
          <w:highlight w:val="yellow"/>
          <w:rPrChange w:id="71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2.1.5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71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–</w:t>
      </w:r>
      <w:r w:rsidRPr="00C44CC1">
        <w:rPr>
          <w:rFonts w:ascii="Calibri" w:hAnsi="Calibri" w:cs="Calibri"/>
          <w:sz w:val="24"/>
          <w:szCs w:val="24"/>
          <w:highlight w:val="yellow"/>
          <w:rPrChange w:id="71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2.1.6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2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o measure simulated diffraction signals and compare </w:t>
      </w:r>
      <w:r w:rsidRPr="00C44CC1">
        <w:rPr>
          <w:rFonts w:ascii="Calibri" w:hAnsi="Calibri" w:cs="Calibri"/>
          <w:sz w:val="24"/>
          <w:szCs w:val="24"/>
          <w:highlight w:val="yellow"/>
          <w:rPrChange w:id="72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with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2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ose measured from experimental patterns (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723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igure 6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2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72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 Record these in a tabl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2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.</w:t>
      </w:r>
    </w:p>
    <w:p w14:paraId="310A461E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72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6C30038A" w14:textId="46B3351C" w:rsidR="00726F40" w:rsidRPr="00C44CC1" w:rsidRDefault="009F7F96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72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72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Use a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3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module called 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731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Layer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3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(</w:t>
      </w:r>
      <w:r w:rsidR="00726F40" w:rsidRPr="00C44CC1">
        <w:rPr>
          <w:rFonts w:ascii="Calibri" w:hAnsi="Calibri" w:cs="Calibri"/>
          <w:b/>
          <w:bCs/>
          <w:i/>
          <w:sz w:val="24"/>
          <w:szCs w:val="24"/>
          <w:highlight w:val="yellow"/>
          <w:rPrChange w:id="733" w:author="Louise Serpell" w:date="2026-01-05T11:21:00Z" w16du:dateUtc="2026-01-05T11:21:00Z">
            <w:rPr>
              <w:rFonts w:ascii="Calibri" w:hAnsi="Calibri" w:cs="Calibri"/>
              <w:b/>
              <w:bCs/>
              <w:i/>
              <w:sz w:val="24"/>
              <w:szCs w:val="24"/>
            </w:rPr>
          </w:rPrChange>
        </w:rPr>
        <w:t>Diffraction Pattern: Layers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3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 to overlay simulated and experimental patterns to compare signal positions (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735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 xml:space="preserve">Figure 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736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6C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3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.</w:t>
      </w:r>
    </w:p>
    <w:p w14:paraId="3D2DD011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73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23DFD764" w14:textId="7467B50A" w:rsidR="00243079" w:rsidRPr="00C44CC1" w:rsidRDefault="008334E5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73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74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Compare signal positions and relative intensities between the experimental and simulated patterns by arranging a 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4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quadrant </w:t>
      </w:r>
      <w:r w:rsidRPr="00C44CC1">
        <w:rPr>
          <w:rFonts w:ascii="Calibri" w:hAnsi="Calibri" w:cs="Calibri"/>
          <w:sz w:val="24"/>
          <w:szCs w:val="24"/>
          <w:highlight w:val="yellow"/>
          <w:rPrChange w:id="74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of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4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simulated pattern </w:t>
      </w:r>
      <w:r w:rsidRPr="00C44CC1">
        <w:rPr>
          <w:rFonts w:ascii="Calibri" w:hAnsi="Calibri" w:cs="Calibri"/>
          <w:sz w:val="24"/>
          <w:szCs w:val="24"/>
          <w:highlight w:val="yellow"/>
          <w:rPrChange w:id="74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alongsid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4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the experimental pattern (</w:t>
      </w:r>
      <w:r w:rsidRPr="00C44CC1">
        <w:rPr>
          <w:rFonts w:ascii="Calibri" w:hAnsi="Calibri" w:cs="Calibri"/>
          <w:sz w:val="24"/>
          <w:szCs w:val="24"/>
          <w:highlight w:val="yellow"/>
          <w:rPrChange w:id="74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as shown in </w:t>
      </w:r>
      <w:r w:rsidR="00726F40" w:rsidRPr="00C44CC1">
        <w:rPr>
          <w:rFonts w:ascii="Calibri" w:hAnsi="Calibri" w:cs="Calibri"/>
          <w:b/>
          <w:bCs/>
          <w:sz w:val="24"/>
          <w:szCs w:val="24"/>
          <w:highlight w:val="yellow"/>
          <w:rPrChange w:id="747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Figure 6</w:t>
      </w:r>
      <w:r w:rsidR="00243079" w:rsidRPr="00C44CC1">
        <w:rPr>
          <w:rFonts w:ascii="Calibri" w:hAnsi="Calibri" w:cs="Calibri"/>
          <w:b/>
          <w:bCs/>
          <w:sz w:val="24"/>
          <w:szCs w:val="24"/>
          <w:highlight w:val="yellow"/>
          <w:rPrChange w:id="748" w:author="Louise Serpell" w:date="2026-01-05T11:21:00Z" w16du:dateUtc="2026-01-05T11:21:00Z">
            <w:rPr>
              <w:rFonts w:ascii="Calibri" w:hAnsi="Calibri" w:cs="Calibri"/>
              <w:b/>
              <w:bCs/>
              <w:sz w:val="24"/>
              <w:szCs w:val="24"/>
            </w:rPr>
          </w:rPrChange>
        </w:rPr>
        <w:t>B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4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)</w:t>
      </w:r>
      <w:r w:rsidR="00243079" w:rsidRPr="00C44CC1">
        <w:rPr>
          <w:rFonts w:ascii="Calibri" w:hAnsi="Calibri" w:cs="Calibri"/>
          <w:bCs/>
          <w:noProof/>
          <w:sz w:val="24"/>
          <w:szCs w:val="24"/>
          <w:highlight w:val="yellow"/>
          <w:vertAlign w:val="superscript"/>
          <w:rPrChange w:id="750" w:author="Louise Serpell" w:date="2026-01-05T11:21:00Z" w16du:dateUtc="2026-01-05T11:21:00Z">
            <w:rPr>
              <w:rFonts w:ascii="Calibri" w:hAnsi="Calibri" w:cs="Calibri"/>
              <w:bCs/>
              <w:noProof/>
              <w:sz w:val="24"/>
              <w:szCs w:val="24"/>
              <w:vertAlign w:val="superscript"/>
            </w:rPr>
          </w:rPrChange>
        </w:rPr>
        <w:t>8,2</w:t>
      </w:r>
      <w:r w:rsidR="004E52E1" w:rsidRPr="00C44CC1">
        <w:rPr>
          <w:rFonts w:ascii="Calibri" w:hAnsi="Calibri" w:cs="Calibri"/>
          <w:bCs/>
          <w:noProof/>
          <w:sz w:val="24"/>
          <w:szCs w:val="24"/>
          <w:highlight w:val="yellow"/>
          <w:vertAlign w:val="superscript"/>
          <w:rPrChange w:id="751" w:author="Louise Serpell" w:date="2026-01-05T11:21:00Z" w16du:dateUtc="2026-01-05T11:21:00Z">
            <w:rPr>
              <w:rFonts w:ascii="Calibri" w:hAnsi="Calibri" w:cs="Calibri"/>
              <w:bCs/>
              <w:noProof/>
              <w:sz w:val="24"/>
              <w:szCs w:val="24"/>
              <w:vertAlign w:val="superscript"/>
            </w:rPr>
          </w:rPrChange>
        </w:rPr>
        <w:t>0</w:t>
      </w:r>
      <w:r w:rsidR="00243079" w:rsidRPr="00C44CC1">
        <w:rPr>
          <w:rFonts w:ascii="Calibri" w:hAnsi="Calibri" w:cs="Calibri"/>
          <w:bCs/>
          <w:noProof/>
          <w:sz w:val="24"/>
          <w:szCs w:val="24"/>
          <w:highlight w:val="yellow"/>
          <w:vertAlign w:val="superscript"/>
          <w:rPrChange w:id="752" w:author="Louise Serpell" w:date="2026-01-05T11:21:00Z" w16du:dateUtc="2026-01-05T11:21:00Z">
            <w:rPr>
              <w:rFonts w:ascii="Calibri" w:hAnsi="Calibri" w:cs="Calibri"/>
              <w:bCs/>
              <w:noProof/>
              <w:sz w:val="24"/>
              <w:szCs w:val="24"/>
              <w:vertAlign w:val="superscript"/>
            </w:rPr>
          </w:rPrChange>
        </w:rPr>
        <w:t>.</w:t>
      </w:r>
      <w:r w:rsidR="004E52E1" w:rsidRPr="00C44CC1">
        <w:rPr>
          <w:rFonts w:ascii="Calibri" w:hAnsi="Calibri" w:cs="Calibri"/>
          <w:bCs/>
          <w:noProof/>
          <w:sz w:val="24"/>
          <w:szCs w:val="24"/>
          <w:highlight w:val="yellow"/>
          <w:vertAlign w:val="superscript"/>
          <w:rPrChange w:id="753" w:author="Louise Serpell" w:date="2026-01-05T11:21:00Z" w16du:dateUtc="2026-01-05T11:21:00Z">
            <w:rPr>
              <w:rFonts w:ascii="Calibri" w:hAnsi="Calibri" w:cs="Calibri"/>
              <w:bCs/>
              <w:noProof/>
              <w:sz w:val="24"/>
              <w:szCs w:val="24"/>
              <w:vertAlign w:val="superscript"/>
            </w:rPr>
          </w:rPrChange>
        </w:rPr>
        <w:t>2</w:t>
      </w:r>
      <w:r w:rsidR="00243079" w:rsidRPr="00C44CC1">
        <w:rPr>
          <w:rFonts w:ascii="Calibri" w:hAnsi="Calibri" w:cs="Calibri"/>
          <w:bCs/>
          <w:noProof/>
          <w:sz w:val="24"/>
          <w:szCs w:val="24"/>
          <w:highlight w:val="yellow"/>
          <w:vertAlign w:val="superscript"/>
          <w:rPrChange w:id="754" w:author="Louise Serpell" w:date="2026-01-05T11:21:00Z" w16du:dateUtc="2026-01-05T11:21:00Z">
            <w:rPr>
              <w:rFonts w:ascii="Calibri" w:hAnsi="Calibri" w:cs="Calibri"/>
              <w:bCs/>
              <w:noProof/>
              <w:sz w:val="24"/>
              <w:szCs w:val="24"/>
              <w:vertAlign w:val="superscript"/>
            </w:rPr>
          </w:rPrChange>
        </w:rPr>
        <w:t>1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5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 </w:t>
      </w:r>
    </w:p>
    <w:p w14:paraId="3E828210" w14:textId="77777777" w:rsidR="00243079" w:rsidRPr="00C44CC1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  <w:highlight w:val="yellow"/>
          <w:rPrChange w:id="75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</w:p>
    <w:p w14:paraId="0904A4D2" w14:textId="0C589CC2" w:rsidR="00726F40" w:rsidRPr="00C44CC1" w:rsidRDefault="008334E5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  <w:highlight w:val="yellow"/>
          <w:rPrChange w:id="75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</w:pPr>
      <w:r w:rsidRPr="00C44CC1">
        <w:rPr>
          <w:rFonts w:ascii="Calibri" w:hAnsi="Calibri" w:cs="Calibri"/>
          <w:sz w:val="24"/>
          <w:szCs w:val="24"/>
          <w:highlight w:val="yellow"/>
          <w:rPrChange w:id="758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Evaluate the</w:t>
      </w:r>
      <w:r w:rsidR="00726F40" w:rsidRPr="00C44CC1">
        <w:rPr>
          <w:rFonts w:ascii="Calibri" w:hAnsi="Calibri" w:cs="Calibri"/>
          <w:sz w:val="24"/>
          <w:szCs w:val="24"/>
          <w:highlight w:val="yellow"/>
          <w:rPrChange w:id="759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validity of a suggested unit cell</w:t>
      </w:r>
      <w:r w:rsidRPr="00C44CC1">
        <w:rPr>
          <w:rFonts w:ascii="Calibri" w:hAnsi="Calibri" w:cs="Calibri"/>
          <w:sz w:val="24"/>
          <w:szCs w:val="24"/>
          <w:highlight w:val="yellow"/>
          <w:rPrChange w:id="760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nd model</w:t>
      </w:r>
      <w:r w:rsidR="00243079" w:rsidRPr="00C44CC1">
        <w:rPr>
          <w:rFonts w:ascii="Calibri" w:hAnsi="Calibri" w:cs="Calibri"/>
          <w:sz w:val="24"/>
          <w:szCs w:val="24"/>
          <w:highlight w:val="yellow"/>
          <w:rPrChange w:id="761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,</w:t>
      </w:r>
      <w:r w:rsidRPr="00C44CC1">
        <w:rPr>
          <w:rFonts w:ascii="Calibri" w:hAnsi="Calibri" w:cs="Calibri"/>
          <w:sz w:val="24"/>
          <w:szCs w:val="24"/>
          <w:highlight w:val="yellow"/>
          <w:rPrChange w:id="762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and then iteratively alter the model and cell to improve the 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763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similarity between the</w:t>
      </w:r>
      <w:r w:rsidRPr="00C44CC1">
        <w:rPr>
          <w:rFonts w:ascii="Calibri" w:hAnsi="Calibri" w:cs="Calibri"/>
          <w:sz w:val="24"/>
          <w:szCs w:val="24"/>
          <w:highlight w:val="yellow"/>
          <w:rPrChange w:id="764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 simulated pattern </w:t>
      </w:r>
      <w:r w:rsidR="004E52E1" w:rsidRPr="00C44CC1">
        <w:rPr>
          <w:rFonts w:ascii="Calibri" w:hAnsi="Calibri" w:cs="Calibri"/>
          <w:sz w:val="24"/>
          <w:szCs w:val="24"/>
          <w:highlight w:val="yellow"/>
          <w:rPrChange w:id="765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and experimental </w:t>
      </w:r>
      <w:r w:rsidRPr="00C44CC1">
        <w:rPr>
          <w:rFonts w:ascii="Calibri" w:hAnsi="Calibri" w:cs="Calibri"/>
          <w:sz w:val="24"/>
          <w:szCs w:val="24"/>
          <w:highlight w:val="yellow"/>
          <w:rPrChange w:id="766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>diffraction pattern</w:t>
      </w:r>
      <w:r w:rsidR="0046580B" w:rsidRPr="00C44CC1">
        <w:rPr>
          <w:rFonts w:ascii="Calibri" w:hAnsi="Calibri" w:cs="Calibri"/>
          <w:sz w:val="24"/>
          <w:szCs w:val="24"/>
          <w:highlight w:val="yellow"/>
          <w:rPrChange w:id="767" w:author="Louise Serpell" w:date="2026-01-05T11:21:00Z" w16du:dateUtc="2026-01-05T11:21:00Z">
            <w:rPr>
              <w:rFonts w:ascii="Calibri" w:hAnsi="Calibri" w:cs="Calibri"/>
              <w:sz w:val="24"/>
              <w:szCs w:val="24"/>
            </w:rPr>
          </w:rPrChange>
        </w:rPr>
        <w:t xml:space="preserve">. </w:t>
      </w:r>
    </w:p>
    <w:p w14:paraId="00980E6F" w14:textId="77777777" w:rsidR="00243079" w:rsidRPr="008E1076" w:rsidRDefault="00243079" w:rsidP="008E1076">
      <w:pPr>
        <w:pStyle w:val="ListParagraph"/>
        <w:spacing w:after="0" w:line="240" w:lineRule="auto"/>
        <w:ind w:left="0"/>
        <w:rPr>
          <w:rFonts w:ascii="Calibri" w:hAnsi="Calibri" w:cs="Calibri"/>
          <w:sz w:val="24"/>
          <w:szCs w:val="24"/>
        </w:rPr>
      </w:pPr>
    </w:p>
    <w:p w14:paraId="1233BE1F" w14:textId="3F811770" w:rsidR="00726F40" w:rsidRPr="00650214" w:rsidRDefault="008334E5" w:rsidP="008E1076">
      <w:pPr>
        <w:pStyle w:val="ListParagraph"/>
        <w:numPr>
          <w:ilvl w:val="2"/>
          <w:numId w:val="30"/>
        </w:numPr>
        <w:spacing w:after="0" w:line="240" w:lineRule="auto"/>
        <w:ind w:left="0" w:firstLine="0"/>
        <w:rPr>
          <w:rFonts w:ascii="Calibri" w:hAnsi="Calibri" w:cs="Calibri"/>
          <w:sz w:val="24"/>
          <w:szCs w:val="24"/>
        </w:rPr>
      </w:pPr>
      <w:r w:rsidRPr="008E1076">
        <w:rPr>
          <w:rFonts w:ascii="Calibri" w:hAnsi="Calibri" w:cs="Calibri"/>
          <w:sz w:val="24"/>
          <w:szCs w:val="24"/>
        </w:rPr>
        <w:t>Extensively compare the results of different models and cells using the procedure outlined in</w:t>
      </w:r>
      <w:r w:rsidR="009F7F96" w:rsidRPr="008E1076">
        <w:rPr>
          <w:rFonts w:ascii="Calibri" w:hAnsi="Calibri" w:cs="Calibri"/>
          <w:sz w:val="24"/>
          <w:szCs w:val="24"/>
        </w:rPr>
        <w:t xml:space="preserve"> </w:t>
      </w:r>
      <w:r w:rsidR="00243079" w:rsidRPr="00650214">
        <w:rPr>
          <w:rFonts w:ascii="Calibri" w:hAnsi="Calibri" w:cs="Calibri"/>
          <w:sz w:val="24"/>
          <w:szCs w:val="24"/>
        </w:rPr>
        <w:t xml:space="preserve">step </w:t>
      </w:r>
      <w:r w:rsidR="009F7F96" w:rsidRPr="008E1076">
        <w:rPr>
          <w:rFonts w:ascii="Calibri" w:hAnsi="Calibri" w:cs="Calibri"/>
          <w:sz w:val="24"/>
          <w:szCs w:val="24"/>
        </w:rPr>
        <w:t>3.1</w:t>
      </w:r>
      <w:r w:rsidR="00726F40" w:rsidRPr="008E1076">
        <w:rPr>
          <w:rFonts w:ascii="Calibri" w:hAnsi="Calibri" w:cs="Calibri"/>
          <w:sz w:val="24"/>
          <w:szCs w:val="24"/>
        </w:rPr>
        <w:t xml:space="preserve"> </w:t>
      </w:r>
      <w:r w:rsidR="009F7F96" w:rsidRPr="008E1076">
        <w:rPr>
          <w:rFonts w:ascii="Calibri" w:hAnsi="Calibri" w:cs="Calibri"/>
          <w:sz w:val="24"/>
          <w:szCs w:val="24"/>
        </w:rPr>
        <w:t>to</w:t>
      </w:r>
      <w:r w:rsidR="00726F40" w:rsidRPr="008E1076">
        <w:rPr>
          <w:rFonts w:ascii="Calibri" w:hAnsi="Calibri" w:cs="Calibri"/>
          <w:sz w:val="24"/>
          <w:szCs w:val="24"/>
        </w:rPr>
        <w:t xml:space="preserve"> test</w:t>
      </w:r>
      <w:r w:rsidR="009F7F96" w:rsidRPr="008E1076">
        <w:rPr>
          <w:rFonts w:ascii="Calibri" w:hAnsi="Calibri" w:cs="Calibri"/>
          <w:sz w:val="24"/>
          <w:szCs w:val="24"/>
        </w:rPr>
        <w:t xml:space="preserve"> several alternatives.</w:t>
      </w:r>
      <w:r w:rsidR="00726F40" w:rsidRPr="008E1076">
        <w:rPr>
          <w:rFonts w:ascii="Calibri" w:hAnsi="Calibri" w:cs="Calibri"/>
          <w:sz w:val="24"/>
          <w:szCs w:val="24"/>
        </w:rPr>
        <w:t xml:space="preserve"> </w:t>
      </w:r>
      <w:r w:rsidRPr="008E1076">
        <w:rPr>
          <w:rFonts w:ascii="Calibri" w:hAnsi="Calibri" w:cs="Calibri"/>
          <w:sz w:val="24"/>
          <w:szCs w:val="24"/>
        </w:rPr>
        <w:t>Ensure that information gather</w:t>
      </w:r>
      <w:r w:rsidR="004E52E1" w:rsidRPr="008E1076">
        <w:rPr>
          <w:rFonts w:ascii="Calibri" w:hAnsi="Calibri" w:cs="Calibri"/>
          <w:sz w:val="24"/>
          <w:szCs w:val="24"/>
        </w:rPr>
        <w:t>ed</w:t>
      </w:r>
      <w:r w:rsidRPr="008E1076">
        <w:rPr>
          <w:rFonts w:ascii="Calibri" w:hAnsi="Calibri" w:cs="Calibri"/>
          <w:sz w:val="24"/>
          <w:szCs w:val="24"/>
        </w:rPr>
        <w:t xml:space="preserve"> from other techniques</w:t>
      </w:r>
      <w:r w:rsidR="00243079" w:rsidRPr="00650214">
        <w:rPr>
          <w:rFonts w:ascii="Calibri" w:hAnsi="Calibri" w:cs="Calibri"/>
          <w:sz w:val="24"/>
          <w:szCs w:val="24"/>
        </w:rPr>
        <w:t>,</w:t>
      </w:r>
      <w:r w:rsidRPr="008E1076">
        <w:rPr>
          <w:rFonts w:ascii="Calibri" w:hAnsi="Calibri" w:cs="Calibri"/>
          <w:sz w:val="24"/>
          <w:szCs w:val="24"/>
        </w:rPr>
        <w:t xml:space="preserve"> such as </w:t>
      </w:r>
      <w:r w:rsidR="009F7F96" w:rsidRPr="008E1076">
        <w:rPr>
          <w:rFonts w:ascii="Calibri" w:hAnsi="Calibri" w:cs="Calibri"/>
          <w:sz w:val="24"/>
          <w:szCs w:val="24"/>
        </w:rPr>
        <w:t xml:space="preserve">TEM, AFM, </w:t>
      </w:r>
      <w:r w:rsidR="00243079" w:rsidRPr="00650214">
        <w:rPr>
          <w:rFonts w:ascii="Calibri" w:hAnsi="Calibri" w:cs="Calibri"/>
          <w:sz w:val="24"/>
          <w:szCs w:val="24"/>
        </w:rPr>
        <w:t xml:space="preserve">and </w:t>
      </w:r>
      <w:r w:rsidR="009F7F96" w:rsidRPr="008E1076">
        <w:rPr>
          <w:rFonts w:ascii="Calibri" w:hAnsi="Calibri" w:cs="Calibri"/>
          <w:sz w:val="24"/>
          <w:szCs w:val="24"/>
        </w:rPr>
        <w:t>NMR</w:t>
      </w:r>
      <w:r w:rsidR="00243079" w:rsidRPr="00650214">
        <w:rPr>
          <w:rFonts w:ascii="Calibri" w:hAnsi="Calibri" w:cs="Calibri"/>
          <w:sz w:val="24"/>
          <w:szCs w:val="24"/>
        </w:rPr>
        <w:t>,</w:t>
      </w:r>
      <w:r w:rsidRPr="008E1076">
        <w:rPr>
          <w:rFonts w:ascii="Calibri" w:hAnsi="Calibri" w:cs="Calibri"/>
          <w:sz w:val="24"/>
          <w:szCs w:val="24"/>
        </w:rPr>
        <w:t xml:space="preserve"> </w:t>
      </w:r>
      <w:r w:rsidR="00243079" w:rsidRPr="00650214">
        <w:rPr>
          <w:rFonts w:ascii="Calibri" w:hAnsi="Calibri" w:cs="Calibri"/>
          <w:sz w:val="24"/>
          <w:szCs w:val="24"/>
        </w:rPr>
        <w:t>is</w:t>
      </w:r>
      <w:r w:rsidR="00243079" w:rsidRPr="008E1076">
        <w:rPr>
          <w:rFonts w:ascii="Calibri" w:hAnsi="Calibri" w:cs="Calibri"/>
          <w:sz w:val="24"/>
          <w:szCs w:val="24"/>
        </w:rPr>
        <w:t xml:space="preserve"> </w:t>
      </w:r>
      <w:r w:rsidRPr="008E1076">
        <w:rPr>
          <w:rFonts w:ascii="Calibri" w:hAnsi="Calibri" w:cs="Calibri"/>
          <w:sz w:val="24"/>
          <w:szCs w:val="24"/>
        </w:rPr>
        <w:t>considered</w:t>
      </w:r>
      <w:r w:rsidR="00726F40" w:rsidRPr="008E1076">
        <w:rPr>
          <w:rFonts w:ascii="Calibri" w:hAnsi="Calibri" w:cs="Calibri"/>
          <w:sz w:val="24"/>
          <w:szCs w:val="24"/>
        </w:rPr>
        <w:t xml:space="preserve"> to constrain modeling</w:t>
      </w:r>
      <w:r w:rsidRPr="008E1076">
        <w:rPr>
          <w:rFonts w:ascii="Calibri" w:hAnsi="Calibri" w:cs="Calibri"/>
          <w:sz w:val="24"/>
          <w:szCs w:val="24"/>
        </w:rPr>
        <w:t xml:space="preserve"> and to</w:t>
      </w:r>
      <w:r w:rsidR="00726F40" w:rsidRPr="008E1076">
        <w:rPr>
          <w:rFonts w:ascii="Calibri" w:hAnsi="Calibri" w:cs="Calibri"/>
          <w:sz w:val="24"/>
          <w:szCs w:val="24"/>
        </w:rPr>
        <w:t xml:space="preserve"> arrive at the best possible structural representation</w:t>
      </w:r>
      <w:r w:rsidRPr="008E1076">
        <w:rPr>
          <w:rFonts w:ascii="Calibri" w:hAnsi="Calibri" w:cs="Calibri"/>
          <w:sz w:val="24"/>
          <w:szCs w:val="24"/>
        </w:rPr>
        <w:t xml:space="preserve"> that fits the data</w:t>
      </w:r>
      <w:r w:rsidR="004E52E1" w:rsidRPr="008E1076">
        <w:rPr>
          <w:rFonts w:ascii="Calibri" w:hAnsi="Calibri" w:cs="Calibri"/>
          <w:bCs/>
          <w:noProof/>
          <w:sz w:val="24"/>
          <w:szCs w:val="24"/>
          <w:vertAlign w:val="superscript"/>
        </w:rPr>
        <w:t>8,2</w:t>
      </w:r>
      <w:r w:rsidR="00243079" w:rsidRPr="00650214">
        <w:rPr>
          <w:rFonts w:ascii="Calibri" w:hAnsi="Calibri" w:cs="Calibri"/>
          <w:bCs/>
          <w:noProof/>
          <w:sz w:val="24"/>
          <w:szCs w:val="24"/>
          <w:vertAlign w:val="superscript"/>
        </w:rPr>
        <w:t>1</w:t>
      </w:r>
      <w:r w:rsidR="004E52E1" w:rsidRPr="008E1076">
        <w:rPr>
          <w:rFonts w:ascii="Calibri" w:hAnsi="Calibri" w:cs="Calibri"/>
          <w:bCs/>
          <w:noProof/>
          <w:sz w:val="24"/>
          <w:szCs w:val="24"/>
          <w:vertAlign w:val="superscript"/>
        </w:rPr>
        <w:t>-2</w:t>
      </w:r>
      <w:r w:rsidR="00243079" w:rsidRPr="00650214">
        <w:rPr>
          <w:rFonts w:ascii="Calibri" w:hAnsi="Calibri" w:cs="Calibri"/>
          <w:bCs/>
          <w:noProof/>
          <w:sz w:val="24"/>
          <w:szCs w:val="24"/>
          <w:vertAlign w:val="superscript"/>
        </w:rPr>
        <w:t>3</w:t>
      </w:r>
      <w:r w:rsidR="00726F40" w:rsidRPr="008E1076">
        <w:rPr>
          <w:rFonts w:ascii="Calibri" w:hAnsi="Calibri" w:cs="Calibri"/>
          <w:sz w:val="24"/>
          <w:szCs w:val="24"/>
        </w:rPr>
        <w:t>.</w:t>
      </w:r>
    </w:p>
    <w:p w14:paraId="42D6EABB" w14:textId="77777777" w:rsidR="00243079" w:rsidRPr="008E1076" w:rsidRDefault="00243079" w:rsidP="008E1076">
      <w:pPr>
        <w:pStyle w:val="ListParagraph"/>
        <w:spacing w:after="0" w:line="240" w:lineRule="auto"/>
        <w:ind w:left="1224"/>
        <w:rPr>
          <w:rFonts w:ascii="Calibri" w:hAnsi="Calibri" w:cs="Calibri"/>
          <w:sz w:val="24"/>
          <w:szCs w:val="24"/>
        </w:rPr>
      </w:pPr>
    </w:p>
    <w:p w14:paraId="08AF3300" w14:textId="7A0BA4C8" w:rsidR="006E4797" w:rsidRPr="008E1076" w:rsidRDefault="00551D82" w:rsidP="008E1076">
      <w:r w:rsidRPr="008E1076">
        <w:rPr>
          <w:b/>
        </w:rPr>
        <w:t xml:space="preserve">REPRESENTATIVE RESULTS: </w:t>
      </w:r>
    </w:p>
    <w:p w14:paraId="198967EF" w14:textId="4084AFA1" w:rsidR="00726F40" w:rsidRPr="00650214" w:rsidRDefault="00726F40" w:rsidP="00243079">
      <w:pPr>
        <w:rPr>
          <w:lang w:eastAsia="zh-TW"/>
        </w:rPr>
      </w:pPr>
      <w:proofErr w:type="spellStart"/>
      <w:r w:rsidRPr="00650214">
        <w:rPr>
          <w:lang w:eastAsia="zh-TW"/>
        </w:rPr>
        <w:t>Cc</w:t>
      </w:r>
      <w:r w:rsidRPr="008E1076">
        <w:rPr>
          <w:lang w:eastAsia="zh-TW"/>
        </w:rPr>
        <w:t>b</w:t>
      </w:r>
      <w:r w:rsidRPr="00650214">
        <w:rPr>
          <w:lang w:eastAsia="zh-TW"/>
        </w:rPr>
        <w:t>Met</w:t>
      </w:r>
      <w:proofErr w:type="spellEnd"/>
      <w:r w:rsidRPr="00650214">
        <w:rPr>
          <w:lang w:eastAsia="zh-TW"/>
        </w:rPr>
        <w:t xml:space="preserve"> example</w:t>
      </w:r>
      <w:r w:rsidR="004E52E1" w:rsidRPr="00650214">
        <w:rPr>
          <w:noProof/>
          <w:vertAlign w:val="superscript"/>
          <w:lang w:eastAsia="zh-TW"/>
        </w:rPr>
        <w:t>2</w:t>
      </w:r>
      <w:r w:rsidR="00243079" w:rsidRPr="00650214">
        <w:rPr>
          <w:noProof/>
          <w:vertAlign w:val="superscript"/>
          <w:lang w:eastAsia="zh-TW"/>
        </w:rPr>
        <w:t>4</w:t>
      </w:r>
      <w:r w:rsidRPr="00650214">
        <w:rPr>
          <w:lang w:eastAsia="zh-TW"/>
        </w:rPr>
        <w:t>:</w:t>
      </w:r>
      <w:r w:rsidR="00243079" w:rsidRPr="00650214">
        <w:rPr>
          <w:lang w:eastAsia="zh-TW"/>
        </w:rPr>
        <w:t xml:space="preserve"> </w:t>
      </w:r>
      <w:r w:rsidRPr="008E1076">
        <w:rPr>
          <w:b/>
          <w:bCs/>
          <w:lang w:eastAsia="zh-TW"/>
        </w:rPr>
        <w:t>Figure 1</w:t>
      </w:r>
      <w:r w:rsidRPr="00650214">
        <w:rPr>
          <w:lang w:eastAsia="zh-TW"/>
        </w:rPr>
        <w:t xml:space="preserve"> shows </w:t>
      </w:r>
      <w:r w:rsidR="004E52E1" w:rsidRPr="00650214">
        <w:rPr>
          <w:lang w:eastAsia="zh-TW"/>
        </w:rPr>
        <w:t>electron micrographs</w:t>
      </w:r>
      <w:r w:rsidRPr="00650214">
        <w:rPr>
          <w:lang w:eastAsia="zh-TW"/>
        </w:rPr>
        <w:t xml:space="preserve"> showing a high density of amyloid fibrils on a grid </w:t>
      </w:r>
      <w:r w:rsidR="003171A6" w:rsidRPr="00650214">
        <w:rPr>
          <w:lang w:eastAsia="zh-TW"/>
        </w:rPr>
        <w:t>suitable for preparation of a</w:t>
      </w:r>
      <w:r w:rsidR="00243079" w:rsidRPr="00650214">
        <w:rPr>
          <w:lang w:eastAsia="zh-TW"/>
        </w:rPr>
        <w:t>n</w:t>
      </w:r>
      <w:r w:rsidR="003171A6" w:rsidRPr="00650214">
        <w:rPr>
          <w:lang w:eastAsia="zh-TW"/>
        </w:rPr>
        <w:t xml:space="preserve"> X-ray </w:t>
      </w:r>
      <w:r w:rsidR="00243079" w:rsidRPr="00650214">
        <w:rPr>
          <w:lang w:eastAsia="zh-TW"/>
        </w:rPr>
        <w:t>fiber</w:t>
      </w:r>
      <w:r w:rsidR="003171A6" w:rsidRPr="00650214">
        <w:rPr>
          <w:lang w:eastAsia="zh-TW"/>
        </w:rPr>
        <w:t xml:space="preserve"> sample</w:t>
      </w:r>
      <w:r w:rsidRPr="00650214">
        <w:rPr>
          <w:lang w:eastAsia="zh-TW"/>
        </w:rPr>
        <w:t xml:space="preserve">. </w:t>
      </w:r>
      <w:r w:rsidRPr="008E1076">
        <w:rPr>
          <w:b/>
          <w:bCs/>
          <w:lang w:eastAsia="zh-TW"/>
        </w:rPr>
        <w:t>Figure 2</w:t>
      </w:r>
      <w:r w:rsidRPr="00650214">
        <w:rPr>
          <w:lang w:eastAsia="zh-TW"/>
        </w:rPr>
        <w:t xml:space="preserve"> describes the different textures that can be generated from fibrous samples </w:t>
      </w:r>
      <w:r w:rsidR="00243079" w:rsidRPr="00650214">
        <w:rPr>
          <w:lang w:eastAsia="zh-TW"/>
        </w:rPr>
        <w:t>fiber</w:t>
      </w:r>
      <w:r w:rsidRPr="00650214">
        <w:rPr>
          <w:lang w:eastAsia="zh-TW"/>
        </w:rPr>
        <w:t xml:space="preserve"> bundle</w:t>
      </w:r>
      <w:r w:rsidR="00243079" w:rsidRPr="00650214">
        <w:rPr>
          <w:lang w:eastAsia="zh-TW"/>
        </w:rPr>
        <w:t xml:space="preserve"> (</w:t>
      </w:r>
      <w:r w:rsidR="00243079" w:rsidRPr="00650214">
        <w:rPr>
          <w:b/>
          <w:bCs/>
          <w:lang w:eastAsia="zh-TW"/>
        </w:rPr>
        <w:t>Figure 2A</w:t>
      </w:r>
      <w:r w:rsidR="00243079" w:rsidRPr="008E1076">
        <w:rPr>
          <w:lang w:eastAsia="zh-TW"/>
        </w:rPr>
        <w:t>)</w:t>
      </w:r>
      <w:r w:rsidRPr="00650214">
        <w:rPr>
          <w:lang w:eastAsia="zh-TW"/>
        </w:rPr>
        <w:t>, disk</w:t>
      </w:r>
      <w:r w:rsidR="00243079" w:rsidRPr="00650214">
        <w:rPr>
          <w:lang w:eastAsia="zh-TW"/>
        </w:rPr>
        <w:t xml:space="preserve"> (</w:t>
      </w:r>
      <w:r w:rsidR="00243079" w:rsidRPr="00650214">
        <w:rPr>
          <w:b/>
          <w:bCs/>
          <w:lang w:eastAsia="zh-TW"/>
        </w:rPr>
        <w:t>Figure 2B</w:t>
      </w:r>
      <w:r w:rsidR="00243079" w:rsidRPr="00650214">
        <w:rPr>
          <w:lang w:eastAsia="zh-TW"/>
        </w:rPr>
        <w:t>)</w:t>
      </w:r>
      <w:r w:rsidRPr="00650214">
        <w:rPr>
          <w:lang w:eastAsia="zh-TW"/>
        </w:rPr>
        <w:t>, mat/</w:t>
      </w:r>
      <w:r w:rsidR="003171A6" w:rsidRPr="00650214">
        <w:rPr>
          <w:lang w:eastAsia="zh-TW"/>
        </w:rPr>
        <w:t>film</w:t>
      </w:r>
      <w:r w:rsidR="00243079" w:rsidRPr="00650214">
        <w:rPr>
          <w:lang w:eastAsia="zh-TW"/>
        </w:rPr>
        <w:t xml:space="preserve"> (</w:t>
      </w:r>
      <w:r w:rsidR="00243079" w:rsidRPr="00650214">
        <w:rPr>
          <w:b/>
          <w:bCs/>
          <w:lang w:eastAsia="zh-TW"/>
        </w:rPr>
        <w:t>Figure 2C</w:t>
      </w:r>
      <w:r w:rsidR="00243079" w:rsidRPr="00650214">
        <w:rPr>
          <w:lang w:eastAsia="zh-TW"/>
        </w:rPr>
        <w:t>)</w:t>
      </w:r>
      <w:r w:rsidR="003171A6" w:rsidRPr="00650214">
        <w:rPr>
          <w:lang w:eastAsia="zh-TW"/>
        </w:rPr>
        <w:t>, and shows the direction of the X-ray beam</w:t>
      </w:r>
      <w:r w:rsidRPr="00650214">
        <w:rPr>
          <w:lang w:eastAsia="zh-TW"/>
        </w:rPr>
        <w:t xml:space="preserve">. </w:t>
      </w:r>
      <w:r w:rsidRPr="008E1076">
        <w:rPr>
          <w:b/>
          <w:bCs/>
          <w:lang w:eastAsia="zh-TW"/>
        </w:rPr>
        <w:t xml:space="preserve">Figure </w:t>
      </w:r>
      <w:r w:rsidR="00243079" w:rsidRPr="008E1076">
        <w:rPr>
          <w:b/>
          <w:bCs/>
          <w:lang w:eastAsia="zh-TW"/>
        </w:rPr>
        <w:t>3A</w:t>
      </w:r>
      <w:r w:rsidR="00243079" w:rsidRPr="00650214">
        <w:rPr>
          <w:lang w:eastAsia="zh-TW"/>
        </w:rPr>
        <w:t xml:space="preserve"> </w:t>
      </w:r>
      <w:r w:rsidRPr="00650214">
        <w:rPr>
          <w:lang w:eastAsia="zh-TW"/>
        </w:rPr>
        <w:t xml:space="preserve">shows the diffraction pattern obtained from stretch-frame aligned </w:t>
      </w:r>
      <w:r w:rsidR="00243079" w:rsidRPr="00650214">
        <w:rPr>
          <w:lang w:eastAsia="zh-TW"/>
        </w:rPr>
        <w:t>fiber</w:t>
      </w:r>
      <w:r w:rsidRPr="00650214">
        <w:rPr>
          <w:lang w:eastAsia="zh-TW"/>
        </w:rPr>
        <w:t xml:space="preserve">s (texture shown in </w:t>
      </w:r>
      <w:r w:rsidRPr="008E1076">
        <w:rPr>
          <w:b/>
          <w:bCs/>
          <w:lang w:eastAsia="zh-TW"/>
        </w:rPr>
        <w:t>Figure 2</w:t>
      </w:r>
      <w:r w:rsidR="00243079" w:rsidRPr="00650214">
        <w:rPr>
          <w:lang w:eastAsia="zh-TW"/>
        </w:rPr>
        <w:t>A</w:t>
      </w:r>
      <w:r w:rsidRPr="00650214">
        <w:rPr>
          <w:lang w:eastAsia="zh-TW"/>
        </w:rPr>
        <w:t xml:space="preserve">) and portrays the characteristic cross-ß diffraction pattern with a meridional reflection observed at 4.76 Å and a </w:t>
      </w:r>
      <w:r w:rsidRPr="00650214">
        <w:rPr>
          <w:lang w:eastAsia="zh-TW"/>
        </w:rPr>
        <w:lastRenderedPageBreak/>
        <w:t>set of equatorial reflections arising from the chain length, sheet spacing</w:t>
      </w:r>
      <w:r w:rsidR="00243079" w:rsidRPr="00650214">
        <w:rPr>
          <w:lang w:eastAsia="zh-TW"/>
        </w:rPr>
        <w:t>,</w:t>
      </w:r>
      <w:r w:rsidRPr="00650214">
        <w:rPr>
          <w:lang w:eastAsia="zh-TW"/>
        </w:rPr>
        <w:t xml:space="preserve"> and size of the protofilaments. The </w:t>
      </w:r>
      <w:r w:rsidR="00243079" w:rsidRPr="00650214">
        <w:rPr>
          <w:lang w:eastAsia="zh-TW"/>
        </w:rPr>
        <w:t xml:space="preserve">idealized </w:t>
      </w:r>
      <w:r w:rsidRPr="00650214">
        <w:rPr>
          <w:lang w:eastAsia="zh-TW"/>
        </w:rPr>
        <w:t xml:space="preserve">cross-ß diffraction pattern shown in </w:t>
      </w:r>
      <w:r w:rsidRPr="008E1076">
        <w:rPr>
          <w:b/>
          <w:bCs/>
          <w:lang w:eastAsia="zh-TW"/>
        </w:rPr>
        <w:t>Figure 3</w:t>
      </w:r>
      <w:r w:rsidR="00243079" w:rsidRPr="00650214">
        <w:rPr>
          <w:lang w:eastAsia="zh-TW"/>
        </w:rPr>
        <w:t>B</w:t>
      </w:r>
      <w:r w:rsidRPr="00650214">
        <w:rPr>
          <w:lang w:eastAsia="zh-TW"/>
        </w:rPr>
        <w:t xml:space="preserve"> shows that meridional and equatorial reflections may be directly related to repetitive spacings on corresponding axes of the </w:t>
      </w:r>
      <w:r w:rsidR="00243079" w:rsidRPr="00650214">
        <w:rPr>
          <w:lang w:eastAsia="zh-TW"/>
        </w:rPr>
        <w:t>fiber,</w:t>
      </w:r>
      <w:r w:rsidRPr="00650214">
        <w:rPr>
          <w:lang w:eastAsia="zh-TW"/>
        </w:rPr>
        <w:t xml:space="preserve"> as shown in </w:t>
      </w:r>
      <w:r w:rsidR="00243079" w:rsidRPr="00650214">
        <w:rPr>
          <w:b/>
          <w:bCs/>
          <w:lang w:eastAsia="zh-TW"/>
        </w:rPr>
        <w:t>F</w:t>
      </w:r>
      <w:r w:rsidRPr="008E1076">
        <w:rPr>
          <w:b/>
          <w:bCs/>
          <w:lang w:eastAsia="zh-TW"/>
        </w:rPr>
        <w:t>igure 3</w:t>
      </w:r>
      <w:r w:rsidR="00243079" w:rsidRPr="00650214">
        <w:rPr>
          <w:b/>
          <w:bCs/>
          <w:lang w:eastAsia="zh-TW"/>
        </w:rPr>
        <w:t>C</w:t>
      </w:r>
      <w:r w:rsidRPr="00650214">
        <w:rPr>
          <w:lang w:eastAsia="zh-TW"/>
        </w:rPr>
        <w:t xml:space="preserve">. </w:t>
      </w:r>
      <w:r w:rsidRPr="008E1076">
        <w:rPr>
          <w:b/>
          <w:bCs/>
          <w:lang w:eastAsia="zh-TW"/>
        </w:rPr>
        <w:t>Figure 4</w:t>
      </w:r>
      <w:r w:rsidRPr="00650214">
        <w:rPr>
          <w:lang w:eastAsia="zh-TW"/>
        </w:rPr>
        <w:t xml:space="preserve"> </w:t>
      </w:r>
      <w:r w:rsidR="00243079" w:rsidRPr="00650214">
        <w:rPr>
          <w:lang w:eastAsia="zh-TW"/>
        </w:rPr>
        <w:t xml:space="preserve">and </w:t>
      </w:r>
      <w:r w:rsidR="00243079" w:rsidRPr="008E1076">
        <w:rPr>
          <w:b/>
          <w:bCs/>
          <w:lang w:eastAsia="zh-TW"/>
        </w:rPr>
        <w:t xml:space="preserve">Figure </w:t>
      </w:r>
      <w:r w:rsidRPr="008E1076">
        <w:rPr>
          <w:b/>
          <w:bCs/>
          <w:lang w:eastAsia="zh-TW"/>
        </w:rPr>
        <w:t>5</w:t>
      </w:r>
      <w:r w:rsidRPr="00650214">
        <w:rPr>
          <w:lang w:eastAsia="zh-TW"/>
        </w:rPr>
        <w:t xml:space="preserve"> show the process of analysis of the pattern using the program CLEARER. A well-</w:t>
      </w:r>
      <w:proofErr w:type="spellStart"/>
      <w:r w:rsidRPr="00650214">
        <w:rPr>
          <w:lang w:eastAsia="zh-TW"/>
        </w:rPr>
        <w:t>centred</w:t>
      </w:r>
      <w:proofErr w:type="spellEnd"/>
      <w:r w:rsidRPr="00650214">
        <w:rPr>
          <w:lang w:eastAsia="zh-TW"/>
        </w:rPr>
        <w:t xml:space="preserve"> pattern will be symmetric</w:t>
      </w:r>
      <w:r w:rsidR="00243079" w:rsidRPr="00650214">
        <w:rPr>
          <w:lang w:eastAsia="zh-TW"/>
        </w:rPr>
        <w:t>,</w:t>
      </w:r>
      <w:r w:rsidRPr="00650214">
        <w:rPr>
          <w:lang w:eastAsia="zh-TW"/>
        </w:rPr>
        <w:t xml:space="preserve"> and so one expects the equatorial and meridional peaks to overlap in position</w:t>
      </w:r>
      <w:r w:rsidR="00243079" w:rsidRPr="00650214">
        <w:rPr>
          <w:lang w:eastAsia="zh-TW"/>
        </w:rPr>
        <w:t>,</w:t>
      </w:r>
      <w:r w:rsidRPr="00650214">
        <w:rPr>
          <w:lang w:eastAsia="zh-TW"/>
        </w:rPr>
        <w:t xml:space="preserve"> as in </w:t>
      </w:r>
      <w:r w:rsidR="00243079" w:rsidRPr="00650214">
        <w:rPr>
          <w:b/>
          <w:bCs/>
          <w:lang w:eastAsia="zh-TW"/>
        </w:rPr>
        <w:t>F</w:t>
      </w:r>
      <w:r w:rsidRPr="008E1076">
        <w:rPr>
          <w:b/>
          <w:bCs/>
          <w:lang w:eastAsia="zh-TW"/>
        </w:rPr>
        <w:t>igure 4</w:t>
      </w:r>
      <w:r w:rsidR="00243079" w:rsidRPr="008E1076">
        <w:rPr>
          <w:b/>
          <w:bCs/>
          <w:lang w:eastAsia="zh-TW"/>
        </w:rPr>
        <w:t>A</w:t>
      </w:r>
      <w:r w:rsidR="00243079" w:rsidRPr="00650214">
        <w:rPr>
          <w:b/>
          <w:bCs/>
          <w:lang w:eastAsia="zh-TW"/>
        </w:rPr>
        <w:t>.</w:t>
      </w:r>
      <w:r w:rsidRPr="00650214">
        <w:rPr>
          <w:lang w:eastAsia="zh-TW"/>
        </w:rPr>
        <w:t xml:space="preserve"> </w:t>
      </w:r>
      <w:r w:rsidR="00243079" w:rsidRPr="00650214">
        <w:rPr>
          <w:lang w:eastAsia="zh-TW"/>
        </w:rPr>
        <w:t>P</w:t>
      </w:r>
      <w:r w:rsidRPr="00650214">
        <w:rPr>
          <w:lang w:eastAsia="zh-TW"/>
        </w:rPr>
        <w:t xml:space="preserve">eaks can then be automatically found as in </w:t>
      </w:r>
      <w:r w:rsidR="00243079" w:rsidRPr="00650214">
        <w:rPr>
          <w:b/>
          <w:bCs/>
          <w:lang w:eastAsia="zh-TW"/>
        </w:rPr>
        <w:t>Figure 4B</w:t>
      </w:r>
      <w:r w:rsidRPr="00650214">
        <w:rPr>
          <w:lang w:eastAsia="zh-TW"/>
        </w:rPr>
        <w:t>.  These peaks are used to find a plausible unit cell</w:t>
      </w:r>
      <w:r w:rsidR="00243079" w:rsidRPr="00650214">
        <w:rPr>
          <w:lang w:eastAsia="zh-TW"/>
        </w:rPr>
        <w:t>,</w:t>
      </w:r>
      <w:r w:rsidRPr="00650214">
        <w:rPr>
          <w:lang w:eastAsia="zh-TW"/>
        </w:rPr>
        <w:t xml:space="preserve"> as in </w:t>
      </w:r>
      <w:r w:rsidR="00243079" w:rsidRPr="00650214">
        <w:rPr>
          <w:b/>
          <w:bCs/>
          <w:lang w:eastAsia="zh-TW"/>
        </w:rPr>
        <w:t>Figure 5A</w:t>
      </w:r>
      <w:r w:rsidRPr="00650214">
        <w:rPr>
          <w:lang w:eastAsia="zh-TW"/>
        </w:rPr>
        <w:t xml:space="preserve">. </w:t>
      </w:r>
      <w:r w:rsidR="00243079" w:rsidRPr="00650214">
        <w:rPr>
          <w:b/>
          <w:bCs/>
          <w:lang w:eastAsia="zh-TW"/>
        </w:rPr>
        <w:t>Figure 5</w:t>
      </w:r>
      <w:proofErr w:type="gramStart"/>
      <w:r w:rsidR="00243079" w:rsidRPr="00650214">
        <w:rPr>
          <w:b/>
          <w:bCs/>
          <w:lang w:eastAsia="zh-TW"/>
        </w:rPr>
        <w:t>B</w:t>
      </w:r>
      <w:r w:rsidR="00243079" w:rsidRPr="00650214">
        <w:rPr>
          <w:lang w:eastAsia="zh-TW"/>
        </w:rPr>
        <w:t>,</w:t>
      </w:r>
      <w:r w:rsidR="00243079" w:rsidRPr="008E1076">
        <w:rPr>
          <w:b/>
          <w:bCs/>
          <w:lang w:eastAsia="zh-TW"/>
        </w:rPr>
        <w:t>C</w:t>
      </w:r>
      <w:proofErr w:type="gramEnd"/>
      <w:r w:rsidRPr="00650214">
        <w:rPr>
          <w:lang w:eastAsia="zh-TW"/>
        </w:rPr>
        <w:t xml:space="preserve"> depicts the preparation of a simulation using the identified unit cell and the </w:t>
      </w:r>
      <w:r w:rsidR="00243079" w:rsidRPr="00650214">
        <w:rPr>
          <w:lang w:eastAsia="zh-TW"/>
        </w:rPr>
        <w:t xml:space="preserve">visualization </w:t>
      </w:r>
      <w:r w:rsidRPr="00650214">
        <w:rPr>
          <w:lang w:eastAsia="zh-TW"/>
        </w:rPr>
        <w:t xml:space="preserve">of the structure used. </w:t>
      </w:r>
      <w:r w:rsidR="00243079" w:rsidRPr="00650214">
        <w:rPr>
          <w:lang w:eastAsia="zh-TW"/>
        </w:rPr>
        <w:t xml:space="preserve">A </w:t>
      </w:r>
      <w:r w:rsidRPr="00650214">
        <w:rPr>
          <w:lang w:eastAsia="zh-TW"/>
        </w:rPr>
        <w:t xml:space="preserve">comparison of the simulated diffraction data from </w:t>
      </w:r>
      <w:r w:rsidR="00243079" w:rsidRPr="00650214">
        <w:rPr>
          <w:lang w:eastAsia="zh-TW"/>
        </w:rPr>
        <w:t xml:space="preserve">the potential model structure (shown in </w:t>
      </w:r>
      <w:r w:rsidR="00243079" w:rsidRPr="008E1076">
        <w:rPr>
          <w:b/>
          <w:bCs/>
          <w:lang w:eastAsia="zh-TW"/>
        </w:rPr>
        <w:t>Figure 6A</w:t>
      </w:r>
      <w:r w:rsidR="00243079" w:rsidRPr="00650214">
        <w:rPr>
          <w:lang w:eastAsia="zh-TW"/>
        </w:rPr>
        <w:t xml:space="preserve">) with the experimental data is presented in </w:t>
      </w:r>
      <w:r w:rsidR="00243079" w:rsidRPr="008E1076">
        <w:rPr>
          <w:b/>
          <w:bCs/>
          <w:lang w:eastAsia="zh-TW"/>
        </w:rPr>
        <w:t>Figure 6B</w:t>
      </w:r>
      <w:r w:rsidR="00243079" w:rsidRPr="00650214">
        <w:rPr>
          <w:lang w:eastAsia="zh-TW"/>
        </w:rPr>
        <w:t>, demonstrating a reasonable match in</w:t>
      </w:r>
      <w:r w:rsidRPr="00650214">
        <w:rPr>
          <w:lang w:eastAsia="zh-TW"/>
        </w:rPr>
        <w:t xml:space="preserve"> reflection positions and relative intensities. This may be further compared by overlaying the simulated and experimental pattern</w:t>
      </w:r>
      <w:r w:rsidR="00243079" w:rsidRPr="00650214">
        <w:rPr>
          <w:lang w:eastAsia="zh-TW"/>
        </w:rPr>
        <w:t>s</w:t>
      </w:r>
      <w:r w:rsidRPr="00650214">
        <w:rPr>
          <w:lang w:eastAsia="zh-TW"/>
        </w:rPr>
        <w:t xml:space="preserve"> as shown in </w:t>
      </w:r>
      <w:r w:rsidR="00243079" w:rsidRPr="00650214">
        <w:rPr>
          <w:b/>
          <w:bCs/>
          <w:lang w:eastAsia="zh-TW"/>
        </w:rPr>
        <w:t>Figure 6C</w:t>
      </w:r>
      <w:r w:rsidRPr="00650214">
        <w:rPr>
          <w:lang w:eastAsia="zh-TW"/>
        </w:rPr>
        <w:t>.</w:t>
      </w:r>
    </w:p>
    <w:p w14:paraId="079B5679" w14:textId="77777777" w:rsidR="006E4797" w:rsidRPr="008E1076" w:rsidRDefault="006E4797" w:rsidP="00243079"/>
    <w:p w14:paraId="6D510784" w14:textId="548DC903" w:rsidR="006E4797" w:rsidRPr="008E1076" w:rsidRDefault="00551D82" w:rsidP="00243079">
      <w:r w:rsidRPr="008E1076">
        <w:rPr>
          <w:b/>
        </w:rPr>
        <w:t>FIGURE AND TABLE LEGENDS:</w:t>
      </w:r>
      <w:r w:rsidRPr="008E1076">
        <w:t xml:space="preserve"> </w:t>
      </w:r>
    </w:p>
    <w:p w14:paraId="4A26AAC7" w14:textId="5E654D35" w:rsidR="00D146CB" w:rsidRPr="00650214" w:rsidRDefault="00D146CB" w:rsidP="008E107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  <w:r w:rsidRPr="008E1076">
        <w:rPr>
          <w:rFonts w:ascii="Calibri" w:hAnsi="Calibri" w:cs="Calibri"/>
          <w:b/>
          <w:bCs/>
        </w:rPr>
        <w:t>Figure 1</w:t>
      </w:r>
      <w:r w:rsidR="00243079" w:rsidRPr="008E1076">
        <w:rPr>
          <w:rFonts w:ascii="Calibri" w:hAnsi="Calibri" w:cs="Calibri"/>
          <w:b/>
          <w:bCs/>
        </w:rPr>
        <w:t xml:space="preserve">: </w:t>
      </w:r>
      <w:r w:rsidRPr="008E1076">
        <w:rPr>
          <w:rFonts w:ascii="Calibri" w:hAnsi="Calibri" w:cs="Calibri"/>
          <w:b/>
          <w:bCs/>
        </w:rPr>
        <w:t xml:space="preserve">Electron micrograph of amyloid fibrils. </w:t>
      </w:r>
      <w:r w:rsidRPr="008E1076">
        <w:rPr>
          <w:rFonts w:ascii="Calibri" w:hAnsi="Calibri" w:cs="Calibri"/>
        </w:rPr>
        <w:t xml:space="preserve">Negatively stained grid, showing the characteristic long, straight and unbranching fibrils distributed over the microscopy grid. Scale bar is 0.2 mm. </w:t>
      </w:r>
      <w:r w:rsidR="00FB65ED" w:rsidRPr="008E1076">
        <w:rPr>
          <w:rFonts w:ascii="Calibri" w:hAnsi="Calibri" w:cs="Calibri"/>
        </w:rPr>
        <w:t xml:space="preserve"> A 4 mL droplet of fibrils formed from 10mg/ml islet amyloid polypeptide in filtered, </w:t>
      </w:r>
      <w:proofErr w:type="spellStart"/>
      <w:r w:rsidR="00FB65ED" w:rsidRPr="008E1076">
        <w:rPr>
          <w:rFonts w:ascii="Calibri" w:hAnsi="Calibri" w:cs="Calibri"/>
        </w:rPr>
        <w:t>milliQ</w:t>
      </w:r>
      <w:proofErr w:type="spellEnd"/>
      <w:r w:rsidR="00FB65ED" w:rsidRPr="008E1076">
        <w:rPr>
          <w:rFonts w:ascii="Calibri" w:hAnsi="Calibri" w:cs="Calibri"/>
        </w:rPr>
        <w:t xml:space="preserve"> water were placed on a copper 400 mesh grid coated with formvar and carbon and negatively stained using uranyl acetate.</w:t>
      </w:r>
    </w:p>
    <w:p w14:paraId="249E7A8A" w14:textId="77777777" w:rsidR="00243079" w:rsidRPr="008E1076" w:rsidRDefault="00243079" w:rsidP="008E107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</w:p>
    <w:p w14:paraId="5B697FB8" w14:textId="2ED66282" w:rsidR="00D146CB" w:rsidRPr="00650214" w:rsidRDefault="00D146CB" w:rsidP="008E107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  <w:r w:rsidRPr="008E1076">
        <w:rPr>
          <w:rFonts w:ascii="Calibri" w:hAnsi="Calibri" w:cs="Calibri"/>
          <w:b/>
          <w:bCs/>
        </w:rPr>
        <w:t>Figure 2</w:t>
      </w:r>
      <w:r w:rsidR="00243079" w:rsidRPr="008E1076">
        <w:rPr>
          <w:rFonts w:ascii="Calibri" w:hAnsi="Calibri" w:cs="Calibri"/>
        </w:rPr>
        <w:t xml:space="preserve">: </w:t>
      </w:r>
      <w:r w:rsidRPr="008E1076">
        <w:rPr>
          <w:rFonts w:ascii="Calibri" w:hAnsi="Calibri" w:cs="Calibri"/>
          <w:b/>
          <w:bCs/>
        </w:rPr>
        <w:t>Fib</w:t>
      </w:r>
      <w:r w:rsidR="00243079" w:rsidRPr="008E1076">
        <w:rPr>
          <w:rFonts w:ascii="Calibri" w:hAnsi="Calibri" w:cs="Calibri"/>
          <w:b/>
          <w:bCs/>
        </w:rPr>
        <w:t>e</w:t>
      </w:r>
      <w:r w:rsidRPr="008E1076">
        <w:rPr>
          <w:rFonts w:ascii="Calibri" w:hAnsi="Calibri" w:cs="Calibri"/>
          <w:b/>
          <w:bCs/>
        </w:rPr>
        <w:t xml:space="preserve">r alignment. </w:t>
      </w:r>
      <w:r w:rsidR="00243079" w:rsidRPr="008E1076">
        <w:rPr>
          <w:rFonts w:ascii="Calibri" w:hAnsi="Calibri" w:cs="Calibri"/>
        </w:rPr>
        <w:t>(</w:t>
      </w:r>
      <w:r w:rsidR="00243079" w:rsidRPr="008E1076">
        <w:rPr>
          <w:rFonts w:ascii="Calibri" w:hAnsi="Calibri" w:cs="Calibri"/>
          <w:b/>
          <w:bCs/>
        </w:rPr>
        <w:t>A</w:t>
      </w:r>
      <w:r w:rsidRPr="008E1076">
        <w:rPr>
          <w:rFonts w:ascii="Calibri" w:hAnsi="Calibri" w:cs="Calibri"/>
        </w:rPr>
        <w:t xml:space="preserve">)  The placement of a droplet of </w:t>
      </w:r>
      <w:proofErr w:type="spellStart"/>
      <w:r w:rsidR="00243079" w:rsidRPr="008E1076">
        <w:rPr>
          <w:rFonts w:ascii="Calibri" w:hAnsi="Calibri" w:cs="Calibri"/>
        </w:rPr>
        <w:t>fiber</w:t>
      </w:r>
      <w:proofErr w:type="spellEnd"/>
      <w:r w:rsidRPr="008E1076">
        <w:rPr>
          <w:rFonts w:ascii="Calibri" w:hAnsi="Calibri" w:cs="Calibri"/>
        </w:rPr>
        <w:t xml:space="preserve"> suspension between two wax tipped capillaries and subsequent drying to form a </w:t>
      </w:r>
      <w:proofErr w:type="spellStart"/>
      <w:r w:rsidR="00243079" w:rsidRPr="008E1076">
        <w:rPr>
          <w:rFonts w:ascii="Calibri" w:hAnsi="Calibri" w:cs="Calibri"/>
        </w:rPr>
        <w:t>fiber</w:t>
      </w:r>
      <w:proofErr w:type="spellEnd"/>
      <w:r w:rsidRPr="008E1076">
        <w:rPr>
          <w:rFonts w:ascii="Calibri" w:hAnsi="Calibri" w:cs="Calibri"/>
        </w:rPr>
        <w:t xml:space="preserve"> bundle</w:t>
      </w:r>
      <w:r w:rsidR="00243079" w:rsidRPr="008E1076">
        <w:rPr>
          <w:rFonts w:ascii="Calibri" w:hAnsi="Calibri" w:cs="Calibri"/>
        </w:rPr>
        <w:t>. (</w:t>
      </w:r>
      <w:r w:rsidR="00243079" w:rsidRPr="008E1076">
        <w:rPr>
          <w:rFonts w:ascii="Calibri" w:hAnsi="Calibri" w:cs="Calibri"/>
          <w:b/>
          <w:bCs/>
        </w:rPr>
        <w:t>B</w:t>
      </w:r>
      <w:r w:rsidRPr="008E1076">
        <w:rPr>
          <w:rFonts w:ascii="Calibri" w:hAnsi="Calibri" w:cs="Calibri"/>
        </w:rPr>
        <w:t>)  The drying of a disk within a siliconized capillary tube</w:t>
      </w:r>
      <w:r w:rsidR="00243079" w:rsidRPr="008E1076">
        <w:rPr>
          <w:rFonts w:ascii="Calibri" w:hAnsi="Calibri" w:cs="Calibri"/>
        </w:rPr>
        <w:t>.</w:t>
      </w:r>
      <w:r w:rsidR="00253693" w:rsidRPr="008E1076">
        <w:rPr>
          <w:rFonts w:ascii="Calibri" w:hAnsi="Calibri" w:cs="Calibri"/>
        </w:rPr>
        <w:t xml:space="preserve"> </w:t>
      </w:r>
      <w:r w:rsidR="00243079" w:rsidRPr="008E1076">
        <w:rPr>
          <w:rFonts w:ascii="Calibri" w:hAnsi="Calibri" w:cs="Calibri"/>
        </w:rPr>
        <w:t>(</w:t>
      </w:r>
      <w:r w:rsidR="00243079" w:rsidRPr="008E1076">
        <w:rPr>
          <w:rFonts w:ascii="Calibri" w:hAnsi="Calibri" w:cs="Calibri"/>
          <w:b/>
          <w:bCs/>
        </w:rPr>
        <w:t>C</w:t>
      </w:r>
      <w:r w:rsidRPr="008E1076">
        <w:rPr>
          <w:rFonts w:ascii="Calibri" w:hAnsi="Calibri" w:cs="Calibri"/>
        </w:rPr>
        <w:t xml:space="preserve">)  The formation of a flat film or mat. </w:t>
      </w:r>
      <w:r w:rsidR="00FB65ED" w:rsidRPr="008E1076">
        <w:rPr>
          <w:rFonts w:ascii="Calibri" w:hAnsi="Calibri" w:cs="Calibri"/>
        </w:rPr>
        <w:t xml:space="preserve">It is necessary to consider the direction of the alignment of </w:t>
      </w:r>
      <w:proofErr w:type="spellStart"/>
      <w:r w:rsidR="00243079" w:rsidRPr="008E1076">
        <w:rPr>
          <w:rFonts w:ascii="Calibri" w:hAnsi="Calibri" w:cs="Calibri"/>
        </w:rPr>
        <w:t>fiber</w:t>
      </w:r>
      <w:r w:rsidR="00FB65ED" w:rsidRPr="008E1076">
        <w:rPr>
          <w:rFonts w:ascii="Calibri" w:hAnsi="Calibri" w:cs="Calibri"/>
        </w:rPr>
        <w:t>s</w:t>
      </w:r>
      <w:proofErr w:type="spellEnd"/>
      <w:r w:rsidR="00FB65ED" w:rsidRPr="008E1076">
        <w:rPr>
          <w:rFonts w:ascii="Calibri" w:hAnsi="Calibri" w:cs="Calibri"/>
        </w:rPr>
        <w:t xml:space="preserve"> when mounting the diffraction sample in the beam and interpreting the diffraction pattern (see 1.5.2).</w:t>
      </w:r>
    </w:p>
    <w:p w14:paraId="064C8C55" w14:textId="77777777" w:rsidR="00243079" w:rsidRPr="008E1076" w:rsidRDefault="00243079" w:rsidP="008E107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</w:p>
    <w:p w14:paraId="229651AB" w14:textId="7BAA24EC" w:rsidR="00D146CB" w:rsidRPr="00650214" w:rsidRDefault="00D146CB" w:rsidP="008E107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  <w:r w:rsidRPr="008E1076">
        <w:rPr>
          <w:rFonts w:ascii="Calibri" w:hAnsi="Calibri" w:cs="Calibri"/>
          <w:b/>
          <w:bCs/>
        </w:rPr>
        <w:t>Figure 3</w:t>
      </w:r>
      <w:r w:rsidR="00243079" w:rsidRPr="008E1076">
        <w:rPr>
          <w:rFonts w:ascii="Calibri" w:hAnsi="Calibri" w:cs="Calibri"/>
          <w:b/>
          <w:bCs/>
        </w:rPr>
        <w:t xml:space="preserve">: </w:t>
      </w:r>
      <w:r w:rsidRPr="008E1076">
        <w:rPr>
          <w:rFonts w:ascii="Calibri" w:hAnsi="Calibri" w:cs="Calibri"/>
          <w:b/>
          <w:bCs/>
        </w:rPr>
        <w:t>Cross-</w:t>
      </w:r>
      <w:r w:rsidRPr="008E1076">
        <w:rPr>
          <w:rFonts w:ascii="Calibri" w:hAnsi="Calibri" w:cs="Calibri"/>
        </w:rPr>
        <w:t xml:space="preserve">β </w:t>
      </w:r>
      <w:r w:rsidRPr="008E1076">
        <w:rPr>
          <w:rFonts w:ascii="Calibri" w:hAnsi="Calibri" w:cs="Calibri"/>
          <w:b/>
          <w:bCs/>
        </w:rPr>
        <w:t xml:space="preserve">pattern from amyloid fibrils. </w:t>
      </w:r>
      <w:r w:rsidR="00243079" w:rsidRPr="008E1076">
        <w:rPr>
          <w:rFonts w:ascii="Calibri" w:hAnsi="Calibri" w:cs="Calibri"/>
        </w:rPr>
        <w:t>(</w:t>
      </w:r>
      <w:r w:rsidR="00243079" w:rsidRPr="008E1076">
        <w:rPr>
          <w:rFonts w:ascii="Calibri" w:hAnsi="Calibri" w:cs="Calibri"/>
          <w:b/>
          <w:bCs/>
        </w:rPr>
        <w:t>A</w:t>
      </w:r>
      <w:r w:rsidR="00243079" w:rsidRPr="008E1076">
        <w:rPr>
          <w:rFonts w:ascii="Calibri" w:hAnsi="Calibri" w:cs="Calibri"/>
        </w:rPr>
        <w:t>)  </w:t>
      </w:r>
      <w:r w:rsidRPr="008E1076">
        <w:rPr>
          <w:rFonts w:ascii="Calibri" w:hAnsi="Calibri" w:cs="Calibri"/>
        </w:rPr>
        <w:t>The diffraction pattern obtained from aligned amyloid fibrils (cc</w:t>
      </w:r>
      <w:r w:rsidR="00253693" w:rsidRPr="008E1076">
        <w:rPr>
          <w:rFonts w:ascii="Calibri" w:hAnsi="Calibri" w:cs="Calibri"/>
        </w:rPr>
        <w:t xml:space="preserve"> b -</w:t>
      </w:r>
      <w:r w:rsidRPr="008E1076">
        <w:rPr>
          <w:rFonts w:ascii="Calibri" w:hAnsi="Calibri" w:cs="Calibri"/>
        </w:rPr>
        <w:t>Met)</w:t>
      </w:r>
      <w:r w:rsidR="003171A6" w:rsidRPr="008E1076">
        <w:rPr>
          <w:rFonts w:ascii="Calibri" w:hAnsi="Calibri" w:cs="Calibri"/>
        </w:rPr>
        <w:t>.</w:t>
      </w:r>
      <w:r w:rsidR="00253693" w:rsidRPr="008E1076">
        <w:rPr>
          <w:rFonts w:ascii="Calibri" w:hAnsi="Calibri" w:cs="Calibri"/>
        </w:rPr>
        <w:t xml:space="preserve"> </w:t>
      </w:r>
      <w:r w:rsidR="003171A6" w:rsidRPr="008E1076">
        <w:rPr>
          <w:rFonts w:ascii="Calibri" w:hAnsi="Calibri" w:cs="Calibri"/>
        </w:rPr>
        <w:t xml:space="preserve"> </w:t>
      </w:r>
      <w:r w:rsidR="00243079" w:rsidRPr="008E1076">
        <w:rPr>
          <w:rFonts w:ascii="Calibri" w:hAnsi="Calibri" w:cs="Calibri"/>
        </w:rPr>
        <w:t>(</w:t>
      </w:r>
      <w:r w:rsidR="00243079" w:rsidRPr="008E1076">
        <w:rPr>
          <w:rFonts w:ascii="Calibri" w:hAnsi="Calibri" w:cs="Calibri"/>
          <w:b/>
          <w:bCs/>
        </w:rPr>
        <w:t>B</w:t>
      </w:r>
      <w:r w:rsidR="00243079" w:rsidRPr="008E1076">
        <w:rPr>
          <w:rFonts w:ascii="Calibri" w:hAnsi="Calibri" w:cs="Calibri"/>
        </w:rPr>
        <w:t>)  </w:t>
      </w:r>
      <w:r w:rsidRPr="008E1076">
        <w:rPr>
          <w:rFonts w:ascii="Calibri" w:hAnsi="Calibri" w:cs="Calibri"/>
        </w:rPr>
        <w:t xml:space="preserve">A schematic </w:t>
      </w:r>
      <w:r w:rsidR="003171A6" w:rsidRPr="008E1076">
        <w:rPr>
          <w:rFonts w:ascii="Calibri" w:hAnsi="Calibri" w:cs="Calibri"/>
        </w:rPr>
        <w:t xml:space="preserve">diagram </w:t>
      </w:r>
      <w:r w:rsidRPr="008E1076">
        <w:rPr>
          <w:rFonts w:ascii="Calibri" w:hAnsi="Calibri" w:cs="Calibri"/>
        </w:rPr>
        <w:t>showing the essential elements of a cross</w:t>
      </w:r>
      <w:r w:rsidR="00253693" w:rsidRPr="008E1076">
        <w:rPr>
          <w:rFonts w:ascii="Calibri" w:hAnsi="Calibri" w:cs="Calibri"/>
        </w:rPr>
        <w:t xml:space="preserve">-b </w:t>
      </w:r>
      <w:r w:rsidRPr="008E1076">
        <w:rPr>
          <w:rFonts w:ascii="Calibri" w:hAnsi="Calibri" w:cs="Calibri"/>
        </w:rPr>
        <w:t>pattern</w:t>
      </w:r>
      <w:r w:rsidR="003171A6" w:rsidRPr="008E1076">
        <w:rPr>
          <w:rFonts w:ascii="Calibri" w:hAnsi="Calibri" w:cs="Calibri"/>
        </w:rPr>
        <w:t>.</w:t>
      </w:r>
      <w:r w:rsidR="00253693" w:rsidRPr="008E1076">
        <w:rPr>
          <w:rFonts w:ascii="Calibri" w:hAnsi="Calibri" w:cs="Calibri"/>
        </w:rPr>
        <w:t xml:space="preserve"> </w:t>
      </w:r>
      <w:r w:rsidR="00243079" w:rsidRPr="008E1076">
        <w:rPr>
          <w:rFonts w:ascii="Calibri" w:hAnsi="Calibri" w:cs="Calibri"/>
        </w:rPr>
        <w:t>(</w:t>
      </w:r>
      <w:r w:rsidR="00243079" w:rsidRPr="008E1076">
        <w:rPr>
          <w:rFonts w:ascii="Calibri" w:hAnsi="Calibri" w:cs="Calibri"/>
          <w:b/>
          <w:bCs/>
        </w:rPr>
        <w:t>C</w:t>
      </w:r>
      <w:r w:rsidR="00243079" w:rsidRPr="008E1076">
        <w:rPr>
          <w:rFonts w:ascii="Calibri" w:hAnsi="Calibri" w:cs="Calibri"/>
        </w:rPr>
        <w:t>)  </w:t>
      </w:r>
      <w:r w:rsidRPr="008E1076">
        <w:rPr>
          <w:rFonts w:ascii="Calibri" w:hAnsi="Calibri" w:cs="Calibri"/>
        </w:rPr>
        <w:t>A schematic showing the structural element of a cross-</w:t>
      </w:r>
      <w:r w:rsidR="00253693" w:rsidRPr="008E1076">
        <w:rPr>
          <w:rFonts w:ascii="Calibri" w:hAnsi="Calibri" w:cs="Calibri"/>
        </w:rPr>
        <w:t>b</w:t>
      </w:r>
      <w:r w:rsidRPr="008E1076">
        <w:rPr>
          <w:rFonts w:ascii="Calibri" w:hAnsi="Calibri" w:cs="Calibri"/>
        </w:rPr>
        <w:t xml:space="preserve"> structure. </w:t>
      </w:r>
    </w:p>
    <w:p w14:paraId="1B951882" w14:textId="77777777" w:rsidR="00243079" w:rsidRPr="008E1076" w:rsidRDefault="00243079" w:rsidP="008E107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</w:p>
    <w:p w14:paraId="3D7E6CCA" w14:textId="234BC455" w:rsidR="00D146CB" w:rsidRPr="00650214" w:rsidRDefault="00D146CB" w:rsidP="008E107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  <w:r w:rsidRPr="008E1076">
        <w:rPr>
          <w:rFonts w:ascii="Calibri" w:hAnsi="Calibri" w:cs="Calibri"/>
          <w:b/>
          <w:bCs/>
        </w:rPr>
        <w:t>Figure 4</w:t>
      </w:r>
      <w:r w:rsidR="00243079" w:rsidRPr="008E1076">
        <w:rPr>
          <w:rFonts w:ascii="Calibri" w:hAnsi="Calibri" w:cs="Calibri"/>
          <w:b/>
          <w:bCs/>
        </w:rPr>
        <w:t xml:space="preserve">: </w:t>
      </w:r>
      <w:r w:rsidRPr="008E1076">
        <w:rPr>
          <w:rFonts w:ascii="Calibri" w:hAnsi="Calibri" w:cs="Calibri"/>
          <w:b/>
          <w:bCs/>
        </w:rPr>
        <w:t xml:space="preserve">Use of CLEARER. </w:t>
      </w:r>
      <w:r w:rsidR="00243079" w:rsidRPr="008E1076">
        <w:rPr>
          <w:rFonts w:ascii="Calibri" w:hAnsi="Calibri" w:cs="Calibri"/>
        </w:rPr>
        <w:t>(</w:t>
      </w:r>
      <w:r w:rsidR="00243079" w:rsidRPr="008E1076">
        <w:rPr>
          <w:rFonts w:ascii="Calibri" w:hAnsi="Calibri" w:cs="Calibri"/>
          <w:b/>
          <w:bCs/>
        </w:rPr>
        <w:t>A</w:t>
      </w:r>
      <w:r w:rsidR="00243079" w:rsidRPr="008E1076">
        <w:rPr>
          <w:rFonts w:ascii="Calibri" w:hAnsi="Calibri" w:cs="Calibri"/>
        </w:rPr>
        <w:t>)  </w:t>
      </w:r>
      <w:r w:rsidR="00243079" w:rsidRPr="00650214">
        <w:rPr>
          <w:rFonts w:ascii="Calibri" w:hAnsi="Calibri" w:cs="Calibri"/>
        </w:rPr>
        <w:t>U</w:t>
      </w:r>
      <w:r w:rsidRPr="008E1076">
        <w:rPr>
          <w:rFonts w:ascii="Calibri" w:hAnsi="Calibri" w:cs="Calibri"/>
        </w:rPr>
        <w:t>ploading the diffraction pattern</w:t>
      </w:r>
      <w:r w:rsidR="00243079" w:rsidRPr="00650214">
        <w:rPr>
          <w:rFonts w:ascii="Calibri" w:hAnsi="Calibri" w:cs="Calibri"/>
        </w:rPr>
        <w:t>.</w:t>
      </w:r>
      <w:r w:rsidRPr="008E1076">
        <w:rPr>
          <w:rFonts w:ascii="Calibri" w:hAnsi="Calibri" w:cs="Calibri"/>
        </w:rPr>
        <w:t xml:space="preserve"> </w:t>
      </w:r>
      <w:r w:rsidR="00243079" w:rsidRPr="008E1076">
        <w:rPr>
          <w:rFonts w:ascii="Calibri" w:hAnsi="Calibri" w:cs="Calibri"/>
        </w:rPr>
        <w:t>(</w:t>
      </w:r>
      <w:r w:rsidR="00243079" w:rsidRPr="008E1076">
        <w:rPr>
          <w:rFonts w:ascii="Calibri" w:hAnsi="Calibri" w:cs="Calibri"/>
          <w:b/>
          <w:bCs/>
        </w:rPr>
        <w:t>B</w:t>
      </w:r>
      <w:r w:rsidR="00243079" w:rsidRPr="008E1076">
        <w:rPr>
          <w:rFonts w:ascii="Calibri" w:hAnsi="Calibri" w:cs="Calibri"/>
        </w:rPr>
        <w:t>)  </w:t>
      </w:r>
      <w:r w:rsidR="00243079" w:rsidRPr="00650214">
        <w:rPr>
          <w:rFonts w:ascii="Calibri" w:hAnsi="Calibri" w:cs="Calibri"/>
        </w:rPr>
        <w:t>R</w:t>
      </w:r>
      <w:r w:rsidRPr="008E1076">
        <w:rPr>
          <w:rFonts w:ascii="Calibri" w:hAnsi="Calibri" w:cs="Calibri"/>
        </w:rPr>
        <w:t xml:space="preserve">eflection measurement </w:t>
      </w:r>
    </w:p>
    <w:p w14:paraId="493D29C3" w14:textId="77777777" w:rsidR="00243079" w:rsidRPr="008E1076" w:rsidRDefault="00243079" w:rsidP="008E107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</w:p>
    <w:p w14:paraId="35148DD7" w14:textId="2CE0ABFC" w:rsidR="00D146CB" w:rsidRPr="00650214" w:rsidRDefault="00D146CB" w:rsidP="008E107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  <w:r w:rsidRPr="008E1076">
        <w:rPr>
          <w:rFonts w:ascii="Calibri" w:hAnsi="Calibri" w:cs="Calibri"/>
          <w:b/>
          <w:bCs/>
        </w:rPr>
        <w:t>Figure 5</w:t>
      </w:r>
      <w:r w:rsidR="00243079" w:rsidRPr="008E1076">
        <w:rPr>
          <w:rFonts w:ascii="Calibri" w:hAnsi="Calibri" w:cs="Calibri"/>
          <w:b/>
          <w:bCs/>
        </w:rPr>
        <w:t xml:space="preserve">: </w:t>
      </w:r>
      <w:r w:rsidRPr="008E1076">
        <w:rPr>
          <w:rFonts w:ascii="Calibri" w:hAnsi="Calibri" w:cs="Calibri"/>
          <w:b/>
          <w:bCs/>
        </w:rPr>
        <w:t>CLEARER</w:t>
      </w:r>
      <w:r w:rsidRPr="008E1076">
        <w:rPr>
          <w:rFonts w:ascii="Calibri" w:hAnsi="Calibri" w:cs="Calibri"/>
        </w:rPr>
        <w:t>.</w:t>
      </w:r>
      <w:r w:rsidR="00243079" w:rsidRPr="008E1076">
        <w:rPr>
          <w:rFonts w:ascii="Calibri" w:hAnsi="Calibri" w:cs="Calibri"/>
        </w:rPr>
        <w:t xml:space="preserve"> (</w:t>
      </w:r>
      <w:r w:rsidR="00243079" w:rsidRPr="008E1076">
        <w:rPr>
          <w:rFonts w:ascii="Calibri" w:hAnsi="Calibri" w:cs="Calibri"/>
          <w:b/>
          <w:bCs/>
        </w:rPr>
        <w:t>A</w:t>
      </w:r>
      <w:r w:rsidR="00243079" w:rsidRPr="008E1076">
        <w:rPr>
          <w:rFonts w:ascii="Calibri" w:hAnsi="Calibri" w:cs="Calibri"/>
        </w:rPr>
        <w:t>)  </w:t>
      </w:r>
      <w:r w:rsidR="00243079" w:rsidRPr="00650214">
        <w:rPr>
          <w:rFonts w:ascii="Calibri" w:hAnsi="Calibri" w:cs="Calibri"/>
        </w:rPr>
        <w:t>U</w:t>
      </w:r>
      <w:r w:rsidRPr="008E1076">
        <w:rPr>
          <w:rFonts w:ascii="Calibri" w:hAnsi="Calibri" w:cs="Calibri"/>
        </w:rPr>
        <w:t>nit cell identification</w:t>
      </w:r>
      <w:r w:rsidR="00243079" w:rsidRPr="00650214">
        <w:rPr>
          <w:rFonts w:ascii="Calibri" w:hAnsi="Calibri" w:cs="Calibri"/>
        </w:rPr>
        <w:t xml:space="preserve">. </w:t>
      </w:r>
      <w:r w:rsidR="00243079" w:rsidRPr="008E1076">
        <w:rPr>
          <w:rFonts w:ascii="Calibri" w:hAnsi="Calibri" w:cs="Calibri"/>
        </w:rPr>
        <w:t>(</w:t>
      </w:r>
      <w:r w:rsidR="00243079" w:rsidRPr="008E1076">
        <w:rPr>
          <w:rFonts w:ascii="Calibri" w:hAnsi="Calibri" w:cs="Calibri"/>
          <w:b/>
          <w:bCs/>
        </w:rPr>
        <w:t>B</w:t>
      </w:r>
      <w:r w:rsidR="00243079" w:rsidRPr="008E1076">
        <w:rPr>
          <w:rFonts w:ascii="Calibri" w:hAnsi="Calibri" w:cs="Calibri"/>
        </w:rPr>
        <w:t>)  </w:t>
      </w:r>
      <w:r w:rsidR="00243079" w:rsidRPr="00650214">
        <w:rPr>
          <w:rFonts w:ascii="Calibri" w:hAnsi="Calibri" w:cs="Calibri"/>
        </w:rPr>
        <w:t>F</w:t>
      </w:r>
      <w:r w:rsidR="00243079" w:rsidRPr="008E1076">
        <w:rPr>
          <w:rFonts w:ascii="Calibri" w:hAnsi="Calibri" w:cs="Calibri"/>
        </w:rPr>
        <w:t>iber</w:t>
      </w:r>
      <w:r w:rsidRPr="008E1076">
        <w:rPr>
          <w:rFonts w:ascii="Calibri" w:hAnsi="Calibri" w:cs="Calibri"/>
        </w:rPr>
        <w:t xml:space="preserve"> structure visualisation</w:t>
      </w:r>
      <w:r w:rsidR="00243079" w:rsidRPr="00650214">
        <w:rPr>
          <w:rFonts w:ascii="Calibri" w:hAnsi="Calibri" w:cs="Calibri"/>
        </w:rPr>
        <w:t>.</w:t>
      </w:r>
      <w:r w:rsidR="00243079" w:rsidRPr="008E1076">
        <w:rPr>
          <w:rFonts w:ascii="Calibri" w:hAnsi="Calibri" w:cs="Calibri"/>
        </w:rPr>
        <w:t xml:space="preserve"> (</w:t>
      </w:r>
      <w:r w:rsidR="00243079" w:rsidRPr="008E1076">
        <w:rPr>
          <w:rFonts w:ascii="Calibri" w:hAnsi="Calibri" w:cs="Calibri"/>
          <w:b/>
          <w:bCs/>
        </w:rPr>
        <w:t>C</w:t>
      </w:r>
      <w:r w:rsidR="00243079" w:rsidRPr="008E1076">
        <w:rPr>
          <w:rFonts w:ascii="Calibri" w:hAnsi="Calibri" w:cs="Calibri"/>
        </w:rPr>
        <w:t>)  </w:t>
      </w:r>
      <w:r w:rsidR="00243079" w:rsidRPr="00650214">
        <w:rPr>
          <w:rFonts w:ascii="Calibri" w:hAnsi="Calibri" w:cs="Calibri"/>
        </w:rPr>
        <w:t>S</w:t>
      </w:r>
      <w:r w:rsidRPr="008E1076">
        <w:rPr>
          <w:rFonts w:ascii="Calibri" w:hAnsi="Calibri" w:cs="Calibri"/>
        </w:rPr>
        <w:t>imulation parameters</w:t>
      </w:r>
      <w:r w:rsidR="00243079" w:rsidRPr="00650214">
        <w:rPr>
          <w:rFonts w:ascii="Calibri" w:hAnsi="Calibri" w:cs="Calibri"/>
        </w:rPr>
        <w:t>.</w:t>
      </w:r>
      <w:r w:rsidRPr="008E1076">
        <w:rPr>
          <w:rFonts w:ascii="Calibri" w:hAnsi="Calibri" w:cs="Calibri"/>
        </w:rPr>
        <w:t xml:space="preserve"> </w:t>
      </w:r>
    </w:p>
    <w:p w14:paraId="3ECC9DA4" w14:textId="77777777" w:rsidR="00243079" w:rsidRPr="008E1076" w:rsidRDefault="00243079" w:rsidP="008E107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</w:p>
    <w:p w14:paraId="377B5BD7" w14:textId="2645349C" w:rsidR="00D146CB" w:rsidRPr="008E1076" w:rsidRDefault="00D146CB" w:rsidP="008E107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</w:rPr>
      </w:pPr>
      <w:r w:rsidRPr="008E1076">
        <w:rPr>
          <w:rFonts w:ascii="Calibri" w:hAnsi="Calibri" w:cs="Calibri"/>
          <w:b/>
          <w:bCs/>
        </w:rPr>
        <w:t xml:space="preserve">Figure </w:t>
      </w:r>
      <w:r w:rsidR="00253693" w:rsidRPr="008E1076">
        <w:rPr>
          <w:rFonts w:ascii="Calibri" w:hAnsi="Calibri" w:cs="Calibri"/>
          <w:b/>
          <w:bCs/>
        </w:rPr>
        <w:t>6</w:t>
      </w:r>
      <w:r w:rsidR="00243079" w:rsidRPr="008E1076">
        <w:rPr>
          <w:rFonts w:ascii="Calibri" w:hAnsi="Calibri" w:cs="Calibri"/>
          <w:b/>
          <w:bCs/>
        </w:rPr>
        <w:t xml:space="preserve">: </w:t>
      </w:r>
      <w:r w:rsidRPr="008E1076">
        <w:rPr>
          <w:rFonts w:ascii="Calibri" w:hAnsi="Calibri" w:cs="Calibri"/>
          <w:b/>
          <w:bCs/>
        </w:rPr>
        <w:t xml:space="preserve">Testing model structures. </w:t>
      </w:r>
      <w:r w:rsidR="00243079" w:rsidRPr="008E1076">
        <w:rPr>
          <w:rFonts w:ascii="Calibri" w:hAnsi="Calibri" w:cs="Calibri"/>
        </w:rPr>
        <w:t>(</w:t>
      </w:r>
      <w:r w:rsidR="00243079" w:rsidRPr="008E1076">
        <w:rPr>
          <w:rFonts w:ascii="Calibri" w:hAnsi="Calibri" w:cs="Calibri"/>
          <w:b/>
          <w:bCs/>
        </w:rPr>
        <w:t>A</w:t>
      </w:r>
      <w:r w:rsidR="00243079" w:rsidRPr="008E1076">
        <w:rPr>
          <w:rFonts w:ascii="Calibri" w:hAnsi="Calibri" w:cs="Calibri"/>
        </w:rPr>
        <w:t>)  </w:t>
      </w:r>
      <w:r w:rsidR="00243079" w:rsidRPr="00650214">
        <w:rPr>
          <w:rFonts w:ascii="Calibri" w:hAnsi="Calibri" w:cs="Calibri"/>
        </w:rPr>
        <w:t>Contents of a</w:t>
      </w:r>
      <w:r w:rsidRPr="008E1076">
        <w:rPr>
          <w:rFonts w:ascii="Calibri" w:hAnsi="Calibri" w:cs="Calibri"/>
        </w:rPr>
        <w:t xml:space="preserve"> potential model structure of a unit cell shown from the top and side</w:t>
      </w:r>
      <w:r w:rsidR="00243079" w:rsidRPr="00650214">
        <w:rPr>
          <w:rFonts w:ascii="Calibri" w:hAnsi="Calibri" w:cs="Calibri"/>
        </w:rPr>
        <w:t>.</w:t>
      </w:r>
      <w:r w:rsidRPr="008E1076">
        <w:rPr>
          <w:rFonts w:ascii="Calibri" w:hAnsi="Calibri" w:cs="Calibri"/>
        </w:rPr>
        <w:t xml:space="preserve"> </w:t>
      </w:r>
      <w:r w:rsidR="00243079" w:rsidRPr="008E1076">
        <w:rPr>
          <w:rFonts w:ascii="Calibri" w:hAnsi="Calibri" w:cs="Calibri"/>
        </w:rPr>
        <w:t>(</w:t>
      </w:r>
      <w:r w:rsidR="00243079" w:rsidRPr="008E1076">
        <w:rPr>
          <w:rFonts w:ascii="Calibri" w:hAnsi="Calibri" w:cs="Calibri"/>
          <w:b/>
          <w:bCs/>
        </w:rPr>
        <w:t>B</w:t>
      </w:r>
      <w:r w:rsidR="00243079" w:rsidRPr="008E1076">
        <w:rPr>
          <w:rFonts w:ascii="Calibri" w:hAnsi="Calibri" w:cs="Calibri"/>
        </w:rPr>
        <w:t>)  </w:t>
      </w:r>
      <w:r w:rsidR="00243079" w:rsidRPr="00650214">
        <w:rPr>
          <w:rFonts w:ascii="Calibri" w:hAnsi="Calibri" w:cs="Calibri"/>
        </w:rPr>
        <w:t>C</w:t>
      </w:r>
      <w:r w:rsidRPr="008E1076">
        <w:rPr>
          <w:rFonts w:ascii="Calibri" w:hAnsi="Calibri" w:cs="Calibri"/>
        </w:rPr>
        <w:t xml:space="preserve">omparison of the experimental pattern with </w:t>
      </w:r>
      <w:r w:rsidR="00243079" w:rsidRPr="00650214">
        <w:rPr>
          <w:rFonts w:ascii="Calibri" w:hAnsi="Calibri" w:cs="Calibri"/>
        </w:rPr>
        <w:t xml:space="preserve">the </w:t>
      </w:r>
      <w:r w:rsidRPr="008E1076">
        <w:rPr>
          <w:rFonts w:ascii="Calibri" w:hAnsi="Calibri" w:cs="Calibri"/>
        </w:rPr>
        <w:t>calculated pattern (insert) as a quadrant</w:t>
      </w:r>
      <w:r w:rsidR="00243079" w:rsidRPr="00650214">
        <w:rPr>
          <w:rFonts w:ascii="Calibri" w:hAnsi="Calibri" w:cs="Calibri"/>
        </w:rPr>
        <w:t>.</w:t>
      </w:r>
      <w:r w:rsidRPr="008E1076">
        <w:rPr>
          <w:rFonts w:ascii="Calibri" w:hAnsi="Calibri" w:cs="Calibri"/>
        </w:rPr>
        <w:t xml:space="preserve"> </w:t>
      </w:r>
      <w:r w:rsidR="00243079" w:rsidRPr="008E1076">
        <w:rPr>
          <w:rFonts w:ascii="Calibri" w:hAnsi="Calibri" w:cs="Calibri"/>
        </w:rPr>
        <w:t>(</w:t>
      </w:r>
      <w:r w:rsidR="00243079" w:rsidRPr="008E1076">
        <w:rPr>
          <w:rFonts w:ascii="Calibri" w:hAnsi="Calibri" w:cs="Calibri"/>
          <w:b/>
          <w:bCs/>
        </w:rPr>
        <w:t>C</w:t>
      </w:r>
      <w:r w:rsidR="00243079" w:rsidRPr="008E1076">
        <w:rPr>
          <w:rFonts w:ascii="Calibri" w:hAnsi="Calibri" w:cs="Calibri"/>
        </w:rPr>
        <w:t>)  </w:t>
      </w:r>
      <w:r w:rsidR="00243079" w:rsidRPr="00650214">
        <w:rPr>
          <w:rFonts w:ascii="Calibri" w:hAnsi="Calibri" w:cs="Calibri"/>
        </w:rPr>
        <w:t>C</w:t>
      </w:r>
      <w:r w:rsidRPr="008E1076">
        <w:rPr>
          <w:rFonts w:ascii="Calibri" w:hAnsi="Calibri" w:cs="Calibri"/>
        </w:rPr>
        <w:t xml:space="preserve">omparison using layers. </w:t>
      </w:r>
    </w:p>
    <w:p w14:paraId="32EAFD7D" w14:textId="77777777" w:rsidR="006E4797" w:rsidRPr="008E1076" w:rsidRDefault="006E4797" w:rsidP="00243079"/>
    <w:p w14:paraId="7C0B6465" w14:textId="7937BDDF" w:rsidR="006E4797" w:rsidRPr="008E1076" w:rsidRDefault="00551D82" w:rsidP="00243079">
      <w:pPr>
        <w:rPr>
          <w:b/>
        </w:rPr>
      </w:pPr>
      <w:r w:rsidRPr="008E1076">
        <w:rPr>
          <w:b/>
        </w:rPr>
        <w:t xml:space="preserve">DISCUSSION: </w:t>
      </w:r>
    </w:p>
    <w:p w14:paraId="6A47C513" w14:textId="438065DC" w:rsidR="009F7F96" w:rsidRPr="00650214" w:rsidRDefault="009F7F96" w:rsidP="00243079">
      <w:r w:rsidRPr="00650214">
        <w:t xml:space="preserve">X-ray </w:t>
      </w:r>
      <w:r w:rsidR="00243079" w:rsidRPr="00650214">
        <w:t>fiber</w:t>
      </w:r>
      <w:r w:rsidRPr="00650214">
        <w:t xml:space="preserve"> diffraction can be used to evaluate whether a sample </w:t>
      </w:r>
      <w:r w:rsidR="00187907" w:rsidRPr="00650214">
        <w:t>is forming an</w:t>
      </w:r>
      <w:r w:rsidRPr="00650214">
        <w:t xml:space="preserve"> amyloid structure and to gain further insight into the molecular organization of the precursor protein or peptide within the </w:t>
      </w:r>
      <w:r w:rsidR="00243079" w:rsidRPr="00650214">
        <w:t>fiber</w:t>
      </w:r>
      <w:r w:rsidRPr="00650214">
        <w:t>s. Here</w:t>
      </w:r>
      <w:r w:rsidR="00726F40" w:rsidRPr="00650214">
        <w:t xml:space="preserve">, we have described the methods by which fibrous samples may be </w:t>
      </w:r>
      <w:r w:rsidR="00726F40" w:rsidRPr="00650214">
        <w:lastRenderedPageBreak/>
        <w:t xml:space="preserve">prepared for X-ray </w:t>
      </w:r>
      <w:r w:rsidR="00243079" w:rsidRPr="00650214">
        <w:t>fiber</w:t>
      </w:r>
      <w:r w:rsidR="00726F40" w:rsidRPr="00650214">
        <w:t xml:space="preserve"> diffraction, data may be </w:t>
      </w:r>
      <w:proofErr w:type="gramStart"/>
      <w:r w:rsidR="00726F40" w:rsidRPr="00650214">
        <w:t>obtained</w:t>
      </w:r>
      <w:r w:rsidR="00243079" w:rsidRPr="00650214">
        <w:t>,</w:t>
      </w:r>
      <w:r w:rsidR="00726F40" w:rsidRPr="00650214">
        <w:t xml:space="preserve"> and</w:t>
      </w:r>
      <w:proofErr w:type="gramEnd"/>
      <w:r w:rsidR="00726F40" w:rsidRPr="00650214">
        <w:t xml:space="preserve"> then analy</w:t>
      </w:r>
      <w:r w:rsidR="00243079" w:rsidRPr="00650214">
        <w:t>z</w:t>
      </w:r>
      <w:r w:rsidR="00726F40" w:rsidRPr="00650214">
        <w:t xml:space="preserve">ed. </w:t>
      </w:r>
      <w:r w:rsidRPr="00650214">
        <w:t>Critically, the</w:t>
      </w:r>
      <w:r w:rsidR="00726F40" w:rsidRPr="00650214">
        <w:t xml:space="preserve"> quality of the data obtained will depend on </w:t>
      </w:r>
      <w:proofErr w:type="gramStart"/>
      <w:r w:rsidR="00726F40" w:rsidRPr="00650214">
        <w:t xml:space="preserve">both </w:t>
      </w:r>
      <w:r w:rsidR="00243079" w:rsidRPr="00650214">
        <w:t>the</w:t>
      </w:r>
      <w:proofErr w:type="gramEnd"/>
      <w:r w:rsidR="00243079" w:rsidRPr="00650214">
        <w:t xml:space="preserve"> </w:t>
      </w:r>
      <w:r w:rsidR="00726F40" w:rsidRPr="00650214">
        <w:t xml:space="preserve">order within the individual </w:t>
      </w:r>
      <w:r w:rsidR="00243079" w:rsidRPr="00650214">
        <w:t>fiber</w:t>
      </w:r>
      <w:r w:rsidR="00726F40" w:rsidRPr="00650214">
        <w:t>s</w:t>
      </w:r>
      <w:r w:rsidRPr="00650214">
        <w:t>. Therefore</w:t>
      </w:r>
      <w:r w:rsidR="00243079" w:rsidRPr="00650214">
        <w:t>,</w:t>
      </w:r>
      <w:r w:rsidRPr="00650214">
        <w:t xml:space="preserve"> initial sample preparation is of major importance</w:t>
      </w:r>
      <w:r w:rsidR="00243079" w:rsidRPr="00650214">
        <w:t>,</w:t>
      </w:r>
      <w:r w:rsidRPr="00650214">
        <w:t xml:space="preserve"> and whether the </w:t>
      </w:r>
      <w:r w:rsidR="00243079" w:rsidRPr="00650214">
        <w:t>fiber</w:t>
      </w:r>
      <w:r w:rsidRPr="00650214">
        <w:t xml:space="preserve">s are synthetic or extracted from tissue will also </w:t>
      </w:r>
      <w:r w:rsidR="003171A6" w:rsidRPr="00650214">
        <w:t>affect</w:t>
      </w:r>
      <w:r w:rsidRPr="00650214">
        <w:t xml:space="preserve"> data quality. Exploration of optimal buffers </w:t>
      </w:r>
      <w:r w:rsidR="003171A6" w:rsidRPr="00650214">
        <w:t xml:space="preserve">for amyloid fibril assembly </w:t>
      </w:r>
      <w:r w:rsidRPr="00650214">
        <w:t>may be important since excessive salt may obscure the patterns. Washing of fibrils made in salt buffers</w:t>
      </w:r>
      <w:r w:rsidR="003171A6" w:rsidRPr="00650214">
        <w:t>,</w:t>
      </w:r>
      <w:r w:rsidRPr="00650214">
        <w:t xml:space="preserve"> such as phosphate buffer</w:t>
      </w:r>
      <w:r w:rsidR="003171A6" w:rsidRPr="00650214">
        <w:t>,</w:t>
      </w:r>
      <w:r w:rsidRPr="00650214">
        <w:t xml:space="preserve"> can improve both the</w:t>
      </w:r>
      <w:r w:rsidR="003171A6" w:rsidRPr="00650214">
        <w:t xml:space="preserve"> quality of the</w:t>
      </w:r>
      <w:r w:rsidRPr="00650214">
        <w:t xml:space="preserve"> fibrils and </w:t>
      </w:r>
      <w:r w:rsidR="003171A6" w:rsidRPr="00650214">
        <w:t xml:space="preserve">the degree of </w:t>
      </w:r>
      <w:r w:rsidRPr="00650214">
        <w:t>alignment</w:t>
      </w:r>
      <w:r w:rsidR="00243079" w:rsidRPr="00650214">
        <w:t>,</w:t>
      </w:r>
      <w:r w:rsidRPr="00650214">
        <w:t xml:space="preserve"> </w:t>
      </w:r>
      <w:r w:rsidR="003171A6" w:rsidRPr="00650214">
        <w:t>resulting</w:t>
      </w:r>
      <w:r w:rsidRPr="00650214">
        <w:t xml:space="preserve"> in higher quality data. </w:t>
      </w:r>
      <w:r w:rsidR="00243079" w:rsidRPr="00650214">
        <w:t xml:space="preserve">Optimization </w:t>
      </w:r>
      <w:r w:rsidRPr="00650214">
        <w:t xml:space="preserve">of alignment methods can also enhance the quality by selecting from methods in section 2, or by slowing drying of the sample to allow more time for alignment. </w:t>
      </w:r>
      <w:r w:rsidR="00726F40" w:rsidRPr="00650214">
        <w:t xml:space="preserve">The more aligned the fibrils </w:t>
      </w:r>
      <w:r w:rsidR="003171A6" w:rsidRPr="00650214">
        <w:t xml:space="preserve">are </w:t>
      </w:r>
      <w:r w:rsidR="00726F40" w:rsidRPr="00650214">
        <w:t>relative to one another, the better oriented the diffraction pattern</w:t>
      </w:r>
      <w:r w:rsidR="00243079" w:rsidRPr="00650214">
        <w:t>,</w:t>
      </w:r>
      <w:r w:rsidR="00726F40" w:rsidRPr="00650214">
        <w:t xml:space="preserve"> and the more information can be obtained from the data. </w:t>
      </w:r>
    </w:p>
    <w:p w14:paraId="002D309D" w14:textId="77777777" w:rsidR="009F7F96" w:rsidRPr="00650214" w:rsidRDefault="009F7F96" w:rsidP="00243079"/>
    <w:p w14:paraId="2C58265C" w14:textId="03CA62C6" w:rsidR="009F7F96" w:rsidRPr="00650214" w:rsidRDefault="009F7F96" w:rsidP="00243079">
      <w:r w:rsidRPr="00650214">
        <w:t xml:space="preserve">For data analysis, intensive exploration of possible unit cells may be required to arrive at the most suitable </w:t>
      </w:r>
      <w:r w:rsidR="003171A6" w:rsidRPr="00650214">
        <w:t xml:space="preserve">unit </w:t>
      </w:r>
      <w:r w:rsidRPr="00650214">
        <w:t xml:space="preserve">cell for the sample. </w:t>
      </w:r>
      <w:proofErr w:type="gramStart"/>
      <w:r w:rsidRPr="00650214">
        <w:t>Taking into account</w:t>
      </w:r>
      <w:proofErr w:type="gramEnd"/>
      <w:r w:rsidRPr="00650214">
        <w:t xml:space="preserve"> the size of </w:t>
      </w:r>
      <w:r w:rsidR="00243079" w:rsidRPr="00650214">
        <w:t xml:space="preserve">the </w:t>
      </w:r>
      <w:r w:rsidRPr="00650214">
        <w:t xml:space="preserve">peptide or protein will provide further guidance. </w:t>
      </w:r>
      <w:r w:rsidR="00243079" w:rsidRPr="00650214">
        <w:t xml:space="preserve">The contribution </w:t>
      </w:r>
      <w:r w:rsidRPr="00650214">
        <w:t xml:space="preserve">of AFM or TEM morphology information may provide additional detail to guide the selection of unit cell(s) to be tested. Model building is then required to test whether </w:t>
      </w:r>
      <w:r w:rsidR="003171A6" w:rsidRPr="00650214">
        <w:t xml:space="preserve">the </w:t>
      </w:r>
      <w:r w:rsidRPr="00650214">
        <w:t>model</w:t>
      </w:r>
      <w:r w:rsidR="003171A6" w:rsidRPr="00650214">
        <w:t xml:space="preserve"> placed in a unit cell</w:t>
      </w:r>
      <w:r w:rsidRPr="00650214">
        <w:t xml:space="preserve"> </w:t>
      </w:r>
      <w:proofErr w:type="gramStart"/>
      <w:r w:rsidRPr="00650214">
        <w:t>is able to</w:t>
      </w:r>
      <w:proofErr w:type="gramEnd"/>
      <w:r w:rsidRPr="00650214">
        <w:t xml:space="preserve"> produce a diffraction pattern that matches experimental diffraction patterns. Problems can occur during diffraction simulation if the incorrect </w:t>
      </w:r>
      <w:r w:rsidR="00243079" w:rsidRPr="00650214">
        <w:t>fiber</w:t>
      </w:r>
      <w:r w:rsidRPr="00650214">
        <w:t xml:space="preserve"> and beam directions are selected, so it is essential to check these in </w:t>
      </w:r>
      <w:r w:rsidR="00243079" w:rsidRPr="00650214">
        <w:t xml:space="preserve">the </w:t>
      </w:r>
      <w:r w:rsidRPr="008E1076">
        <w:t>Structure chain generator</w:t>
      </w:r>
      <w:r w:rsidRPr="00650214">
        <w:t xml:space="preserve"> as described in </w:t>
      </w:r>
      <w:r w:rsidR="00243079" w:rsidRPr="00650214">
        <w:t xml:space="preserve">steps </w:t>
      </w:r>
      <w:r w:rsidRPr="00650214">
        <w:t>3.1.1</w:t>
      </w:r>
      <w:r w:rsidR="00243079" w:rsidRPr="00650214">
        <w:t>–</w:t>
      </w:r>
      <w:r w:rsidRPr="00650214">
        <w:t>3.</w:t>
      </w:r>
      <w:r w:rsidR="00243079" w:rsidRPr="00650214">
        <w:t>1.</w:t>
      </w:r>
      <w:r w:rsidRPr="00650214">
        <w:t>2. Once the diffraction pattern is generated, comparison of patterns is important</w:t>
      </w:r>
      <w:r w:rsidR="00243079" w:rsidRPr="00650214">
        <w:t>,</w:t>
      </w:r>
      <w:r w:rsidRPr="00650214">
        <w:t xml:space="preserve"> and this will require intensive attention to detail and optimi</w:t>
      </w:r>
      <w:r w:rsidR="00243079" w:rsidRPr="00650214">
        <w:t>z</w:t>
      </w:r>
      <w:r w:rsidRPr="00650214">
        <w:t>ation of the model structure</w:t>
      </w:r>
      <w:r w:rsidR="003171A6" w:rsidRPr="00650214">
        <w:t>,</w:t>
      </w:r>
      <w:r w:rsidRPr="00650214">
        <w:t xml:space="preserve"> as well as small changes to the unit cell</w:t>
      </w:r>
      <w:r w:rsidR="003171A6" w:rsidRPr="00650214">
        <w:t>,</w:t>
      </w:r>
      <w:r w:rsidRPr="00650214">
        <w:t xml:space="preserve"> to arrive at the best model that fits the data.</w:t>
      </w:r>
    </w:p>
    <w:p w14:paraId="120A1514" w14:textId="77777777" w:rsidR="00243079" w:rsidRPr="00650214" w:rsidRDefault="00243079" w:rsidP="00243079"/>
    <w:p w14:paraId="59C3158F" w14:textId="7F3DFDA6" w:rsidR="00726F40" w:rsidRPr="00650214" w:rsidRDefault="009F7F96" w:rsidP="00243079">
      <w:r w:rsidRPr="00650214">
        <w:t>Here, we</w:t>
      </w:r>
      <w:r w:rsidR="00726F40" w:rsidRPr="00650214">
        <w:t xml:space="preserve"> have described model testing for a simple system in which the unit cell is orthorhombic</w:t>
      </w:r>
      <w:r w:rsidR="00243079" w:rsidRPr="00650214">
        <w:t>,</w:t>
      </w:r>
      <w:r w:rsidR="00726F40" w:rsidRPr="00650214">
        <w:t xml:space="preserve"> allowing straightforward testing of models. In more complicated systems, </w:t>
      </w:r>
      <w:r w:rsidR="00243079" w:rsidRPr="00650214">
        <w:t>where one or more angles are not 90°, careful input of diffraction settings is necessary, which is outside the scope of thi</w:t>
      </w:r>
      <w:r w:rsidR="00726F40" w:rsidRPr="00650214">
        <w:t>s manuscript.</w:t>
      </w:r>
    </w:p>
    <w:p w14:paraId="3AF3F328" w14:textId="77777777" w:rsidR="009F7F96" w:rsidRPr="00650214" w:rsidRDefault="009F7F96" w:rsidP="00243079"/>
    <w:p w14:paraId="2E427031" w14:textId="23F00D6F" w:rsidR="009F7F96" w:rsidRPr="00650214" w:rsidRDefault="009F7F96" w:rsidP="00243079">
      <w:r w:rsidRPr="00650214">
        <w:t xml:space="preserve">X-ray </w:t>
      </w:r>
      <w:r w:rsidR="00243079" w:rsidRPr="00650214">
        <w:t>fiber</w:t>
      </w:r>
      <w:r w:rsidRPr="00650214">
        <w:t xml:space="preserve"> diffraction was famously used to generate the stru</w:t>
      </w:r>
      <w:r w:rsidR="00187907" w:rsidRPr="00650214">
        <w:t>c</w:t>
      </w:r>
      <w:r w:rsidRPr="00650214">
        <w:t>ture of DNA, underlining i</w:t>
      </w:r>
      <w:r w:rsidR="00243079" w:rsidRPr="00650214">
        <w:t>t</w:t>
      </w:r>
      <w:r w:rsidRPr="00650214">
        <w:t>s importance in structural biology. Since then</w:t>
      </w:r>
      <w:r w:rsidR="003171A6" w:rsidRPr="00650214">
        <w:t>,</w:t>
      </w:r>
      <w:r w:rsidRPr="00650214">
        <w:t xml:space="preserve"> it has contributed to our understanding of numerous protein structures</w:t>
      </w:r>
      <w:r w:rsidR="00243079" w:rsidRPr="00650214">
        <w:t>,</w:t>
      </w:r>
      <w:r w:rsidRPr="00650214">
        <w:t xml:space="preserve"> including keratin, collagen, actin/myosin</w:t>
      </w:r>
      <w:r w:rsidR="00243079" w:rsidRPr="00650214">
        <w:t>,</w:t>
      </w:r>
      <w:r w:rsidRPr="00650214">
        <w:t xml:space="preserve"> and muscle</w:t>
      </w:r>
      <w:r w:rsidR="00243079" w:rsidRPr="00650214">
        <w:t>,</w:t>
      </w:r>
      <w:r w:rsidRPr="00650214">
        <w:t xml:space="preserve"> as well as amyloid</w:t>
      </w:r>
      <w:r w:rsidR="003171A6" w:rsidRPr="00650214">
        <w:t xml:space="preserve"> fibrils</w:t>
      </w:r>
      <w:r w:rsidRPr="00650214">
        <w:t>. The method suffers limitations compared to X-ray crystallography since the cylindrical averaging and overlapping of diffraction signals result in difficult</w:t>
      </w:r>
      <w:r w:rsidR="003171A6" w:rsidRPr="00650214">
        <w:t>y</w:t>
      </w:r>
      <w:r w:rsidRPr="00650214">
        <w:t xml:space="preserve"> in interpreting a structure directly and unambiguously. However, X-ray crystallographic methods </w:t>
      </w:r>
      <w:proofErr w:type="spellStart"/>
      <w:r w:rsidRPr="00650214">
        <w:t>can not</w:t>
      </w:r>
      <w:proofErr w:type="spellEnd"/>
      <w:r w:rsidRPr="00650214">
        <w:t xml:space="preserve"> be used for </w:t>
      </w:r>
      <w:r w:rsidR="00187907" w:rsidRPr="00650214">
        <w:t xml:space="preserve">most </w:t>
      </w:r>
      <w:r w:rsidRPr="00650214">
        <w:t>fibrous struct</w:t>
      </w:r>
      <w:r w:rsidR="0043794C" w:rsidRPr="00650214">
        <w:t>ur</w:t>
      </w:r>
      <w:r w:rsidRPr="00650214">
        <w:t xml:space="preserve">es due to heterogeneity and insolubility. Major advances have been made in </w:t>
      </w:r>
      <w:proofErr w:type="spellStart"/>
      <w:r w:rsidRPr="00650214">
        <w:t>cryoEM</w:t>
      </w:r>
      <w:proofErr w:type="spellEnd"/>
      <w:r w:rsidRPr="00650214">
        <w:t xml:space="preserve"> analysis of fibrous structures in recent years</w:t>
      </w:r>
      <w:r w:rsidR="00243079" w:rsidRPr="00650214">
        <w:t>,</w:t>
      </w:r>
      <w:r w:rsidRPr="00650214">
        <w:t xml:space="preserve"> </w:t>
      </w:r>
      <w:r w:rsidR="00187907" w:rsidRPr="00650214">
        <w:t>and</w:t>
      </w:r>
      <w:r w:rsidRPr="00650214">
        <w:t xml:space="preserve"> these now utilize single particle overlap to generate structures of the building blocks that generate the </w:t>
      </w:r>
      <w:r w:rsidR="00243079" w:rsidRPr="00650214">
        <w:t>fiber</w:t>
      </w:r>
      <w:r w:rsidRPr="00650214">
        <w:t xml:space="preserve">s. X-ray </w:t>
      </w:r>
      <w:r w:rsidR="00243079" w:rsidRPr="00650214">
        <w:t>fiber</w:t>
      </w:r>
      <w:r w:rsidRPr="00650214">
        <w:t xml:space="preserve"> diffraction</w:t>
      </w:r>
      <w:r w:rsidR="00187907" w:rsidRPr="00650214">
        <w:t xml:space="preserve"> provides a relatively quick and straightforward method to</w:t>
      </w:r>
      <w:r w:rsidRPr="00650214">
        <w:t xml:space="preserve"> </w:t>
      </w:r>
      <w:r w:rsidR="00187907" w:rsidRPr="00650214">
        <w:t>perform an</w:t>
      </w:r>
      <w:r w:rsidRPr="00650214">
        <w:t xml:space="preserve"> initial characterization of </w:t>
      </w:r>
      <w:r w:rsidR="00243079" w:rsidRPr="00650214">
        <w:t>fiber</w:t>
      </w:r>
      <w:r w:rsidRPr="00650214">
        <w:t>s</w:t>
      </w:r>
      <w:r w:rsidR="00187907" w:rsidRPr="00650214">
        <w:t>, to confirm that they are cross-</w:t>
      </w:r>
      <w:r w:rsidR="00243079" w:rsidRPr="00650214">
        <w:t>β</w:t>
      </w:r>
      <w:r w:rsidR="00187907" w:rsidRPr="00650214">
        <w:t>. Highly</w:t>
      </w:r>
      <w:r w:rsidR="00243079" w:rsidRPr="00650214">
        <w:t xml:space="preserve"> </w:t>
      </w:r>
      <w:r w:rsidR="00187907" w:rsidRPr="00650214">
        <w:t>ordered samples may provide detail</w:t>
      </w:r>
      <w:r w:rsidR="00243079" w:rsidRPr="00650214">
        <w:t>s</w:t>
      </w:r>
      <w:r w:rsidR="00187907" w:rsidRPr="00650214">
        <w:t xml:space="preserve"> that can be </w:t>
      </w:r>
      <w:proofErr w:type="spellStart"/>
      <w:r w:rsidR="00187907" w:rsidRPr="00650214">
        <w:t>analysed</w:t>
      </w:r>
      <w:proofErr w:type="spellEnd"/>
      <w:r w:rsidR="00187907" w:rsidRPr="00650214">
        <w:t xml:space="preserve"> further to generate model structures as described here</w:t>
      </w:r>
      <w:r w:rsidRPr="00650214">
        <w:t>. Therefore, despite major advance</w:t>
      </w:r>
      <w:r w:rsidR="003171A6" w:rsidRPr="00650214">
        <w:t>s</w:t>
      </w:r>
      <w:r w:rsidRPr="00650214">
        <w:t xml:space="preserve"> in structural biology</w:t>
      </w:r>
      <w:r w:rsidR="003171A6" w:rsidRPr="00650214">
        <w:t xml:space="preserve"> methods</w:t>
      </w:r>
      <w:r w:rsidRPr="00650214">
        <w:t xml:space="preserve">, X-ray </w:t>
      </w:r>
      <w:r w:rsidR="00243079" w:rsidRPr="00650214">
        <w:t>fiber</w:t>
      </w:r>
      <w:r w:rsidRPr="00650214">
        <w:t xml:space="preserve"> diffraction remains important and relevant.</w:t>
      </w:r>
    </w:p>
    <w:p w14:paraId="63341D2A" w14:textId="77777777" w:rsidR="009F7F96" w:rsidRPr="00650214" w:rsidRDefault="009F7F96" w:rsidP="00243079"/>
    <w:p w14:paraId="49588736" w14:textId="54C32B8B" w:rsidR="009F7F96" w:rsidRPr="00650214" w:rsidRDefault="009F7F96" w:rsidP="00243079">
      <w:r w:rsidRPr="00650214">
        <w:t xml:space="preserve">Overall, the use of </w:t>
      </w:r>
      <w:r w:rsidR="00243079" w:rsidRPr="00650214">
        <w:t>fiber</w:t>
      </w:r>
      <w:r w:rsidRPr="00650214">
        <w:t xml:space="preserve"> diffraction has played a key role in the generation of the generic model for amyloid fibrils</w:t>
      </w:r>
      <w:r w:rsidR="004E52E1" w:rsidRPr="00650214">
        <w:rPr>
          <w:noProof/>
          <w:vertAlign w:val="superscript"/>
        </w:rPr>
        <w:t>4,9,2</w:t>
      </w:r>
      <w:r w:rsidR="00243079" w:rsidRPr="00650214">
        <w:rPr>
          <w:noProof/>
          <w:vertAlign w:val="superscript"/>
        </w:rPr>
        <w:t>5</w:t>
      </w:r>
      <w:r w:rsidRPr="00650214">
        <w:t>. Furthermore, the cross-</w:t>
      </w:r>
      <w:r w:rsidR="00243079" w:rsidRPr="00650214">
        <w:t>β</w:t>
      </w:r>
      <w:r w:rsidRPr="00650214">
        <w:t xml:space="preserve"> pattern is included as a requirement for </w:t>
      </w:r>
      <w:r w:rsidR="00243079" w:rsidRPr="00650214">
        <w:t xml:space="preserve">the </w:t>
      </w:r>
      <w:r w:rsidRPr="00650214">
        <w:lastRenderedPageBreak/>
        <w:t>definition of a protein fibril as Amyloid</w:t>
      </w:r>
      <w:r w:rsidR="00840944" w:rsidRPr="00650214">
        <w:rPr>
          <w:noProof/>
          <w:vertAlign w:val="superscript"/>
        </w:rPr>
        <w:t>2</w:t>
      </w:r>
      <w:r w:rsidRPr="00650214">
        <w:t xml:space="preserve">. Finally, numerous model structures have been generated using X-ray </w:t>
      </w:r>
      <w:r w:rsidR="00243079" w:rsidRPr="00650214">
        <w:t>fiber</w:t>
      </w:r>
      <w:r w:rsidRPr="00650214">
        <w:t xml:space="preserve"> diffraction data as </w:t>
      </w:r>
      <w:r w:rsidR="00243079" w:rsidRPr="00650214">
        <w:t xml:space="preserve">a </w:t>
      </w:r>
      <w:r w:rsidRPr="00650214">
        <w:t>guide</w:t>
      </w:r>
      <w:r w:rsidR="003171A6" w:rsidRPr="00650214">
        <w:t>.</w:t>
      </w:r>
      <w:r w:rsidRPr="00650214">
        <w:t xml:space="preserve"> </w:t>
      </w:r>
      <w:r w:rsidR="003171A6" w:rsidRPr="00650214">
        <w:t>T</w:t>
      </w:r>
      <w:r w:rsidRPr="00650214">
        <w:t>his has resulted in a basis for</w:t>
      </w:r>
      <w:r w:rsidR="003171A6" w:rsidRPr="00650214">
        <w:t xml:space="preserve"> the addition of</w:t>
      </w:r>
      <w:r w:rsidRPr="00650214">
        <w:t xml:space="preserve"> further structural detail obtained from other methods. </w:t>
      </w:r>
    </w:p>
    <w:p w14:paraId="0BEB38EC" w14:textId="77777777" w:rsidR="006E4797" w:rsidRPr="008E1076" w:rsidRDefault="006E4797" w:rsidP="00243079"/>
    <w:p w14:paraId="59F37CC4" w14:textId="272B077B" w:rsidR="006E4797" w:rsidRPr="008E1076" w:rsidRDefault="00551D82" w:rsidP="00243079">
      <w:pPr>
        <w:pBdr>
          <w:top w:val="nil"/>
          <w:left w:val="nil"/>
          <w:bottom w:val="nil"/>
          <w:right w:val="nil"/>
          <w:between w:val="nil"/>
        </w:pBdr>
      </w:pPr>
      <w:r w:rsidRPr="008E1076">
        <w:rPr>
          <w:b/>
        </w:rPr>
        <w:t xml:space="preserve">ACKNOWLEDGMENTS: </w:t>
      </w:r>
    </w:p>
    <w:p w14:paraId="2BF04986" w14:textId="55390ED9" w:rsidR="00726F40" w:rsidRPr="00650214" w:rsidRDefault="00726F40" w:rsidP="00243079">
      <w:r w:rsidRPr="00650214">
        <w:t xml:space="preserve">The authors would like to acknowledge the help of Dr Pawel Sikorski and Professor Edward Atkins with the development of the CLEARER </w:t>
      </w:r>
      <w:proofErr w:type="spellStart"/>
      <w:r w:rsidRPr="00650214">
        <w:t>programme</w:t>
      </w:r>
      <w:proofErr w:type="spellEnd"/>
      <w:r w:rsidRPr="00650214">
        <w:t xml:space="preserve"> and analysis of patterns. The </w:t>
      </w:r>
      <w:proofErr w:type="spellStart"/>
      <w:r w:rsidRPr="00650214">
        <w:t>programme</w:t>
      </w:r>
      <w:proofErr w:type="spellEnd"/>
      <w:r w:rsidRPr="00650214">
        <w:t xml:space="preserve"> was written by Dr O Sumner Makin. This work has been supported by funding from the </w:t>
      </w:r>
      <w:r w:rsidR="00243079" w:rsidRPr="00650214">
        <w:t>Alzheimer's Research T</w:t>
      </w:r>
      <w:r w:rsidRPr="00650214">
        <w:t>rust and the BBSRC.</w:t>
      </w:r>
    </w:p>
    <w:p w14:paraId="25B2FBBD" w14:textId="77777777" w:rsidR="006E4797" w:rsidRPr="008E1076" w:rsidRDefault="006E4797" w:rsidP="00243079">
      <w:pPr>
        <w:rPr>
          <w:b/>
        </w:rPr>
      </w:pPr>
    </w:p>
    <w:p w14:paraId="5E703EBA" w14:textId="70167F4A" w:rsidR="006E4797" w:rsidRPr="008E1076" w:rsidRDefault="00551D82" w:rsidP="00243079">
      <w:pPr>
        <w:pBdr>
          <w:top w:val="nil"/>
          <w:left w:val="nil"/>
          <w:bottom w:val="nil"/>
          <w:right w:val="nil"/>
          <w:between w:val="nil"/>
        </w:pBdr>
      </w:pPr>
      <w:r w:rsidRPr="008E1076">
        <w:rPr>
          <w:b/>
        </w:rPr>
        <w:t xml:space="preserve">DISCLOSURES: </w:t>
      </w:r>
    </w:p>
    <w:p w14:paraId="7F870D99" w14:textId="09D9BCCD" w:rsidR="00726F40" w:rsidRPr="008E1076" w:rsidRDefault="00F31B4C" w:rsidP="00243079">
      <w:r w:rsidRPr="008E1076">
        <w:t>The authors do not have any conflicts of interest to disclose</w:t>
      </w:r>
    </w:p>
    <w:p w14:paraId="4A7B0E5C" w14:textId="77777777" w:rsidR="006E4797" w:rsidRPr="008E1076" w:rsidRDefault="006E4797" w:rsidP="00243079"/>
    <w:p w14:paraId="6DE2B73C" w14:textId="65B21DCD" w:rsidR="006E4797" w:rsidRPr="008E1076" w:rsidRDefault="00551D82" w:rsidP="00243079">
      <w:pPr>
        <w:rPr>
          <w:b/>
        </w:rPr>
      </w:pPr>
      <w:r w:rsidRPr="008E1076">
        <w:rPr>
          <w:b/>
        </w:rPr>
        <w:t>REFERENCES:</w:t>
      </w:r>
      <w:r w:rsidRPr="008E1076">
        <w:t xml:space="preserve"> </w:t>
      </w:r>
    </w:p>
    <w:p w14:paraId="600DE4EE" w14:textId="6DD1D29C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Shirahama, T. Cohen, A. S. High resolution electron microscopic analysis of the amyloid fibril. </w:t>
      </w:r>
      <w:r w:rsidRPr="00650214">
        <w:rPr>
          <w:i/>
          <w:noProof/>
        </w:rPr>
        <w:t>J Cell Biol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33</w:t>
      </w:r>
      <w:r w:rsidRPr="00650214">
        <w:rPr>
          <w:noProof/>
        </w:rPr>
        <w:t xml:space="preserve"> 679–706 (1967).</w:t>
      </w:r>
    </w:p>
    <w:p w14:paraId="3F750017" w14:textId="3E1AE1EA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Buxbaum, J. N. et al. Amyloid nomenclature 2024: Update, novel proteins, and recommendations by the </w:t>
      </w:r>
      <w:r w:rsidR="00243079" w:rsidRPr="00650214">
        <w:rPr>
          <w:noProof/>
        </w:rPr>
        <w:t>International S</w:t>
      </w:r>
      <w:r w:rsidRPr="00650214">
        <w:rPr>
          <w:noProof/>
        </w:rPr>
        <w:t xml:space="preserve">ociety of </w:t>
      </w:r>
      <w:r w:rsidR="00243079" w:rsidRPr="00650214">
        <w:rPr>
          <w:noProof/>
        </w:rPr>
        <w:t xml:space="preserve">Amyloidosis </w:t>
      </w:r>
      <w:r w:rsidRPr="00650214">
        <w:rPr>
          <w:noProof/>
        </w:rPr>
        <w:t>(</w:t>
      </w:r>
      <w:r w:rsidR="00243079" w:rsidRPr="00650214">
        <w:rPr>
          <w:noProof/>
        </w:rPr>
        <w:t>ISA</w:t>
      </w:r>
      <w:r w:rsidRPr="00650214">
        <w:rPr>
          <w:noProof/>
        </w:rPr>
        <w:t xml:space="preserve">) </w:t>
      </w:r>
      <w:r w:rsidR="00243079" w:rsidRPr="00650214">
        <w:rPr>
          <w:noProof/>
        </w:rPr>
        <w:t>Nomenclature Committee</w:t>
      </w:r>
      <w:r w:rsidRPr="00650214">
        <w:rPr>
          <w:noProof/>
        </w:rPr>
        <w:t xml:space="preserve">. </w:t>
      </w:r>
      <w:r w:rsidRPr="00650214">
        <w:rPr>
          <w:i/>
          <w:noProof/>
        </w:rPr>
        <w:t>Amyloid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31</w:t>
      </w:r>
      <w:r w:rsidRPr="00650214">
        <w:rPr>
          <w:noProof/>
        </w:rPr>
        <w:t xml:space="preserve"> (4), 249–256 (2024).</w:t>
      </w:r>
    </w:p>
    <w:p w14:paraId="0F6428FE" w14:textId="2859908C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Dobson, C. M. The structural basis of protein folding and its links with human disease. </w:t>
      </w:r>
      <w:r w:rsidRPr="00650214">
        <w:rPr>
          <w:i/>
          <w:noProof/>
        </w:rPr>
        <w:t>Philos Trans R Soc Lond B Biol Sci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356</w:t>
      </w:r>
      <w:r w:rsidRPr="00650214">
        <w:rPr>
          <w:noProof/>
        </w:rPr>
        <w:t xml:space="preserve"> (1406), 133–145 (2001).</w:t>
      </w:r>
    </w:p>
    <w:p w14:paraId="53AE23A3" w14:textId="2D349BC8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Sunde, M. et al. Common core structure of amyloid fibrils by synchrotron </w:t>
      </w:r>
      <w:r w:rsidR="00243079" w:rsidRPr="00650214">
        <w:rPr>
          <w:noProof/>
        </w:rPr>
        <w:t>X</w:t>
      </w:r>
      <w:r w:rsidRPr="00650214">
        <w:rPr>
          <w:noProof/>
        </w:rPr>
        <w:t xml:space="preserve">-ray diffraction. </w:t>
      </w:r>
      <w:r w:rsidRPr="00650214">
        <w:rPr>
          <w:i/>
          <w:noProof/>
        </w:rPr>
        <w:t>J. Mol. Biol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273</w:t>
      </w:r>
      <w:r w:rsidR="00243079" w:rsidRPr="00650214">
        <w:rPr>
          <w:noProof/>
        </w:rPr>
        <w:t xml:space="preserve">, </w:t>
      </w:r>
      <w:r w:rsidRPr="00650214">
        <w:rPr>
          <w:noProof/>
        </w:rPr>
        <w:t>729–739 (1997).</w:t>
      </w:r>
    </w:p>
    <w:p w14:paraId="48B7B7D1" w14:textId="0E7C4C67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Astbury, W. T., Woods, H. J., Bragg, W. L. X-ray studies of the structure of hair, wool, and related </w:t>
      </w:r>
      <w:r w:rsidR="00243079" w:rsidRPr="00650214">
        <w:rPr>
          <w:noProof/>
        </w:rPr>
        <w:t>fiber</w:t>
      </w:r>
      <w:r w:rsidRPr="00650214">
        <w:rPr>
          <w:noProof/>
        </w:rPr>
        <w:t xml:space="preserve">s. </w:t>
      </w:r>
      <w:r w:rsidR="00243079" w:rsidRPr="00650214">
        <w:rPr>
          <w:noProof/>
        </w:rPr>
        <w:t>II</w:t>
      </w:r>
      <w:r w:rsidRPr="00650214">
        <w:rPr>
          <w:noProof/>
        </w:rPr>
        <w:t xml:space="preserve">. The molecular structure and elastic properties of hair keratin. </w:t>
      </w:r>
      <w:r w:rsidR="00243079" w:rsidRPr="00650214">
        <w:rPr>
          <w:i/>
          <w:noProof/>
        </w:rPr>
        <w:t>Philos Trans R Soc Lond A</w:t>
      </w:r>
      <w:r w:rsidRPr="00650214">
        <w:rPr>
          <w:i/>
          <w:noProof/>
        </w:rPr>
        <w:t>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232</w:t>
      </w:r>
      <w:r w:rsidRPr="00650214">
        <w:rPr>
          <w:noProof/>
        </w:rPr>
        <w:t xml:space="preserve"> 333–394 (1934).</w:t>
      </w:r>
    </w:p>
    <w:p w14:paraId="4AD7CB8C" w14:textId="518BD61F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Geddes, A. J., Parker, K. D., Atkins, E. D., Beighton, E. "Cross-beta" conformation in proteins. </w:t>
      </w:r>
      <w:r w:rsidRPr="00650214">
        <w:rPr>
          <w:i/>
          <w:noProof/>
        </w:rPr>
        <w:t>J Mol Biol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32</w:t>
      </w:r>
      <w:r w:rsidRPr="00650214">
        <w:rPr>
          <w:noProof/>
        </w:rPr>
        <w:t xml:space="preserve"> (2), 343–358 (1968).</w:t>
      </w:r>
    </w:p>
    <w:p w14:paraId="6465DE8D" w14:textId="7CA240C5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Sawaya, M. R. et al. Atomic structures of amyloid cross-beta spines reveal varied steric zippers. </w:t>
      </w:r>
      <w:r w:rsidRPr="00650214">
        <w:rPr>
          <w:i/>
          <w:noProof/>
        </w:rPr>
        <w:t>Nature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447</w:t>
      </w:r>
      <w:r w:rsidRPr="00650214">
        <w:rPr>
          <w:noProof/>
        </w:rPr>
        <w:t xml:space="preserve"> (7143), 453–457 (2007).</w:t>
      </w:r>
    </w:p>
    <w:p w14:paraId="1D032506" w14:textId="2C32FD02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Makin, O. S., Atkins, E., Sikorski, P., Johansson, J., Serpell, L. C. Molecular basis for amyloid fibril formation and stability. </w:t>
      </w:r>
      <w:r w:rsidRPr="00650214">
        <w:rPr>
          <w:i/>
          <w:noProof/>
        </w:rPr>
        <w:t>Proc Natl Acad Sci U</w:t>
      </w:r>
      <w:r w:rsidR="00243079" w:rsidRPr="00650214">
        <w:rPr>
          <w:i/>
          <w:noProof/>
        </w:rPr>
        <w:t xml:space="preserve"> </w:t>
      </w:r>
      <w:r w:rsidRPr="00650214">
        <w:rPr>
          <w:i/>
          <w:noProof/>
        </w:rPr>
        <w:t>S</w:t>
      </w:r>
      <w:r w:rsidR="00243079" w:rsidRPr="00650214">
        <w:rPr>
          <w:i/>
          <w:noProof/>
        </w:rPr>
        <w:t xml:space="preserve"> </w:t>
      </w:r>
      <w:r w:rsidRPr="00650214">
        <w:rPr>
          <w:i/>
          <w:noProof/>
        </w:rPr>
        <w:t>A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102</w:t>
      </w:r>
      <w:r w:rsidR="00243079" w:rsidRPr="00650214">
        <w:rPr>
          <w:noProof/>
        </w:rPr>
        <w:t xml:space="preserve"> (2), </w:t>
      </w:r>
      <w:r w:rsidRPr="00650214">
        <w:rPr>
          <w:noProof/>
        </w:rPr>
        <w:t>315–320 (2005).</w:t>
      </w:r>
    </w:p>
    <w:p w14:paraId="2902DBCA" w14:textId="3B20F6FD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Eanes, E. D. Glenner, G. G. X-ray diffraction studies on amyloid filaments. </w:t>
      </w:r>
      <w:r w:rsidRPr="00650214">
        <w:rPr>
          <w:i/>
          <w:noProof/>
        </w:rPr>
        <w:t>J Histochem Cytochem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16</w:t>
      </w:r>
      <w:r w:rsidRPr="00650214">
        <w:rPr>
          <w:noProof/>
        </w:rPr>
        <w:t xml:space="preserve"> (11), 673–677 (1968).</w:t>
      </w:r>
    </w:p>
    <w:p w14:paraId="453691E0" w14:textId="533F2695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Kirschner, D. A., Abraham, C., Selkoe, D. J. X-ray diffraction from intraneuronal paired helical filaments and extraneuronal amyloid fibers in </w:t>
      </w:r>
      <w:r w:rsidR="00243079" w:rsidRPr="00650214">
        <w:rPr>
          <w:noProof/>
        </w:rPr>
        <w:t xml:space="preserve">Alzheimer </w:t>
      </w:r>
      <w:r w:rsidRPr="00650214">
        <w:rPr>
          <w:noProof/>
        </w:rPr>
        <w:t xml:space="preserve">disease indicates cross-beta conformation. </w:t>
      </w:r>
      <w:r w:rsidRPr="00650214">
        <w:rPr>
          <w:i/>
          <w:noProof/>
        </w:rPr>
        <w:t>Proc Natl Acad Sci U S A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83</w:t>
      </w:r>
      <w:r w:rsidRPr="00650214">
        <w:rPr>
          <w:noProof/>
        </w:rPr>
        <w:t xml:space="preserve"> (2), 503–507 (1986).</w:t>
      </w:r>
    </w:p>
    <w:p w14:paraId="67FE9043" w14:textId="38B80F00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Ke, P. C. et al. Half a century of amyloids: Past, present and future. </w:t>
      </w:r>
      <w:r w:rsidRPr="00650214">
        <w:rPr>
          <w:i/>
          <w:noProof/>
        </w:rPr>
        <w:t>Chem Soc Rev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49</w:t>
      </w:r>
      <w:r w:rsidRPr="00650214">
        <w:rPr>
          <w:noProof/>
        </w:rPr>
        <w:t xml:space="preserve"> (15), 5473–5509 (2020).</w:t>
      </w:r>
    </w:p>
    <w:p w14:paraId="643FA2C5" w14:textId="082449EC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Sipe, J. D. et al. Nomenclature 2014: Amyloid fibril proteins and clinical classification of the amyloidosis. </w:t>
      </w:r>
      <w:r w:rsidRPr="00650214">
        <w:rPr>
          <w:i/>
          <w:noProof/>
        </w:rPr>
        <w:t>Amyloid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21</w:t>
      </w:r>
      <w:r w:rsidRPr="00650214">
        <w:rPr>
          <w:noProof/>
        </w:rPr>
        <w:t xml:space="preserve"> (4), 221–224 (2014).</w:t>
      </w:r>
    </w:p>
    <w:p w14:paraId="1B282AEC" w14:textId="30FF2AC8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Morris, K. L. Serpell, L. C. X-ray </w:t>
      </w:r>
      <w:r w:rsidR="00243079" w:rsidRPr="00650214">
        <w:rPr>
          <w:noProof/>
        </w:rPr>
        <w:t>fiber</w:t>
      </w:r>
      <w:r w:rsidRPr="00650214">
        <w:rPr>
          <w:noProof/>
        </w:rPr>
        <w:t xml:space="preserve"> diffraction studies of amyloid fibrils. </w:t>
      </w:r>
      <w:r w:rsidRPr="00650214">
        <w:rPr>
          <w:i/>
          <w:noProof/>
        </w:rPr>
        <w:t xml:space="preserve">Methods </w:t>
      </w:r>
      <w:r w:rsidR="00243079" w:rsidRPr="00650214">
        <w:rPr>
          <w:i/>
          <w:noProof/>
        </w:rPr>
        <w:t>M</w:t>
      </w:r>
      <w:r w:rsidRPr="00650214">
        <w:rPr>
          <w:i/>
          <w:noProof/>
        </w:rPr>
        <w:t xml:space="preserve">ol </w:t>
      </w:r>
      <w:r w:rsidR="00243079" w:rsidRPr="00650214">
        <w:rPr>
          <w:i/>
          <w:noProof/>
        </w:rPr>
        <w:t>B</w:t>
      </w:r>
      <w:r w:rsidRPr="00650214">
        <w:rPr>
          <w:i/>
          <w:noProof/>
        </w:rPr>
        <w:t>iol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849</w:t>
      </w:r>
      <w:r w:rsidR="00243079" w:rsidRPr="00650214">
        <w:rPr>
          <w:noProof/>
        </w:rPr>
        <w:t xml:space="preserve">, </w:t>
      </w:r>
      <w:r w:rsidRPr="00650214">
        <w:rPr>
          <w:noProof/>
        </w:rPr>
        <w:t>121–135 (2012).</w:t>
      </w:r>
    </w:p>
    <w:p w14:paraId="71874327" w14:textId="48190369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Al-Hilaly, Y. K. et al. Tau (297-391) forms filaments that structurally mimic the core of </w:t>
      </w:r>
      <w:r w:rsidRPr="00650214">
        <w:rPr>
          <w:noProof/>
        </w:rPr>
        <w:lastRenderedPageBreak/>
        <w:t xml:space="preserve">paired helical filaments in alzheimer's disease brain. </w:t>
      </w:r>
      <w:r w:rsidRPr="00650214">
        <w:rPr>
          <w:i/>
          <w:noProof/>
        </w:rPr>
        <w:t>FEBS Lett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594</w:t>
      </w:r>
      <w:r w:rsidRPr="00650214">
        <w:rPr>
          <w:noProof/>
        </w:rPr>
        <w:t xml:space="preserve"> (5), 944–950 (2020).</w:t>
      </w:r>
    </w:p>
    <w:p w14:paraId="21D4DD67" w14:textId="642D6A3E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Makin, O. S., Sikorski, P., Serpell, L. C. Clearer: A new tool for the analysis of </w:t>
      </w:r>
      <w:r w:rsidR="00243079" w:rsidRPr="00650214">
        <w:rPr>
          <w:noProof/>
        </w:rPr>
        <w:t>X</w:t>
      </w:r>
      <w:r w:rsidRPr="00650214">
        <w:rPr>
          <w:noProof/>
        </w:rPr>
        <w:t xml:space="preserve">-ray </w:t>
      </w:r>
      <w:r w:rsidR="00243079" w:rsidRPr="00650214">
        <w:rPr>
          <w:noProof/>
        </w:rPr>
        <w:t>fiber</w:t>
      </w:r>
      <w:r w:rsidRPr="00650214">
        <w:rPr>
          <w:noProof/>
        </w:rPr>
        <w:t xml:space="preserve"> diffraction patterns and diffraction simulation from atomic structural models. </w:t>
      </w:r>
      <w:r w:rsidRPr="00650214">
        <w:rPr>
          <w:i/>
          <w:noProof/>
        </w:rPr>
        <w:t>Appl Cryst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40</w:t>
      </w:r>
      <w:r w:rsidRPr="00650214">
        <w:rPr>
          <w:noProof/>
        </w:rPr>
        <w:t xml:space="preserve"> (5), 966–972 (2007).</w:t>
      </w:r>
    </w:p>
    <w:p w14:paraId="6395D38D" w14:textId="3D51B832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Winn, M. D. An overview of the </w:t>
      </w:r>
      <w:r w:rsidR="00243079" w:rsidRPr="00650214">
        <w:rPr>
          <w:noProof/>
        </w:rPr>
        <w:t>CCP</w:t>
      </w:r>
      <w:r w:rsidRPr="00650214">
        <w:rPr>
          <w:noProof/>
        </w:rPr>
        <w:t xml:space="preserve">4 project in protein crystallography: An example of a collaborative project. </w:t>
      </w:r>
      <w:r w:rsidRPr="00650214">
        <w:rPr>
          <w:i/>
          <w:noProof/>
        </w:rPr>
        <w:t>J Synchrotron Radiat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10</w:t>
      </w:r>
      <w:r w:rsidRPr="00650214">
        <w:rPr>
          <w:noProof/>
        </w:rPr>
        <w:t xml:space="preserve"> (Pt 1), 23–25 (2003).</w:t>
      </w:r>
    </w:p>
    <w:p w14:paraId="61DAA834" w14:textId="36047886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Squire, J. et al. New </w:t>
      </w:r>
      <w:r w:rsidR="00243079" w:rsidRPr="00650214">
        <w:rPr>
          <w:noProof/>
        </w:rPr>
        <w:t>CCP</w:t>
      </w:r>
      <w:r w:rsidRPr="00650214">
        <w:rPr>
          <w:noProof/>
        </w:rPr>
        <w:t xml:space="preserve">13 software and the strategy behind further developments: Stripping and modelling of </w:t>
      </w:r>
      <w:r w:rsidR="00243079" w:rsidRPr="00650214">
        <w:rPr>
          <w:noProof/>
        </w:rPr>
        <w:t>fiber</w:t>
      </w:r>
      <w:r w:rsidRPr="00650214">
        <w:rPr>
          <w:noProof/>
        </w:rPr>
        <w:t xml:space="preserve"> diffraction data. </w:t>
      </w:r>
      <w:r w:rsidRPr="00650214">
        <w:rPr>
          <w:i/>
          <w:noProof/>
        </w:rPr>
        <w:t>Fibre Diffr Rev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11</w:t>
      </w:r>
      <w:r w:rsidR="00243079" w:rsidRPr="00650214">
        <w:rPr>
          <w:noProof/>
        </w:rPr>
        <w:t xml:space="preserve">, </w:t>
      </w:r>
      <w:r w:rsidRPr="00650214">
        <w:rPr>
          <w:noProof/>
        </w:rPr>
        <w:t>7–19 (2003).</w:t>
      </w:r>
    </w:p>
    <w:p w14:paraId="21C3D969" w14:textId="049B9D46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Makin, O. S. Serpell, L. C. </w:t>
      </w:r>
      <w:r w:rsidRPr="00650214">
        <w:rPr>
          <w:i/>
          <w:noProof/>
        </w:rPr>
        <w:t xml:space="preserve">Amyloid </w:t>
      </w:r>
      <w:r w:rsidR="00243079" w:rsidRPr="00650214">
        <w:rPr>
          <w:i/>
          <w:noProof/>
        </w:rPr>
        <w:t>P</w:t>
      </w:r>
      <w:r w:rsidRPr="00650214">
        <w:rPr>
          <w:i/>
          <w:noProof/>
        </w:rPr>
        <w:t xml:space="preserve">roteins: Methods and </w:t>
      </w:r>
      <w:r w:rsidR="00243079" w:rsidRPr="00650214">
        <w:rPr>
          <w:i/>
          <w:noProof/>
        </w:rPr>
        <w:t>Protocols.</w:t>
      </w:r>
      <w:r w:rsidR="00243079" w:rsidRPr="00650214">
        <w:rPr>
          <w:noProof/>
        </w:rPr>
        <w:t xml:space="preserve">  </w:t>
      </w:r>
      <w:r w:rsidRPr="00650214">
        <w:rPr>
          <w:noProof/>
        </w:rPr>
        <w:t xml:space="preserve">Humana </w:t>
      </w:r>
      <w:r w:rsidR="00243079" w:rsidRPr="00650214">
        <w:rPr>
          <w:noProof/>
        </w:rPr>
        <w:t>Press</w:t>
      </w:r>
      <w:r w:rsidRPr="00650214">
        <w:rPr>
          <w:noProof/>
        </w:rPr>
        <w:t>, Totowa, NJ (2005).</w:t>
      </w:r>
    </w:p>
    <w:p w14:paraId="31A7AE80" w14:textId="0749512A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>The pymol molecular graphics system</w:t>
      </w:r>
      <w:r w:rsidR="00243079" w:rsidRPr="00650214">
        <w:rPr>
          <w:noProof/>
        </w:rPr>
        <w:t xml:space="preserve">. </w:t>
      </w:r>
      <w:r w:rsidRPr="00650214">
        <w:rPr>
          <w:noProof/>
        </w:rPr>
        <w:t xml:space="preserve"> DeLano Scientific, San Carlos, USA, </w:t>
      </w:r>
      <w:r w:rsidR="00243079" w:rsidRPr="00650214">
        <w:rPr>
          <w:noProof/>
        </w:rPr>
        <w:t>(</w:t>
      </w:r>
      <w:r w:rsidRPr="00650214">
        <w:rPr>
          <w:noProof/>
        </w:rPr>
        <w:t>2002).</w:t>
      </w:r>
    </w:p>
    <w:p w14:paraId="71D71F0D" w14:textId="3454E6E6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Jahn, T. R. et al. The common architecture of cross-beta amyloid. </w:t>
      </w:r>
      <w:r w:rsidRPr="00650214">
        <w:rPr>
          <w:i/>
          <w:noProof/>
        </w:rPr>
        <w:t>J Mol Biol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395</w:t>
      </w:r>
      <w:r w:rsidRPr="00650214">
        <w:rPr>
          <w:noProof/>
        </w:rPr>
        <w:t xml:space="preserve"> (4), 717–727 (2009).</w:t>
      </w:r>
    </w:p>
    <w:p w14:paraId="50B86C26" w14:textId="382ACC36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Madine, J. et al. Structural insights into the polymorphism of amyloid-like fibrils formed by region 20-29 of amylin revealed by solid-state </w:t>
      </w:r>
      <w:r w:rsidR="00243079" w:rsidRPr="00650214">
        <w:rPr>
          <w:noProof/>
        </w:rPr>
        <w:t>NMR</w:t>
      </w:r>
      <w:r w:rsidRPr="00650214">
        <w:rPr>
          <w:noProof/>
        </w:rPr>
        <w:t xml:space="preserve"> and </w:t>
      </w:r>
      <w:r w:rsidR="00243079" w:rsidRPr="00650214">
        <w:rPr>
          <w:noProof/>
        </w:rPr>
        <w:t>X</w:t>
      </w:r>
      <w:r w:rsidRPr="00650214">
        <w:rPr>
          <w:noProof/>
        </w:rPr>
        <w:t xml:space="preserve">-ray fiber diffraction. </w:t>
      </w:r>
      <w:r w:rsidRPr="00650214">
        <w:rPr>
          <w:i/>
          <w:noProof/>
        </w:rPr>
        <w:t>J Am Chem Soc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130</w:t>
      </w:r>
      <w:r w:rsidRPr="00650214">
        <w:rPr>
          <w:noProof/>
        </w:rPr>
        <w:t xml:space="preserve"> (45), 14990–15001 (2008).</w:t>
      </w:r>
    </w:p>
    <w:p w14:paraId="2E392566" w14:textId="755CA029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>Madine, J., Copland, A., Serpell, L. C., Middleton, D. A. Cross-</w:t>
      </w:r>
      <w:r w:rsidR="00243079" w:rsidRPr="00650214">
        <w:rPr>
          <w:noProof/>
        </w:rPr>
        <w:t>β</w:t>
      </w:r>
      <w:r w:rsidRPr="00650214">
        <w:rPr>
          <w:noProof/>
        </w:rPr>
        <w:t xml:space="preserve"> spine architecture of fibrils formed by the amyloidogenic segment nfgsvqfv of medin from solid-state </w:t>
      </w:r>
      <w:r w:rsidR="00243079" w:rsidRPr="00650214">
        <w:rPr>
          <w:noProof/>
        </w:rPr>
        <w:t>NMR</w:t>
      </w:r>
      <w:r w:rsidRPr="00650214">
        <w:rPr>
          <w:noProof/>
        </w:rPr>
        <w:t xml:space="preserve"> and </w:t>
      </w:r>
      <w:r w:rsidR="00243079" w:rsidRPr="00650214">
        <w:rPr>
          <w:noProof/>
        </w:rPr>
        <w:t>X</w:t>
      </w:r>
      <w:r w:rsidRPr="00650214">
        <w:rPr>
          <w:noProof/>
        </w:rPr>
        <w:t xml:space="preserve">-ray fiber diffraction measurements. </w:t>
      </w:r>
      <w:r w:rsidRPr="00650214">
        <w:rPr>
          <w:i/>
          <w:noProof/>
        </w:rPr>
        <w:t>Biochemistry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48</w:t>
      </w:r>
      <w:r w:rsidRPr="00650214">
        <w:rPr>
          <w:noProof/>
        </w:rPr>
        <w:t xml:space="preserve"> (14), 3089–3099 (2009).</w:t>
      </w:r>
    </w:p>
    <w:p w14:paraId="32BA6261" w14:textId="7D794CA9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 xml:space="preserve">Papapostolou, D. et al. Engineering nanoscale order into a designed protein fiber. </w:t>
      </w:r>
      <w:r w:rsidRPr="00650214">
        <w:rPr>
          <w:i/>
          <w:noProof/>
        </w:rPr>
        <w:t>Proc Natl Acad Sci U S A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104</w:t>
      </w:r>
      <w:r w:rsidRPr="00650214">
        <w:rPr>
          <w:noProof/>
        </w:rPr>
        <w:t xml:space="preserve"> (26), 10853–10858 (2007).</w:t>
      </w:r>
    </w:p>
    <w:p w14:paraId="72FA8B67" w14:textId="7440A170" w:rsidR="004E52E1" w:rsidRPr="00650214" w:rsidRDefault="004E52E1" w:rsidP="008E1076">
      <w:pPr>
        <w:pStyle w:val="EndNoteBibliography"/>
        <w:numPr>
          <w:ilvl w:val="0"/>
          <w:numId w:val="32"/>
        </w:numPr>
        <w:ind w:left="0" w:firstLine="0"/>
        <w:rPr>
          <w:noProof/>
        </w:rPr>
      </w:pPr>
      <w:r w:rsidRPr="00650214">
        <w:rPr>
          <w:noProof/>
        </w:rPr>
        <w:t>Steinmetz, M. O. et al. Atomic models of de novo designed cc</w:t>
      </w:r>
      <w:r w:rsidR="00243079" w:rsidRPr="00650214">
        <w:rPr>
          <w:noProof/>
        </w:rPr>
        <w:t>β</w:t>
      </w:r>
      <w:r w:rsidRPr="00650214">
        <w:rPr>
          <w:noProof/>
        </w:rPr>
        <w:t xml:space="preserve">-met amyloid-like fibrils. </w:t>
      </w:r>
      <w:r w:rsidRPr="00650214">
        <w:rPr>
          <w:i/>
          <w:noProof/>
        </w:rPr>
        <w:t>J Mol Biol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376</w:t>
      </w:r>
      <w:r w:rsidRPr="00650214">
        <w:rPr>
          <w:noProof/>
        </w:rPr>
        <w:t xml:space="preserve"> (3), 898–912 (2008).</w:t>
      </w:r>
    </w:p>
    <w:p w14:paraId="039C561C" w14:textId="2DF10B0A" w:rsidR="00516914" w:rsidRPr="008E1076" w:rsidRDefault="004E52E1" w:rsidP="008E1076">
      <w:pPr>
        <w:pStyle w:val="EndNoteBibliography"/>
        <w:numPr>
          <w:ilvl w:val="0"/>
          <w:numId w:val="32"/>
        </w:numPr>
        <w:ind w:left="0" w:firstLine="0"/>
      </w:pPr>
      <w:r w:rsidRPr="00650214">
        <w:rPr>
          <w:noProof/>
        </w:rPr>
        <w:t xml:space="preserve">Blake, C. Serpell, L. Synchrotron x-ray studies suggest that the core of the transthyretin amyloid fibril is a continuous </w:t>
      </w:r>
      <w:r w:rsidR="00243079" w:rsidRPr="00650214">
        <w:rPr>
          <w:noProof/>
        </w:rPr>
        <w:t>β</w:t>
      </w:r>
      <w:r w:rsidRPr="00650214">
        <w:rPr>
          <w:noProof/>
        </w:rPr>
        <w:t xml:space="preserve">-helix. </w:t>
      </w:r>
      <w:r w:rsidRPr="00650214">
        <w:rPr>
          <w:i/>
          <w:noProof/>
        </w:rPr>
        <w:t>Structure.</w:t>
      </w:r>
      <w:r w:rsidRPr="00650214">
        <w:rPr>
          <w:noProof/>
        </w:rPr>
        <w:t xml:space="preserve"> </w:t>
      </w:r>
      <w:r w:rsidRPr="00650214">
        <w:rPr>
          <w:b/>
          <w:noProof/>
        </w:rPr>
        <w:t>4</w:t>
      </w:r>
      <w:r w:rsidR="00243079" w:rsidRPr="00650214">
        <w:rPr>
          <w:noProof/>
        </w:rPr>
        <w:t xml:space="preserve">, </w:t>
      </w:r>
      <w:r w:rsidRPr="00650214">
        <w:rPr>
          <w:noProof/>
        </w:rPr>
        <w:t>989–998 (1996).</w:t>
      </w:r>
    </w:p>
    <w:sectPr w:rsidR="00516914" w:rsidRPr="008E1076" w:rsidSect="00147CB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666E2A" w14:textId="77777777" w:rsidR="008228F5" w:rsidRDefault="008228F5">
      <w:r>
        <w:separator/>
      </w:r>
    </w:p>
  </w:endnote>
  <w:endnote w:type="continuationSeparator" w:id="0">
    <w:p w14:paraId="4539D5DE" w14:textId="77777777" w:rsidR="008228F5" w:rsidRDefault="00822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264ABD" w14:textId="77777777" w:rsidR="00243079" w:rsidRDefault="002430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77AB62" w14:textId="77777777" w:rsidR="00243079" w:rsidRDefault="002430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D8C3FF" w14:textId="77777777" w:rsidR="008228F5" w:rsidRDefault="008228F5">
      <w:r>
        <w:separator/>
      </w:r>
    </w:p>
  </w:footnote>
  <w:footnote w:type="continuationSeparator" w:id="0">
    <w:p w14:paraId="68EEDC95" w14:textId="77777777" w:rsidR="008228F5" w:rsidRDefault="008228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0A415" w14:textId="77777777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04647" w14:textId="71869E85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372E7"/>
    <w:multiLevelType w:val="multilevel"/>
    <w:tmpl w:val="41A854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/>
        <w:i w:val="0"/>
        <w:i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i w:val="0"/>
        <w:i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E6908C9"/>
    <w:multiLevelType w:val="hybridMultilevel"/>
    <w:tmpl w:val="997233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15FCA"/>
    <w:multiLevelType w:val="hybridMultilevel"/>
    <w:tmpl w:val="4AAABC5E"/>
    <w:lvl w:ilvl="0" w:tplc="0862F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46FC0"/>
    <w:multiLevelType w:val="multilevel"/>
    <w:tmpl w:val="B5424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3227B1"/>
    <w:multiLevelType w:val="hybridMultilevel"/>
    <w:tmpl w:val="E69A5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A043A"/>
    <w:multiLevelType w:val="hybridMultilevel"/>
    <w:tmpl w:val="97EA5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A5F44"/>
    <w:multiLevelType w:val="hybridMultilevel"/>
    <w:tmpl w:val="87FA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8113EF1"/>
    <w:multiLevelType w:val="multilevel"/>
    <w:tmpl w:val="C7FCAE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1373D0"/>
    <w:multiLevelType w:val="hybridMultilevel"/>
    <w:tmpl w:val="64823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2E07ABC"/>
    <w:multiLevelType w:val="hybridMultilevel"/>
    <w:tmpl w:val="DF822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5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FE4534E"/>
    <w:multiLevelType w:val="multilevel"/>
    <w:tmpl w:val="458467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08F0293"/>
    <w:multiLevelType w:val="hybridMultilevel"/>
    <w:tmpl w:val="FA6E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8965D17"/>
    <w:multiLevelType w:val="multilevel"/>
    <w:tmpl w:val="102A7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D3A737A"/>
    <w:multiLevelType w:val="hybridMultilevel"/>
    <w:tmpl w:val="2B329E3C"/>
    <w:lvl w:ilvl="0" w:tplc="01D0CAD6">
      <w:start w:val="3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3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4FED1009"/>
    <w:multiLevelType w:val="hybridMultilevel"/>
    <w:tmpl w:val="42B0B40E"/>
    <w:lvl w:ilvl="0" w:tplc="45287E2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 w:val="0"/>
        <w:color w:val="8080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FC11D4"/>
    <w:multiLevelType w:val="hybridMultilevel"/>
    <w:tmpl w:val="84D43CAC"/>
    <w:lvl w:ilvl="0" w:tplc="0862F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6D297E1C"/>
    <w:multiLevelType w:val="hybridMultilevel"/>
    <w:tmpl w:val="A70C01B6"/>
    <w:lvl w:ilvl="0" w:tplc="0409000F">
      <w:start w:val="4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8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3316E6D"/>
    <w:multiLevelType w:val="multilevel"/>
    <w:tmpl w:val="41A854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/>
        <w:i w:val="0"/>
        <w:i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i w:val="0"/>
        <w:i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47B6BC2"/>
    <w:multiLevelType w:val="hybridMultilevel"/>
    <w:tmpl w:val="36F6E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80701F"/>
    <w:multiLevelType w:val="hybridMultilevel"/>
    <w:tmpl w:val="EDCE8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2123839">
    <w:abstractNumId w:val="13"/>
  </w:num>
  <w:num w:numId="2" w16cid:durableId="1984042491">
    <w:abstractNumId w:val="19"/>
  </w:num>
  <w:num w:numId="3" w16cid:durableId="118914537">
    <w:abstractNumId w:val="28"/>
  </w:num>
  <w:num w:numId="4" w16cid:durableId="1932934919">
    <w:abstractNumId w:val="7"/>
  </w:num>
  <w:num w:numId="5" w16cid:durableId="584412448">
    <w:abstractNumId w:val="23"/>
  </w:num>
  <w:num w:numId="6" w16cid:durableId="1692337555">
    <w:abstractNumId w:val="26"/>
  </w:num>
  <w:num w:numId="7" w16cid:durableId="1668751632">
    <w:abstractNumId w:val="14"/>
  </w:num>
  <w:num w:numId="8" w16cid:durableId="1699504584">
    <w:abstractNumId w:val="17"/>
  </w:num>
  <w:num w:numId="9" w16cid:durableId="1471939920">
    <w:abstractNumId w:val="9"/>
  </w:num>
  <w:num w:numId="10" w16cid:durableId="1456294289">
    <w:abstractNumId w:val="15"/>
  </w:num>
  <w:num w:numId="11" w16cid:durableId="1090856223">
    <w:abstractNumId w:val="21"/>
  </w:num>
  <w:num w:numId="12" w16cid:durableId="347753210">
    <w:abstractNumId w:val="11"/>
  </w:num>
  <w:num w:numId="13" w16cid:durableId="62803357">
    <w:abstractNumId w:val="31"/>
  </w:num>
  <w:num w:numId="14" w16cid:durableId="571625102">
    <w:abstractNumId w:val="30"/>
  </w:num>
  <w:num w:numId="15" w16cid:durableId="1783526964">
    <w:abstractNumId w:val="12"/>
  </w:num>
  <w:num w:numId="16" w16cid:durableId="985014971">
    <w:abstractNumId w:val="6"/>
  </w:num>
  <w:num w:numId="17" w16cid:durableId="1511211528">
    <w:abstractNumId w:val="5"/>
  </w:num>
  <w:num w:numId="18" w16cid:durableId="1311205117">
    <w:abstractNumId w:val="18"/>
  </w:num>
  <w:num w:numId="19" w16cid:durableId="81266712">
    <w:abstractNumId w:val="10"/>
  </w:num>
  <w:num w:numId="20" w16cid:durableId="1802188761">
    <w:abstractNumId w:val="25"/>
  </w:num>
  <w:num w:numId="21" w16cid:durableId="225191431">
    <w:abstractNumId w:val="2"/>
  </w:num>
  <w:num w:numId="22" w16cid:durableId="475996718">
    <w:abstractNumId w:val="4"/>
  </w:num>
  <w:num w:numId="23" w16cid:durableId="1502508980">
    <w:abstractNumId w:val="16"/>
  </w:num>
  <w:num w:numId="24" w16cid:durableId="372656906">
    <w:abstractNumId w:val="27"/>
  </w:num>
  <w:num w:numId="25" w16cid:durableId="1815028222">
    <w:abstractNumId w:val="1"/>
  </w:num>
  <w:num w:numId="26" w16cid:durableId="1701660917">
    <w:abstractNumId w:val="20"/>
  </w:num>
  <w:num w:numId="27" w16cid:durableId="1787191511">
    <w:abstractNumId w:val="3"/>
  </w:num>
  <w:num w:numId="28" w16cid:durableId="1699430988">
    <w:abstractNumId w:val="8"/>
  </w:num>
  <w:num w:numId="29" w16cid:durableId="2101171729">
    <w:abstractNumId w:val="22"/>
  </w:num>
  <w:num w:numId="30" w16cid:durableId="1691831230">
    <w:abstractNumId w:val="29"/>
  </w:num>
  <w:num w:numId="31" w16cid:durableId="1491140808">
    <w:abstractNumId w:val="24"/>
  </w:num>
  <w:num w:numId="32" w16cid:durableId="187013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ouise Serpell">
    <w15:presenceInfo w15:providerId="AD" w15:userId="S::lcs21@sussex.ac.uk::c45bf215-fc62-48bb-b6cd-1eae06f2b7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rcwNjQxtzA1tTBU0lEKTi0uzszPAykwNKwFAAMi14QtAAAA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50vwdseuap9zwedddp5ews0599pvf9st5p0&quot;&gt;Amyloidosis_PB-ENDNOTE822ndApril Copy-Converted&lt;record-ids&gt;&lt;item&gt;87&lt;/item&gt;&lt;item&gt;597&lt;/item&gt;&lt;item&gt;618&lt;/item&gt;&lt;item&gt;904&lt;/item&gt;&lt;item&gt;916&lt;/item&gt;&lt;item&gt;987&lt;/item&gt;&lt;item&gt;1017&lt;/item&gt;&lt;item&gt;1020&lt;/item&gt;&lt;item&gt;1188&lt;/item&gt;&lt;item&gt;1235&lt;/item&gt;&lt;item&gt;1350&lt;/item&gt;&lt;item&gt;1402&lt;/item&gt;&lt;item&gt;1452&lt;/item&gt;&lt;item&gt;1924&lt;/item&gt;&lt;item&gt;1999&lt;/item&gt;&lt;item&gt;4857&lt;/item&gt;&lt;item&gt;5920&lt;/item&gt;&lt;item&gt;6250&lt;/item&gt;&lt;item&gt;6351&lt;/item&gt;&lt;item&gt;6503&lt;/item&gt;&lt;item&gt;6641&lt;/item&gt;&lt;item&gt;7055&lt;/item&gt;&lt;/record-ids&gt;&lt;/item&gt;&lt;/Libraries&gt;"/>
  </w:docVars>
  <w:rsids>
    <w:rsidRoot w:val="006E4797"/>
    <w:rsid w:val="0000515B"/>
    <w:rsid w:val="00011457"/>
    <w:rsid w:val="00013652"/>
    <w:rsid w:val="00017FD1"/>
    <w:rsid w:val="0002133D"/>
    <w:rsid w:val="00034DD1"/>
    <w:rsid w:val="0004355D"/>
    <w:rsid w:val="00057B67"/>
    <w:rsid w:val="00061E0E"/>
    <w:rsid w:val="0007506F"/>
    <w:rsid w:val="00076815"/>
    <w:rsid w:val="00081F44"/>
    <w:rsid w:val="00082A5F"/>
    <w:rsid w:val="000B41B6"/>
    <w:rsid w:val="000B5E91"/>
    <w:rsid w:val="000E2ABF"/>
    <w:rsid w:val="000E3F21"/>
    <w:rsid w:val="000E4C51"/>
    <w:rsid w:val="001472B3"/>
    <w:rsid w:val="00147CBA"/>
    <w:rsid w:val="0015327B"/>
    <w:rsid w:val="001624E4"/>
    <w:rsid w:val="001764F1"/>
    <w:rsid w:val="00181A81"/>
    <w:rsid w:val="00187907"/>
    <w:rsid w:val="00194C04"/>
    <w:rsid w:val="00194CE8"/>
    <w:rsid w:val="001959A2"/>
    <w:rsid w:val="001A1CA1"/>
    <w:rsid w:val="001B2255"/>
    <w:rsid w:val="001F3109"/>
    <w:rsid w:val="00210DD6"/>
    <w:rsid w:val="00214319"/>
    <w:rsid w:val="00215CC0"/>
    <w:rsid w:val="0023296D"/>
    <w:rsid w:val="00232DDC"/>
    <w:rsid w:val="0024049C"/>
    <w:rsid w:val="00243079"/>
    <w:rsid w:val="00252077"/>
    <w:rsid w:val="00253693"/>
    <w:rsid w:val="00273EDD"/>
    <w:rsid w:val="002B6BFF"/>
    <w:rsid w:val="002F7358"/>
    <w:rsid w:val="0031658E"/>
    <w:rsid w:val="003171A6"/>
    <w:rsid w:val="00331416"/>
    <w:rsid w:val="003360D9"/>
    <w:rsid w:val="00351087"/>
    <w:rsid w:val="003548DA"/>
    <w:rsid w:val="00387CDA"/>
    <w:rsid w:val="003A20D3"/>
    <w:rsid w:val="003A5297"/>
    <w:rsid w:val="003D67E2"/>
    <w:rsid w:val="0040579A"/>
    <w:rsid w:val="00414ADE"/>
    <w:rsid w:val="004361C8"/>
    <w:rsid w:val="00436F4D"/>
    <w:rsid w:val="0043794C"/>
    <w:rsid w:val="00445C61"/>
    <w:rsid w:val="004620C9"/>
    <w:rsid w:val="0046580B"/>
    <w:rsid w:val="004835E3"/>
    <w:rsid w:val="004939EE"/>
    <w:rsid w:val="004969D3"/>
    <w:rsid w:val="004C0985"/>
    <w:rsid w:val="004D362E"/>
    <w:rsid w:val="004E52E1"/>
    <w:rsid w:val="004F6AD9"/>
    <w:rsid w:val="00502424"/>
    <w:rsid w:val="00513CCF"/>
    <w:rsid w:val="00516914"/>
    <w:rsid w:val="005459B9"/>
    <w:rsid w:val="00551D82"/>
    <w:rsid w:val="005734D7"/>
    <w:rsid w:val="00575E55"/>
    <w:rsid w:val="00584BEB"/>
    <w:rsid w:val="00585BF5"/>
    <w:rsid w:val="005A2859"/>
    <w:rsid w:val="005A637B"/>
    <w:rsid w:val="005D0A66"/>
    <w:rsid w:val="005E1EE7"/>
    <w:rsid w:val="005F093F"/>
    <w:rsid w:val="00604100"/>
    <w:rsid w:val="00607841"/>
    <w:rsid w:val="00611CE4"/>
    <w:rsid w:val="00615035"/>
    <w:rsid w:val="00622578"/>
    <w:rsid w:val="006239A1"/>
    <w:rsid w:val="00634672"/>
    <w:rsid w:val="0064421A"/>
    <w:rsid w:val="00650214"/>
    <w:rsid w:val="006755EE"/>
    <w:rsid w:val="006824BF"/>
    <w:rsid w:val="006917C7"/>
    <w:rsid w:val="00692B61"/>
    <w:rsid w:val="006E4797"/>
    <w:rsid w:val="006E7C64"/>
    <w:rsid w:val="00702ADE"/>
    <w:rsid w:val="0070444F"/>
    <w:rsid w:val="00714BE0"/>
    <w:rsid w:val="00726F40"/>
    <w:rsid w:val="00736371"/>
    <w:rsid w:val="00737BAE"/>
    <w:rsid w:val="00751D3D"/>
    <w:rsid w:val="007A4BBA"/>
    <w:rsid w:val="007B488F"/>
    <w:rsid w:val="007B72A4"/>
    <w:rsid w:val="007D6BE0"/>
    <w:rsid w:val="007F13E9"/>
    <w:rsid w:val="007F2030"/>
    <w:rsid w:val="008228F5"/>
    <w:rsid w:val="008334E5"/>
    <w:rsid w:val="00833B96"/>
    <w:rsid w:val="00840944"/>
    <w:rsid w:val="008425A4"/>
    <w:rsid w:val="008461C6"/>
    <w:rsid w:val="0085421A"/>
    <w:rsid w:val="0085548D"/>
    <w:rsid w:val="008A2395"/>
    <w:rsid w:val="008A4859"/>
    <w:rsid w:val="008B2D50"/>
    <w:rsid w:val="008B35D2"/>
    <w:rsid w:val="008D293E"/>
    <w:rsid w:val="008E1076"/>
    <w:rsid w:val="008E19AC"/>
    <w:rsid w:val="00933410"/>
    <w:rsid w:val="00934486"/>
    <w:rsid w:val="009409EA"/>
    <w:rsid w:val="00964498"/>
    <w:rsid w:val="00994F50"/>
    <w:rsid w:val="009B185E"/>
    <w:rsid w:val="009D4DA5"/>
    <w:rsid w:val="009F7F96"/>
    <w:rsid w:val="00A1684A"/>
    <w:rsid w:val="00A305B6"/>
    <w:rsid w:val="00A33F71"/>
    <w:rsid w:val="00A34117"/>
    <w:rsid w:val="00A61636"/>
    <w:rsid w:val="00A624BE"/>
    <w:rsid w:val="00AB4038"/>
    <w:rsid w:val="00B64254"/>
    <w:rsid w:val="00B66177"/>
    <w:rsid w:val="00B81064"/>
    <w:rsid w:val="00B87681"/>
    <w:rsid w:val="00BD3767"/>
    <w:rsid w:val="00BE22A2"/>
    <w:rsid w:val="00BE2769"/>
    <w:rsid w:val="00BE6364"/>
    <w:rsid w:val="00C11D93"/>
    <w:rsid w:val="00C27C71"/>
    <w:rsid w:val="00C366E0"/>
    <w:rsid w:val="00C44CC1"/>
    <w:rsid w:val="00C550F3"/>
    <w:rsid w:val="00C62D96"/>
    <w:rsid w:val="00C652D8"/>
    <w:rsid w:val="00C875D1"/>
    <w:rsid w:val="00C916EF"/>
    <w:rsid w:val="00CB1713"/>
    <w:rsid w:val="00CB1783"/>
    <w:rsid w:val="00D07A90"/>
    <w:rsid w:val="00D146CB"/>
    <w:rsid w:val="00D2510B"/>
    <w:rsid w:val="00D57F1F"/>
    <w:rsid w:val="00D661BB"/>
    <w:rsid w:val="00D86D57"/>
    <w:rsid w:val="00D959E7"/>
    <w:rsid w:val="00DA154A"/>
    <w:rsid w:val="00DA3C5C"/>
    <w:rsid w:val="00DC0E61"/>
    <w:rsid w:val="00DC18A7"/>
    <w:rsid w:val="00DD0D2A"/>
    <w:rsid w:val="00E03054"/>
    <w:rsid w:val="00E12AD5"/>
    <w:rsid w:val="00E401D5"/>
    <w:rsid w:val="00EB1E68"/>
    <w:rsid w:val="00EC0649"/>
    <w:rsid w:val="00EC57F0"/>
    <w:rsid w:val="00EE6834"/>
    <w:rsid w:val="00EF10FF"/>
    <w:rsid w:val="00F22FB1"/>
    <w:rsid w:val="00F31B4C"/>
    <w:rsid w:val="00F36869"/>
    <w:rsid w:val="00F41DE1"/>
    <w:rsid w:val="00F72213"/>
    <w:rsid w:val="00FA3B53"/>
    <w:rsid w:val="00FA6C9C"/>
    <w:rsid w:val="00FB65ED"/>
    <w:rsid w:val="00FC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  <w15:docId w15:val="{90F6A238-E7FD-4C5D-98E0-84185DD76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11D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D93"/>
  </w:style>
  <w:style w:type="paragraph" w:styleId="Revision">
    <w:name w:val="Revision"/>
    <w:hidden/>
    <w:uiPriority w:val="99"/>
    <w:semiHidden/>
    <w:rsid w:val="000B41B6"/>
    <w:pPr>
      <w:widowControl/>
      <w:jc w:val="left"/>
    </w:pPr>
  </w:style>
  <w:style w:type="paragraph" w:styleId="ListParagraph">
    <w:name w:val="List Paragraph"/>
    <w:basedOn w:val="Normal"/>
    <w:uiPriority w:val="34"/>
    <w:qFormat/>
    <w:rsid w:val="007D6BE0"/>
    <w:pPr>
      <w:widowControl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755EE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147CBA"/>
  </w:style>
  <w:style w:type="character" w:styleId="CommentReference">
    <w:name w:val="annotation reference"/>
    <w:basedOn w:val="DefaultParagraphFont"/>
    <w:uiPriority w:val="99"/>
    <w:semiHidden/>
    <w:unhideWhenUsed/>
    <w:rsid w:val="008B2D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2D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2D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D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D50"/>
    <w:rPr>
      <w:b/>
      <w:bCs/>
      <w:sz w:val="20"/>
      <w:szCs w:val="20"/>
    </w:rPr>
  </w:style>
  <w:style w:type="character" w:customStyle="1" w:styleId="cf01">
    <w:name w:val="cf01"/>
    <w:basedOn w:val="DefaultParagraphFont"/>
    <w:rsid w:val="00516914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146C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apple-converted-space">
    <w:name w:val="apple-converted-space"/>
    <w:basedOn w:val="DefaultParagraphFont"/>
    <w:rsid w:val="009F7F96"/>
  </w:style>
  <w:style w:type="paragraph" w:customStyle="1" w:styleId="EndNoteBibliographyTitle">
    <w:name w:val="EndNote Bibliography Title"/>
    <w:basedOn w:val="Normal"/>
    <w:link w:val="EndNoteBibliographyTitleChar"/>
    <w:rsid w:val="00840944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840944"/>
  </w:style>
  <w:style w:type="paragraph" w:customStyle="1" w:styleId="EndNoteBibliography">
    <w:name w:val="EndNote Bibliography"/>
    <w:basedOn w:val="Normal"/>
    <w:link w:val="EndNoteBibliographyChar"/>
    <w:rsid w:val="00840944"/>
  </w:style>
  <w:style w:type="character" w:customStyle="1" w:styleId="EndNoteBibliographyChar">
    <w:name w:val="EndNote Bibliography Char"/>
    <w:basedOn w:val="DefaultParagraphFont"/>
    <w:link w:val="EndNoteBibliography"/>
    <w:rsid w:val="008409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57180E-5B16-A547-9D1F-0F6285465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4034</Words>
  <Characters>22999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eeta</dc:creator>
  <cp:lastModifiedBy>Louise Serpell</cp:lastModifiedBy>
  <cp:revision>2</cp:revision>
  <cp:lastPrinted>2025-08-15T14:46:00Z</cp:lastPrinted>
  <dcterms:created xsi:type="dcterms:W3CDTF">2026-01-05T11:22:00Z</dcterms:created>
  <dcterms:modified xsi:type="dcterms:W3CDTF">2026-01-05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5554084b6a3f5e957734f7bc0a214320c29b962d00a0a526411b9a5528181</vt:lpwstr>
  </property>
</Properties>
</file>